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360586" w14:textId="2FB6B066" w:rsidR="005D05CE" w:rsidRDefault="00B810C9">
      <w:pPr>
        <w:pStyle w:val="Ttulo1"/>
        <w:rPr>
          <w:ins w:id="2" w:author="Carolina Vera" w:date="2018-02-18T17:50:00Z"/>
          <w:lang w:val="es-ES"/>
        </w:rPr>
      </w:pPr>
      <w:bookmarkStart w:id="3" w:name="experimentos"/>
      <w:bookmarkStart w:id="4" w:name="_Toc506372338"/>
      <w:bookmarkEnd w:id="3"/>
      <w:del w:id="5" w:author="Carolina Vera" w:date="2018-02-18T18:43:00Z">
        <w:r w:rsidRPr="003358B3" w:rsidDel="002E29AB">
          <w:rPr>
            <w:lang w:val="es-ES"/>
            <w:rPrChange w:id="6" w:author="Carolina Vera" w:date="2018-02-14T11:51:00Z">
              <w:rPr/>
            </w:rPrChange>
          </w:rPr>
          <w:delText>Experimentos</w:delText>
        </w:r>
      </w:del>
      <w:bookmarkEnd w:id="4"/>
      <w:ins w:id="7" w:author="Carolina Vera" w:date="2018-02-18T18:43:00Z">
        <w:r w:rsidR="002E29AB">
          <w:rPr>
            <w:lang w:val="es-ES"/>
          </w:rPr>
          <w:t>Simulaciones con el modelo SPEEDY</w:t>
        </w:r>
      </w:ins>
    </w:p>
    <w:p w14:paraId="7422CE22" w14:textId="5D968E87" w:rsidR="007E18E5" w:rsidRPr="007E18E5" w:rsidRDefault="007E18E5" w:rsidP="007E18E5">
      <w:pPr>
        <w:pStyle w:val="Textoindependiente"/>
        <w:rPr>
          <w:lang w:val="es-ES"/>
          <w:rPrChange w:id="8" w:author="Carolina Vera" w:date="2018-02-18T17:50:00Z">
            <w:rPr/>
          </w:rPrChange>
        </w:rPr>
        <w:pPrChange w:id="9" w:author="Carolina Vera" w:date="2018-02-18T17:50:00Z">
          <w:pPr>
            <w:pStyle w:val="Ttulo1"/>
          </w:pPr>
        </w:pPrChange>
      </w:pPr>
      <w:ins w:id="10" w:author="Carolina Vera" w:date="2018-02-18T17:50:00Z">
        <w:r>
          <w:rPr>
            <w:lang w:val="es-ES"/>
          </w:rPr>
          <w:t>El model SPEEDY fue utilizado para explorar las posibles caus</w:t>
        </w:r>
      </w:ins>
      <w:ins w:id="11" w:author="Carolina Vera" w:date="2018-02-18T17:51:00Z">
        <w:r>
          <w:rPr>
            <w:lang w:val="es-ES"/>
          </w:rPr>
          <w:t xml:space="preserve">as que expliquen el desarrollo de un patrón de onda 3 en la circulación del hemisferio sur, más allá de las </w:t>
        </w:r>
        <w:r w:rsidR="00B02154">
          <w:rPr>
            <w:lang w:val="es-ES"/>
          </w:rPr>
          <w:t>causas relacionada</w:t>
        </w:r>
      </w:ins>
      <w:ins w:id="12" w:author="Carolina Vera" w:date="2018-02-18T17:52:00Z">
        <w:r w:rsidR="00B02154">
          <w:rPr>
            <w:lang w:val="es-ES"/>
          </w:rPr>
          <w:t xml:space="preserve">s con las </w:t>
        </w:r>
      </w:ins>
      <w:ins w:id="13" w:author="Carolina Vera" w:date="2018-02-18T17:51:00Z">
        <w:r>
          <w:rPr>
            <w:lang w:val="es-ES"/>
          </w:rPr>
          <w:t>vacilaciones del flujo de los oestes</w:t>
        </w:r>
        <w:r w:rsidR="00B02154">
          <w:rPr>
            <w:lang w:val="es-ES"/>
          </w:rPr>
          <w:t>.</w:t>
        </w:r>
      </w:ins>
      <w:ins w:id="14" w:author="Carolina Vera" w:date="2018-02-18T17:52:00Z">
        <w:r w:rsidR="00B02154">
          <w:rPr>
            <w:lang w:val="es-ES"/>
          </w:rPr>
          <w:t xml:space="preserve"> En este capítulo se presentan y discuten los resultados de la corrida control así como de los experimentos de sensibilidad realizados.</w:t>
        </w:r>
      </w:ins>
    </w:p>
    <w:p w14:paraId="3A7EB1E2" w14:textId="2899CEE8" w:rsidR="005D05CE" w:rsidRPr="003358B3" w:rsidRDefault="00B810C9">
      <w:pPr>
        <w:pStyle w:val="Ttulo2"/>
        <w:rPr>
          <w:lang w:val="es-ES"/>
          <w:rPrChange w:id="15" w:author="Carolina Vera" w:date="2018-02-14T11:51:00Z">
            <w:rPr/>
          </w:rPrChange>
        </w:rPr>
      </w:pPr>
      <w:bookmarkStart w:id="16" w:name="validacion-speedy"/>
      <w:bookmarkStart w:id="17" w:name="_Toc506372339"/>
      <w:bookmarkEnd w:id="16"/>
      <w:r w:rsidRPr="003358B3">
        <w:rPr>
          <w:lang w:val="es-ES"/>
          <w:rPrChange w:id="18" w:author="Carolina Vera" w:date="2018-02-14T11:51:00Z">
            <w:rPr/>
          </w:rPrChange>
        </w:rPr>
        <w:t xml:space="preserve">Validación </w:t>
      </w:r>
      <w:del w:id="19" w:author="Carolina Vera" w:date="2018-02-18T17:48:00Z">
        <w:r w:rsidRPr="003358B3" w:rsidDel="007E18E5">
          <w:rPr>
            <w:lang w:val="es-ES"/>
            <w:rPrChange w:id="20" w:author="Carolina Vera" w:date="2018-02-14T11:51:00Z">
              <w:rPr/>
            </w:rPrChange>
          </w:rPr>
          <w:delText>SPEEDY</w:delText>
        </w:r>
      </w:del>
      <w:bookmarkEnd w:id="17"/>
    </w:p>
    <w:p w14:paraId="7766A188" w14:textId="098D21E9" w:rsidR="00B02154" w:rsidRPr="00B02154" w:rsidRDefault="00B02154">
      <w:pPr>
        <w:pStyle w:val="FirstParagraph"/>
        <w:rPr>
          <w:ins w:id="21" w:author="Carolina Vera" w:date="2018-02-18T17:52:00Z"/>
          <w:color w:val="FF0000"/>
          <w:lang w:val="es-ES"/>
          <w:rPrChange w:id="22" w:author="Carolina Vera" w:date="2018-02-18T17:58:00Z">
            <w:rPr>
              <w:ins w:id="23" w:author="Carolina Vera" w:date="2018-02-18T17:52:00Z"/>
              <w:lang w:val="es-ES"/>
            </w:rPr>
          </w:rPrChange>
        </w:rPr>
      </w:pPr>
      <w:ins w:id="24" w:author="Carolina Vera" w:date="2018-02-18T17:52:00Z">
        <w:r>
          <w:rPr>
            <w:lang w:val="es-ES"/>
          </w:rPr>
          <w:t xml:space="preserve">Se realizó primero </w:t>
        </w:r>
      </w:ins>
      <w:ins w:id="25" w:author="Carolina Vera" w:date="2018-02-18T17:53:00Z">
        <w:r>
          <w:rPr>
            <w:lang w:val="es-ES"/>
          </w:rPr>
          <w:t xml:space="preserve">una corrida Control utilizando el modelo SPEEDY </w:t>
        </w:r>
      </w:ins>
      <w:ins w:id="26" w:author="Carolina Vera" w:date="2018-02-18T17:56:00Z">
        <w:r>
          <w:rPr>
            <w:lang w:val="es-ES"/>
          </w:rPr>
          <w:t xml:space="preserve">(de aquí en adelante SPEEDY) </w:t>
        </w:r>
      </w:ins>
      <w:ins w:id="27" w:author="Carolina Vera" w:date="2018-02-18T17:53:00Z">
        <w:r>
          <w:rPr>
            <w:lang w:val="es-ES"/>
          </w:rPr>
          <w:t>que tuvo las siguientes características xxxxx.</w:t>
        </w:r>
      </w:ins>
      <w:ins w:id="28" w:author="Carolina Vera" w:date="2018-02-18T17:58:00Z">
        <w:r>
          <w:rPr>
            <w:lang w:val="es-ES"/>
          </w:rPr>
          <w:t xml:space="preserve"> (</w:t>
        </w:r>
        <w:r>
          <w:rPr>
            <w:color w:val="FF0000"/>
            <w:lang w:val="es-ES"/>
          </w:rPr>
          <w:t>tenes que describir bien la corrida control, datos iniciales, de contorno, período, et</w:t>
        </w:r>
      </w:ins>
      <w:ins w:id="29" w:author="Carolina Vera" w:date="2018-02-18T17:59:00Z">
        <w:r>
          <w:rPr>
            <w:color w:val="FF0000"/>
            <w:lang w:val="es-ES"/>
          </w:rPr>
          <w:t>c. etc.)</w:t>
        </w:r>
      </w:ins>
    </w:p>
    <w:p w14:paraId="297AFA87" w14:textId="77C41BD2" w:rsidR="005D05CE" w:rsidRPr="003358B3" w:rsidRDefault="00B810C9">
      <w:pPr>
        <w:pStyle w:val="FirstParagraph"/>
        <w:rPr>
          <w:lang w:val="es-ES"/>
          <w:rPrChange w:id="30" w:author="Carolina Vera" w:date="2018-02-14T11:51:00Z">
            <w:rPr/>
          </w:rPrChange>
        </w:rPr>
      </w:pPr>
      <w:r w:rsidRPr="003358B3">
        <w:rPr>
          <w:lang w:val="es-ES"/>
          <w:rPrChange w:id="31" w:author="Carolina Vera" w:date="2018-02-14T11:51:00Z">
            <w:rPr/>
          </w:rPrChange>
        </w:rPr>
        <w:t xml:space="preserve">Para la validación de </w:t>
      </w:r>
      <w:ins w:id="32" w:author="Carolina Vera" w:date="2018-02-18T17:53:00Z">
        <w:r w:rsidR="00B02154">
          <w:rPr>
            <w:lang w:val="es-ES"/>
          </w:rPr>
          <w:t xml:space="preserve">la corrida control de </w:t>
        </w:r>
      </w:ins>
      <w:r w:rsidRPr="003358B3">
        <w:rPr>
          <w:lang w:val="es-ES"/>
          <w:rPrChange w:id="33" w:author="Carolina Vera" w:date="2018-02-14T11:51:00Z">
            <w:rPr/>
          </w:rPrChange>
        </w:rPr>
        <w:t xml:space="preserve">SPEEDY </w:t>
      </w:r>
      <w:ins w:id="34" w:author="Carolina Vera" w:date="2018-02-18T17:53:00Z">
        <w:r w:rsidR="00B02154">
          <w:rPr>
            <w:lang w:val="es-ES"/>
          </w:rPr>
          <w:t>se utiliza</w:t>
        </w:r>
      </w:ins>
      <w:ins w:id="35" w:author="Carolina Vera" w:date="2018-02-18T17:54:00Z">
        <w:r w:rsidR="00B02154">
          <w:rPr>
            <w:lang w:val="es-ES"/>
          </w:rPr>
          <w:t xml:space="preserve">ron los reanálisis del </w:t>
        </w:r>
      </w:ins>
      <w:del w:id="36" w:author="Carolina Vera" w:date="2018-02-18T17:54:00Z">
        <w:r w:rsidRPr="003358B3" w:rsidDel="00B02154">
          <w:rPr>
            <w:lang w:val="es-ES"/>
            <w:rPrChange w:id="37" w:author="Carolina Vera" w:date="2018-02-14T11:51:00Z">
              <w:rPr/>
            </w:rPrChange>
          </w:rPr>
          <w:delText xml:space="preserve">con respecto a </w:delText>
        </w:r>
      </w:del>
      <w:r w:rsidRPr="003358B3">
        <w:rPr>
          <w:lang w:val="es-ES"/>
          <w:rPrChange w:id="38" w:author="Carolina Vera" w:date="2018-02-14T11:51:00Z">
            <w:rPr/>
          </w:rPrChange>
        </w:rPr>
        <w:t>NCEP</w:t>
      </w:r>
      <w:ins w:id="39" w:author="Carolina Vera" w:date="2018-02-18T18:14:00Z">
        <w:r w:rsidR="00EB0181">
          <w:rPr>
            <w:lang w:val="es-ES"/>
          </w:rPr>
          <w:t>/NCAR (de aquí en adelante NCEP)</w:t>
        </w:r>
      </w:ins>
      <w:r w:rsidRPr="003358B3">
        <w:rPr>
          <w:lang w:val="es-ES"/>
          <w:rPrChange w:id="40" w:author="Carolina Vera" w:date="2018-02-14T11:51:00Z">
            <w:rPr/>
          </w:rPrChange>
        </w:rPr>
        <w:t xml:space="preserve"> </w:t>
      </w:r>
      <w:ins w:id="41" w:author="Carolina Vera" w:date="2018-02-18T17:54:00Z">
        <w:r w:rsidR="00B02154">
          <w:rPr>
            <w:lang w:val="es-ES"/>
          </w:rPr>
          <w:t xml:space="preserve">correspondientes a diferentes variables. La descripción se concentra en mostrar los resultados sobre </w:t>
        </w:r>
      </w:ins>
      <w:del w:id="42" w:author="Carolina Vera" w:date="2018-02-18T17:54:00Z">
        <w:r w:rsidRPr="003358B3" w:rsidDel="00B02154">
          <w:rPr>
            <w:lang w:val="es-ES"/>
            <w:rPrChange w:id="43" w:author="Carolina Vera" w:date="2018-02-14T11:51:00Z">
              <w:rPr/>
            </w:rPrChange>
          </w:rPr>
          <w:delText xml:space="preserve">se muestran </w:delText>
        </w:r>
      </w:del>
      <w:r w:rsidRPr="003358B3">
        <w:rPr>
          <w:lang w:val="es-ES"/>
          <w:rPrChange w:id="44" w:author="Carolina Vera" w:date="2018-02-14T11:51:00Z">
            <w:rPr/>
          </w:rPrChange>
        </w:rPr>
        <w:t>los niveles de 200hPa y 500hPa como representa</w:t>
      </w:r>
      <w:ins w:id="45" w:author="Carolina Vera" w:date="2018-02-18T17:54:00Z">
        <w:r w:rsidR="00B02154">
          <w:rPr>
            <w:lang w:val="es-ES"/>
          </w:rPr>
          <w:t xml:space="preserve">tivos de los </w:t>
        </w:r>
      </w:ins>
      <w:del w:id="46" w:author="Carolina Vera" w:date="2018-02-18T17:54:00Z">
        <w:r w:rsidRPr="003358B3" w:rsidDel="00B02154">
          <w:rPr>
            <w:lang w:val="es-ES"/>
            <w:rPrChange w:id="47" w:author="Carolina Vera" w:date="2018-02-14T11:51:00Z">
              <w:rPr/>
            </w:rPrChange>
          </w:rPr>
          <w:delText xml:space="preserve">ción de </w:delText>
        </w:r>
      </w:del>
      <w:r w:rsidRPr="003358B3">
        <w:rPr>
          <w:lang w:val="es-ES"/>
          <w:rPrChange w:id="48" w:author="Carolina Vera" w:date="2018-02-14T11:51:00Z">
            <w:rPr/>
          </w:rPrChange>
        </w:rPr>
        <w:t>niveles altos y medios respectivamente</w:t>
      </w:r>
      <w:ins w:id="49" w:author="Carolina Vera" w:date="2018-02-18T17:54:00Z">
        <w:r w:rsidR="00B02154">
          <w:rPr>
            <w:lang w:val="es-ES"/>
          </w:rPr>
          <w:t>, de la troposfera</w:t>
        </w:r>
      </w:ins>
      <w:r w:rsidRPr="003358B3">
        <w:rPr>
          <w:lang w:val="es-ES"/>
          <w:rPrChange w:id="50" w:author="Carolina Vera" w:date="2018-02-14T11:51:00Z">
            <w:rPr/>
          </w:rPrChange>
        </w:rPr>
        <w:t>. Las conclusiones no cambian sustancialmente en el resto de los niveles.</w:t>
      </w:r>
    </w:p>
    <w:p w14:paraId="6DE9D532" w14:textId="77E04FFF" w:rsidR="005D05CE" w:rsidRDefault="00B02154">
      <w:pPr>
        <w:pStyle w:val="Textoindependiente"/>
        <w:rPr>
          <w:ins w:id="51" w:author="Carolina Vera" w:date="2018-02-18T17:57:00Z"/>
          <w:lang w:val="es-ES"/>
        </w:rPr>
      </w:pPr>
      <w:commentRangeStart w:id="52"/>
      <w:ins w:id="53" w:author="Carolina Vera" w:date="2018-02-18T17:55:00Z">
        <w:r>
          <w:rPr>
            <w:lang w:val="es-ES"/>
          </w:rPr>
          <w:t>Como se mencionó previamente</w:t>
        </w:r>
        <w:commentRangeEnd w:id="52"/>
        <w:r>
          <w:rPr>
            <w:rStyle w:val="Refdecomentario"/>
          </w:rPr>
          <w:commentReference w:id="52"/>
        </w:r>
        <w:r>
          <w:rPr>
            <w:lang w:val="es-ES"/>
          </w:rPr>
          <w:t>, u</w:t>
        </w:r>
      </w:ins>
      <w:del w:id="54" w:author="Carolina Vera" w:date="2018-02-18T17:55:00Z">
        <w:r w:rsidR="00B810C9" w:rsidRPr="003358B3" w:rsidDel="00B02154">
          <w:rPr>
            <w:lang w:val="es-ES"/>
            <w:rPrChange w:id="55" w:author="Carolina Vera" w:date="2018-02-14T11:51:00Z">
              <w:rPr/>
            </w:rPrChange>
          </w:rPr>
          <w:delText>U</w:delText>
        </w:r>
      </w:del>
      <w:r w:rsidR="00B810C9" w:rsidRPr="003358B3">
        <w:rPr>
          <w:lang w:val="es-ES"/>
          <w:rPrChange w:id="56" w:author="Carolina Vera" w:date="2018-02-14T11:51:00Z">
            <w:rPr/>
          </w:rPrChange>
        </w:rPr>
        <w:t>na primer</w:t>
      </w:r>
      <w:ins w:id="57" w:author="Carolina Vera" w:date="2018-02-18T17:55:00Z">
        <w:r>
          <w:rPr>
            <w:lang w:val="es-ES"/>
          </w:rPr>
          <w:t>a</w:t>
        </w:r>
      </w:ins>
      <w:r w:rsidR="00B810C9" w:rsidRPr="003358B3">
        <w:rPr>
          <w:lang w:val="es-ES"/>
          <w:rPrChange w:id="58" w:author="Carolina Vera" w:date="2018-02-14T11:51:00Z">
            <w:rPr/>
          </w:rPrChange>
        </w:rPr>
        <w:t xml:space="preserve"> gran limitación de SPEEDY es su pobre representación de la estratósfera. Sólo el más alto de sus 8 niveles está en la estatósfera (30hPa) y al ser la </w:t>
      </w:r>
      <w:r w:rsidR="00B810C9" w:rsidRPr="003358B3">
        <w:rPr>
          <w:i/>
          <w:lang w:val="es-ES"/>
          <w:rPrChange w:id="59" w:author="Carolina Vera" w:date="2018-02-14T11:51:00Z">
            <w:rPr>
              <w:i/>
            </w:rPr>
          </w:rPrChange>
        </w:rPr>
        <w:t>tapa</w:t>
      </w:r>
      <w:r w:rsidR="00B810C9" w:rsidRPr="003358B3">
        <w:rPr>
          <w:lang w:val="es-ES"/>
          <w:rPrChange w:id="60" w:author="Carolina Vera" w:date="2018-02-14T11:51:00Z">
            <w:rPr/>
          </w:rPrChange>
        </w:rPr>
        <w:t xml:space="preserve"> del modelo, que tiene una “esponja” para evitar la propagación de ondas de gravedad (), no es un nivel con información confiable.</w:t>
      </w:r>
      <w:ins w:id="61" w:author="Carolina Vera" w:date="2018-02-18T17:56:00Z">
        <w:r>
          <w:rPr>
            <w:lang w:val="es-ES"/>
          </w:rPr>
          <w:t xml:space="preserve"> Esto limita seriamente la posibilidad de describir numéricamente lo que ocurre en la e</w:t>
        </w:r>
      </w:ins>
      <w:ins w:id="62" w:author="Carolina Vera" w:date="2018-02-18T17:57:00Z">
        <w:r>
          <w:rPr>
            <w:lang w:val="es-ES"/>
          </w:rPr>
          <w:t xml:space="preserve">stratosfera, como por ejemplo la dinámica del vórtice polar. </w:t>
        </w:r>
      </w:ins>
    </w:p>
    <w:p w14:paraId="5289D2CB" w14:textId="061BE89B" w:rsidR="00B02154" w:rsidRDefault="00B02154">
      <w:pPr>
        <w:pStyle w:val="Textoindependiente"/>
        <w:rPr>
          <w:ins w:id="63" w:author="Carolina Vera" w:date="2018-02-18T18:02:00Z"/>
          <w:lang w:val="es-ES"/>
        </w:rPr>
      </w:pPr>
    </w:p>
    <w:p w14:paraId="77B7372B" w14:textId="27823F8B" w:rsidR="00D65F43" w:rsidRDefault="00D65F43">
      <w:pPr>
        <w:pStyle w:val="Textoindependiente"/>
        <w:rPr>
          <w:ins w:id="64" w:author="Carolina Vera" w:date="2018-02-18T18:03:00Z"/>
          <w:color w:val="FF0000"/>
          <w:lang w:val="es-ES"/>
        </w:rPr>
      </w:pPr>
      <w:ins w:id="65" w:author="Carolina Vera" w:date="2018-02-18T18:02:00Z">
        <w:r>
          <w:rPr>
            <w:color w:val="FF0000"/>
            <w:lang w:val="es-ES"/>
          </w:rPr>
          <w:t>(EN EL PDF TENES MAS FIGURAS QUE LAS QUE DISCUTIS ACA</w:t>
        </w:r>
      </w:ins>
      <w:ins w:id="66" w:author="Carolina Vera" w:date="2018-02-18T18:03:00Z">
        <w:r w:rsidR="004A7E4D">
          <w:rPr>
            <w:color w:val="FF0000"/>
            <w:lang w:val="es-ES"/>
          </w:rPr>
          <w:t xml:space="preserve">. CORRIJO AHORA SOLO LO DISCUTIS. ACLARO A QUE FIGURA DEL PDF TE REFERIS PARA CONFIRMAR SI ESTAMOS HABLANDO DE LA MISMA FIGURA </w:t>
        </w:r>
      </w:ins>
      <w:ins w:id="67" w:author="Carolina Vera" w:date="2018-02-18T18:04:00Z">
        <w:r w:rsidR="004A7E4D">
          <w:rPr>
            <w:color w:val="FF0000"/>
            <w:lang w:val="es-ES"/>
          </w:rPr>
          <w:t>O NO</w:t>
        </w:r>
      </w:ins>
      <w:ins w:id="68" w:author="Carolina Vera" w:date="2018-02-18T18:03:00Z">
        <w:r w:rsidR="004A7E4D">
          <w:rPr>
            <w:color w:val="FF0000"/>
            <w:lang w:val="es-ES"/>
          </w:rPr>
          <w:t xml:space="preserve">). </w:t>
        </w:r>
      </w:ins>
    </w:p>
    <w:p w14:paraId="09751884" w14:textId="77777777" w:rsidR="004A7E4D" w:rsidRPr="00D65F43" w:rsidRDefault="004A7E4D">
      <w:pPr>
        <w:pStyle w:val="Textoindependiente"/>
        <w:rPr>
          <w:color w:val="FF0000"/>
          <w:lang w:val="es-ES"/>
          <w:rPrChange w:id="69" w:author="Carolina Vera" w:date="2018-02-18T18:02:00Z">
            <w:rPr/>
          </w:rPrChange>
        </w:rPr>
      </w:pPr>
    </w:p>
    <w:p w14:paraId="3EA4DC4B" w14:textId="77777777" w:rsidR="005D05CE" w:rsidRPr="003358B3" w:rsidRDefault="00B810C9">
      <w:pPr>
        <w:pStyle w:val="Ttulo3"/>
        <w:rPr>
          <w:lang w:val="es-ES"/>
          <w:rPrChange w:id="70" w:author="Carolina Vera" w:date="2018-02-14T11:51:00Z">
            <w:rPr/>
          </w:rPrChange>
        </w:rPr>
      </w:pPr>
      <w:bookmarkStart w:id="71" w:name="altura-geopotencial-1"/>
      <w:bookmarkStart w:id="72" w:name="_Toc506372340"/>
      <w:bookmarkEnd w:id="71"/>
      <w:r w:rsidRPr="003358B3">
        <w:rPr>
          <w:lang w:val="es-ES"/>
          <w:rPrChange w:id="73" w:author="Carolina Vera" w:date="2018-02-14T11:51:00Z">
            <w:rPr/>
          </w:rPrChange>
        </w:rPr>
        <w:t>Altura Geopotencial</w:t>
      </w:r>
      <w:bookmarkEnd w:id="72"/>
    </w:p>
    <w:p w14:paraId="55A41046" w14:textId="6C36B5B2" w:rsidR="005D05CE" w:rsidRPr="003358B3" w:rsidDel="00B02154" w:rsidRDefault="00B810C9">
      <w:pPr>
        <w:pStyle w:val="FirstParagraph"/>
        <w:rPr>
          <w:del w:id="74" w:author="Carolina Vera" w:date="2018-02-18T17:58:00Z"/>
          <w:lang w:val="es-ES"/>
          <w:rPrChange w:id="75" w:author="Carolina Vera" w:date="2018-02-14T11:51:00Z">
            <w:rPr>
              <w:del w:id="76" w:author="Carolina Vera" w:date="2018-02-18T17:58:00Z"/>
            </w:rPr>
          </w:rPrChange>
        </w:rPr>
      </w:pPr>
      <w:del w:id="77" w:author="Carolina Vera" w:date="2018-02-18T17:58:00Z">
        <w:r w:rsidRPr="003358B3" w:rsidDel="00B02154">
          <w:rPr>
            <w:lang w:val="es-ES"/>
            <w:rPrChange w:id="78" w:author="Carolina Vera" w:date="2018-02-14T11:51:00Z">
              <w:rPr/>
            </w:rPrChange>
          </w:rPr>
          <w:delText>Anomalía</w:delText>
        </w:r>
      </w:del>
    </w:p>
    <w:p w14:paraId="12111DE8" w14:textId="4821AA8F" w:rsidR="005D05CE" w:rsidRPr="003358B3" w:rsidDel="00315CFA" w:rsidRDefault="00D65F43">
      <w:pPr>
        <w:pStyle w:val="Textoindependiente"/>
        <w:rPr>
          <w:del w:id="79" w:author="Carolina Vera" w:date="2018-02-18T18:13:00Z"/>
          <w:lang w:val="es-ES"/>
          <w:rPrChange w:id="80" w:author="Carolina Vera" w:date="2018-02-14T11:51:00Z">
            <w:rPr>
              <w:del w:id="81" w:author="Carolina Vera" w:date="2018-02-18T18:13:00Z"/>
            </w:rPr>
          </w:rPrChange>
        </w:rPr>
      </w:pPr>
      <w:ins w:id="82" w:author="Carolina Vera" w:date="2018-02-18T17:59:00Z">
        <w:r>
          <w:rPr>
            <w:lang w:val="es-ES"/>
          </w:rPr>
          <w:t>La validación</w:t>
        </w:r>
      </w:ins>
      <w:ins w:id="83" w:author="Carolina Vera" w:date="2018-02-18T17:58:00Z">
        <w:r w:rsidR="00B02154">
          <w:rPr>
            <w:lang w:val="es-ES"/>
          </w:rPr>
          <w:t xml:space="preserve"> del </w:t>
        </w:r>
      </w:ins>
      <w:del w:id="84" w:author="Carolina Vera" w:date="2018-02-18T17:59:00Z">
        <w:r w:rsidR="00B810C9" w:rsidRPr="003358B3" w:rsidDel="00D65F43">
          <w:rPr>
            <w:lang w:val="es-ES"/>
            <w:rPrChange w:id="85" w:author="Carolina Vera" w:date="2018-02-14T11:51:00Z">
              <w:rPr/>
            </w:rPrChange>
          </w:rPr>
          <w:delText xml:space="preserve">El </w:delText>
        </w:r>
      </w:del>
      <w:r w:rsidR="00B810C9" w:rsidRPr="003358B3">
        <w:rPr>
          <w:lang w:val="es-ES"/>
          <w:rPrChange w:id="86" w:author="Carolina Vera" w:date="2018-02-14T11:51:00Z">
            <w:rPr/>
          </w:rPrChange>
        </w:rPr>
        <w:t xml:space="preserve">campo medio de </w:t>
      </w:r>
      <w:ins w:id="87" w:author="Carolina Vera" w:date="2018-02-18T17:59:00Z">
        <w:r>
          <w:rPr>
            <w:lang w:val="es-ES"/>
          </w:rPr>
          <w:t xml:space="preserve">altura </w:t>
        </w:r>
      </w:ins>
      <w:r w:rsidR="00B810C9" w:rsidRPr="003358B3">
        <w:rPr>
          <w:lang w:val="es-ES"/>
          <w:rPrChange w:id="88" w:author="Carolina Vera" w:date="2018-02-14T11:51:00Z">
            <w:rPr/>
          </w:rPrChange>
        </w:rPr>
        <w:t xml:space="preserve">geopotencial </w:t>
      </w:r>
      <w:ins w:id="89" w:author="Carolina Vera" w:date="2018-02-18T17:59:00Z">
        <w:r>
          <w:rPr>
            <w:lang w:val="es-ES"/>
          </w:rPr>
          <w:t>(no se muestra) confirm</w:t>
        </w:r>
      </w:ins>
      <w:ins w:id="90" w:author="Carolina Vera" w:date="2018-02-18T18:00:00Z">
        <w:r>
          <w:rPr>
            <w:lang w:val="es-ES"/>
          </w:rPr>
          <w:t xml:space="preserve">a que </w:t>
        </w:r>
      </w:ins>
      <w:r w:rsidR="00B810C9" w:rsidRPr="003358B3">
        <w:rPr>
          <w:lang w:val="es-ES"/>
          <w:rPrChange w:id="91" w:author="Carolina Vera" w:date="2018-02-14T11:51:00Z">
            <w:rPr/>
          </w:rPrChange>
        </w:rPr>
        <w:t xml:space="preserve">está bien representado </w:t>
      </w:r>
      <w:del w:id="92" w:author="Carolina Vera" w:date="2018-02-18T18:00:00Z">
        <w:r w:rsidR="00B810C9" w:rsidRPr="003358B3" w:rsidDel="00D65F43">
          <w:rPr>
            <w:lang w:val="es-ES"/>
            <w:rPrChange w:id="93" w:author="Carolina Vera" w:date="2018-02-14T11:51:00Z">
              <w:rPr/>
            </w:rPrChange>
          </w:rPr>
          <w:delText xml:space="preserve">en </w:delText>
        </w:r>
      </w:del>
      <w:ins w:id="94" w:author="Carolina Vera" w:date="2018-02-18T18:00:00Z">
        <w:r>
          <w:rPr>
            <w:lang w:val="es-ES"/>
          </w:rPr>
          <w:t>por</w:t>
        </w:r>
        <w:r w:rsidRPr="003358B3">
          <w:rPr>
            <w:lang w:val="es-ES"/>
            <w:rPrChange w:id="95" w:author="Carolina Vera" w:date="2018-02-14T11:51:00Z">
              <w:rPr/>
            </w:rPrChange>
          </w:rPr>
          <w:t xml:space="preserve"> </w:t>
        </w:r>
      </w:ins>
      <w:r w:rsidR="00B810C9" w:rsidRPr="003358B3">
        <w:rPr>
          <w:lang w:val="es-ES"/>
          <w:rPrChange w:id="96" w:author="Carolina Vera" w:date="2018-02-14T11:51:00Z">
            <w:rPr/>
          </w:rPrChange>
        </w:rPr>
        <w:t>el modelo</w:t>
      </w:r>
      <w:ins w:id="97" w:author="Carolina Vera" w:date="2018-02-18T18:01:00Z">
        <w:r>
          <w:rPr>
            <w:lang w:val="es-ES"/>
          </w:rPr>
          <w:t xml:space="preserve">. </w:t>
        </w:r>
      </w:ins>
      <w:ins w:id="98" w:author="Carolina Vera" w:date="2018-02-18T18:09:00Z">
        <w:r w:rsidR="00315CFA">
          <w:rPr>
            <w:lang w:val="es-ES"/>
          </w:rPr>
          <w:t>La comparación</w:t>
        </w:r>
      </w:ins>
      <w:ins w:id="99" w:author="Carolina Vera" w:date="2018-02-18T18:08:00Z">
        <w:r w:rsidR="00315CFA">
          <w:rPr>
            <w:lang w:val="es-ES"/>
          </w:rPr>
          <w:t xml:space="preserve"> de las </w:t>
        </w:r>
      </w:ins>
      <w:ins w:id="100" w:author="Carolina Vera" w:date="2018-02-18T18:01:00Z">
        <w:r>
          <w:rPr>
            <w:lang w:val="es-ES"/>
          </w:rPr>
          <w:t xml:space="preserve"> </w:t>
        </w:r>
      </w:ins>
      <w:r w:rsidR="00B810C9" w:rsidRPr="003358B3">
        <w:rPr>
          <w:lang w:val="es-ES"/>
          <w:rPrChange w:id="101" w:author="Carolina Vera" w:date="2018-02-14T11:51:00Z">
            <w:rPr/>
          </w:rPrChange>
        </w:rPr>
        <w:t xml:space="preserve"> </w:t>
      </w:r>
      <w:del w:id="102" w:author="Carolina Vera" w:date="2018-02-18T18:00:00Z">
        <w:r w:rsidR="00B810C9" w:rsidRPr="003358B3" w:rsidDel="00D65F43">
          <w:rPr>
            <w:lang w:val="es-ES"/>
            <w:rPrChange w:id="103" w:author="Carolina Vera" w:date="2018-02-14T11:51:00Z">
              <w:rPr/>
            </w:rPrChange>
          </w:rPr>
          <w:delText xml:space="preserve">(no se muestra) mientras que las mayores diferencias se encuentran </w:delText>
        </w:r>
      </w:del>
      <w:del w:id="104" w:author="Carolina Vera" w:date="2018-02-18T18:09:00Z">
        <w:r w:rsidR="00B810C9" w:rsidRPr="003358B3" w:rsidDel="00315CFA">
          <w:rPr>
            <w:lang w:val="es-ES"/>
            <w:rPrChange w:id="105" w:author="Carolina Vera" w:date="2018-02-14T11:51:00Z">
              <w:rPr/>
            </w:rPrChange>
          </w:rPr>
          <w:delText xml:space="preserve">en el campo de </w:delText>
        </w:r>
      </w:del>
      <w:r w:rsidR="00B810C9" w:rsidRPr="003358B3">
        <w:rPr>
          <w:lang w:val="es-ES"/>
          <w:rPrChange w:id="106" w:author="Carolina Vera" w:date="2018-02-14T11:51:00Z">
            <w:rPr/>
          </w:rPrChange>
        </w:rPr>
        <w:t>anomalías zonales</w:t>
      </w:r>
      <w:ins w:id="107" w:author="Carolina Vera" w:date="2018-02-18T18:09:00Z">
        <w:r w:rsidR="00315CFA">
          <w:rPr>
            <w:lang w:val="es-ES"/>
          </w:rPr>
          <w:t xml:space="preserve"> del campo medio representadas por SPEEDY </w:t>
        </w:r>
      </w:ins>
      <w:del w:id="108" w:author="Carolina Vera" w:date="2018-02-18T18:09:00Z">
        <w:r w:rsidR="00B810C9" w:rsidRPr="003358B3" w:rsidDel="00315CFA">
          <w:rPr>
            <w:lang w:val="es-ES"/>
            <w:rPrChange w:id="109" w:author="Carolina Vera" w:date="2018-02-14T11:51:00Z">
              <w:rPr/>
            </w:rPrChange>
          </w:rPr>
          <w:delText xml:space="preserve">. El mismo </w:delText>
        </w:r>
      </w:del>
      <w:r w:rsidR="00B810C9" w:rsidRPr="003358B3">
        <w:rPr>
          <w:lang w:val="es-ES"/>
          <w:rPrChange w:id="110" w:author="Carolina Vera" w:date="2018-02-14T11:51:00Z">
            <w:rPr/>
          </w:rPrChange>
        </w:rPr>
        <w:t xml:space="preserve">se muestra en la  </w:t>
      </w:r>
      <w:ins w:id="111" w:author="Carolina Vera" w:date="2018-02-18T18:09:00Z">
        <w:r w:rsidR="00315CFA">
          <w:rPr>
            <w:lang w:val="es-ES"/>
          </w:rPr>
          <w:t xml:space="preserve">Figura 7.63 </w:t>
        </w:r>
      </w:ins>
      <w:r w:rsidR="00B810C9" w:rsidRPr="003358B3">
        <w:rPr>
          <w:lang w:val="es-ES"/>
          <w:rPrChange w:id="112" w:author="Carolina Vera" w:date="2018-02-14T11:51:00Z">
            <w:rPr/>
          </w:rPrChange>
        </w:rPr>
        <w:t xml:space="preserve">donde en sombreado se muestra el campo de SPEEDY y en contornos el correspondiente a NCEP (convención que se mantendrá en el resto de las figuras de validación). </w:t>
      </w:r>
      <w:del w:id="113" w:author="Carolina Vera" w:date="2018-02-18T18:10:00Z">
        <w:r w:rsidR="00B810C9" w:rsidRPr="003358B3" w:rsidDel="00315CFA">
          <w:rPr>
            <w:lang w:val="es-ES"/>
            <w:rPrChange w:id="114" w:author="Carolina Vera" w:date="2018-02-14T11:51:00Z">
              <w:rPr/>
            </w:rPrChange>
          </w:rPr>
          <w:delText xml:space="preserve">Speedy </w:delText>
        </w:r>
      </w:del>
      <w:commentRangeStart w:id="115"/>
      <w:ins w:id="116" w:author="Carolina Vera" w:date="2018-02-18T18:10:00Z">
        <w:r w:rsidR="00315CFA">
          <w:rPr>
            <w:lang w:val="es-ES"/>
          </w:rPr>
          <w:t>SPEEDY</w:t>
        </w:r>
        <w:commentRangeEnd w:id="115"/>
        <w:r w:rsidR="00315CFA">
          <w:rPr>
            <w:rStyle w:val="Refdecomentario"/>
          </w:rPr>
          <w:commentReference w:id="115"/>
        </w:r>
        <w:r w:rsidR="00315CFA" w:rsidRPr="003358B3">
          <w:rPr>
            <w:lang w:val="es-ES"/>
            <w:rPrChange w:id="117" w:author="Carolina Vera" w:date="2018-02-14T11:51:00Z">
              <w:rPr/>
            </w:rPrChange>
          </w:rPr>
          <w:t xml:space="preserve"> </w:t>
        </w:r>
      </w:ins>
      <w:r w:rsidR="00B810C9" w:rsidRPr="003358B3">
        <w:rPr>
          <w:lang w:val="es-ES"/>
          <w:rPrChange w:id="118" w:author="Carolina Vera" w:date="2018-02-14T11:51:00Z">
            <w:rPr/>
          </w:rPrChange>
        </w:rPr>
        <w:t xml:space="preserve">representa correctamente la estructura </w:t>
      </w:r>
      <w:r w:rsidR="00B810C9" w:rsidRPr="003358B3">
        <w:rPr>
          <w:lang w:val="es-ES"/>
          <w:rPrChange w:id="119" w:author="Carolina Vera" w:date="2018-02-14T11:51:00Z">
            <w:rPr/>
          </w:rPrChange>
        </w:rPr>
        <w:lastRenderedPageBreak/>
        <w:t xml:space="preserve">aproximadamente barotrópica equivalente de las anomalías zonales. </w:t>
      </w:r>
      <w:del w:id="120" w:author="Carolina Vera" w:date="2018-02-18T18:11:00Z">
        <w:r w:rsidR="00B810C9" w:rsidRPr="003358B3" w:rsidDel="00315CFA">
          <w:rPr>
            <w:lang w:val="es-ES"/>
            <w:rPrChange w:id="121" w:author="Carolina Vera" w:date="2018-02-14T11:51:00Z">
              <w:rPr/>
            </w:rPrChange>
          </w:rPr>
          <w:delText>Reproduce e</w:delText>
        </w:r>
      </w:del>
      <w:ins w:id="122" w:author="Carolina Vera" w:date="2018-02-18T18:11:00Z">
        <w:r w:rsidR="00315CFA">
          <w:rPr>
            <w:lang w:val="es-ES"/>
          </w:rPr>
          <w:t>E</w:t>
        </w:r>
      </w:ins>
      <w:r w:rsidR="00B810C9" w:rsidRPr="003358B3">
        <w:rPr>
          <w:lang w:val="es-ES"/>
          <w:rPrChange w:id="123" w:author="Carolina Vera" w:date="2018-02-14T11:51:00Z">
            <w:rPr/>
          </w:rPrChange>
        </w:rPr>
        <w:t>l patrón de QS1 y su intensificación en invierno</w:t>
      </w:r>
      <w:ins w:id="124" w:author="Carolina Vera" w:date="2018-02-18T18:11:00Z">
        <w:r w:rsidR="00315CFA">
          <w:rPr>
            <w:lang w:val="es-ES"/>
          </w:rPr>
          <w:t xml:space="preserve"> son también bien simulad</w:t>
        </w:r>
      </w:ins>
      <w:ins w:id="125" w:author="Carolina Vera" w:date="2018-02-18T18:12:00Z">
        <w:r w:rsidR="00315CFA">
          <w:rPr>
            <w:lang w:val="es-ES"/>
          </w:rPr>
          <w:t>os</w:t>
        </w:r>
      </w:ins>
      <w:r w:rsidR="00B810C9" w:rsidRPr="003358B3">
        <w:rPr>
          <w:lang w:val="es-ES"/>
          <w:rPrChange w:id="126" w:author="Carolina Vera" w:date="2018-02-14T11:51:00Z">
            <w:rPr/>
          </w:rPrChange>
        </w:rPr>
        <w:t xml:space="preserve">, aunque </w:t>
      </w:r>
      <w:ins w:id="127" w:author="Carolina Vera" w:date="2018-02-18T18:12:00Z">
        <w:r w:rsidR="00315CFA">
          <w:rPr>
            <w:lang w:val="es-ES"/>
          </w:rPr>
          <w:t>no en magnitud. E</w:t>
        </w:r>
      </w:ins>
      <w:del w:id="128" w:author="Carolina Vera" w:date="2018-02-18T18:12:00Z">
        <w:r w:rsidR="00B810C9" w:rsidRPr="003358B3" w:rsidDel="00315CFA">
          <w:rPr>
            <w:lang w:val="es-ES"/>
            <w:rPrChange w:id="129" w:author="Carolina Vera" w:date="2018-02-14T11:51:00Z">
              <w:rPr/>
            </w:rPrChange>
          </w:rPr>
          <w:delText>e</w:delText>
        </w:r>
      </w:del>
      <w:r w:rsidR="00B810C9" w:rsidRPr="003358B3">
        <w:rPr>
          <w:lang w:val="es-ES"/>
          <w:rPrChange w:id="130" w:author="Carolina Vera" w:date="2018-02-14T11:51:00Z">
            <w:rPr/>
          </w:rPrChange>
        </w:rPr>
        <w:t xml:space="preserve">n verano es demasiado débil y en invierno demasiado intenso. </w:t>
      </w:r>
      <w:del w:id="131" w:author="Carolina Vera" w:date="2018-02-18T18:12:00Z">
        <w:r w:rsidR="00B810C9" w:rsidRPr="003358B3" w:rsidDel="00315CFA">
          <w:rPr>
            <w:lang w:val="es-ES"/>
            <w:rPrChange w:id="132" w:author="Carolina Vera" w:date="2018-02-14T11:51:00Z">
              <w:rPr/>
            </w:rPrChange>
          </w:rPr>
          <w:delText>Por ejemplo, e</w:delText>
        </w:r>
      </w:del>
      <w:commentRangeStart w:id="133"/>
      <w:ins w:id="134" w:author="Carolina Vera" w:date="2018-02-18T18:12:00Z">
        <w:r w:rsidR="00315CFA">
          <w:rPr>
            <w:lang w:val="es-ES"/>
          </w:rPr>
          <w:t>E</w:t>
        </w:r>
      </w:ins>
      <w:r w:rsidR="00B810C9" w:rsidRPr="003358B3">
        <w:rPr>
          <w:lang w:val="es-ES"/>
          <w:rPrChange w:id="135" w:author="Carolina Vera" w:date="2018-02-14T11:51:00Z">
            <w:rPr/>
          </w:rPrChange>
        </w:rPr>
        <w:t>n primavera el máximo de Z</w:t>
      </w:r>
      <w:ins w:id="136" w:author="Carolina Vera" w:date="2018-02-18T18:12:00Z">
        <w:r w:rsidR="00315CFA">
          <w:rPr>
            <w:lang w:val="es-ES"/>
          </w:rPr>
          <w:t>*</w:t>
        </w:r>
      </w:ins>
      <w:r w:rsidR="00B810C9" w:rsidRPr="003358B3">
        <w:rPr>
          <w:lang w:val="es-ES"/>
          <w:rPrChange w:id="137" w:author="Carolina Vera" w:date="2018-02-14T11:51:00Z">
            <w:rPr/>
          </w:rPrChange>
        </w:rPr>
        <w:t xml:space="preserve"> en 500hPa en 60°S supera los 120mgp en SPEEDY mientras que en NCEP no llega a 80mgp.</w:t>
      </w:r>
      <w:commentRangeEnd w:id="133"/>
      <w:r w:rsidR="00315CFA">
        <w:rPr>
          <w:rStyle w:val="Refdecomentario"/>
        </w:rPr>
        <w:commentReference w:id="133"/>
      </w:r>
    </w:p>
    <w:p w14:paraId="35B503E8" w14:textId="6940D600" w:rsidR="005D05CE" w:rsidRPr="003358B3" w:rsidRDefault="00B810C9">
      <w:pPr>
        <w:pStyle w:val="Textoindependiente"/>
        <w:rPr>
          <w:lang w:val="es-ES"/>
          <w:rPrChange w:id="138" w:author="Carolina Vera" w:date="2018-02-14T11:51:00Z">
            <w:rPr/>
          </w:rPrChange>
        </w:rPr>
      </w:pPr>
      <w:del w:id="139" w:author="Carolina Vera" w:date="2018-02-18T18:13:00Z">
        <w:r w:rsidRPr="003358B3" w:rsidDel="00315CFA">
          <w:rPr>
            <w:lang w:val="es-ES"/>
            <w:rPrChange w:id="140" w:author="Carolina Vera" w:date="2018-02-14T11:51:00Z">
              <w:rPr/>
            </w:rPrChange>
          </w:rPr>
          <w:delText>Si bien la</w:delText>
        </w:r>
      </w:del>
      <w:ins w:id="141" w:author="Carolina Vera" w:date="2018-02-18T18:13:00Z">
        <w:r w:rsidR="00315CFA">
          <w:rPr>
            <w:lang w:val="es-ES"/>
          </w:rPr>
          <w:t>La</w:t>
        </w:r>
      </w:ins>
      <w:r w:rsidRPr="003358B3">
        <w:rPr>
          <w:lang w:val="es-ES"/>
          <w:rPrChange w:id="142" w:author="Carolina Vera" w:date="2018-02-14T11:51:00Z">
            <w:rPr/>
          </w:rPrChange>
        </w:rPr>
        <w:t xml:space="preserve"> ubicación de los máximos y mínimos de Z</w:t>
      </w:r>
      <w:ins w:id="143" w:author="Carolina Vera" w:date="2018-02-18T18:13:00Z">
        <w:r w:rsidR="00EB0181">
          <w:rPr>
            <w:lang w:val="es-ES"/>
          </w:rPr>
          <w:t>*</w:t>
        </w:r>
      </w:ins>
      <w:r w:rsidRPr="003358B3">
        <w:rPr>
          <w:lang w:val="es-ES"/>
          <w:rPrChange w:id="144" w:author="Carolina Vera" w:date="2018-02-14T11:51:00Z">
            <w:rPr/>
          </w:rPrChange>
        </w:rPr>
        <w:t xml:space="preserve"> en SPEEDY es aproximadamente la correcta</w:t>
      </w:r>
      <w:ins w:id="145" w:author="Carolina Vera" w:date="2018-02-18T18:13:00Z">
        <w:r w:rsidR="00EB0181">
          <w:rPr>
            <w:lang w:val="es-ES"/>
          </w:rPr>
          <w:t>, aunque</w:t>
        </w:r>
      </w:ins>
      <w:r w:rsidRPr="003358B3">
        <w:rPr>
          <w:lang w:val="es-ES"/>
          <w:rPrChange w:id="146" w:author="Carolina Vera" w:date="2018-02-14T11:51:00Z">
            <w:rPr/>
          </w:rPrChange>
        </w:rPr>
        <w:t xml:space="preserve"> no logra capturar parte de la estructura fina. En 500hPa durante otoño, invierno y primavera, SPEEDY presenta un sólo máximo en 120°O a pesar de que NCEP tiene dos máximos </w:t>
      </w:r>
      <w:del w:id="147" w:author="Carolina Vera" w:date="2018-02-18T18:14:00Z">
        <w:r w:rsidRPr="003358B3" w:rsidDel="00EB0181">
          <w:rPr>
            <w:lang w:val="es-ES"/>
            <w:rPrChange w:id="148" w:author="Carolina Vera" w:date="2018-02-14T11:51:00Z">
              <w:rPr/>
            </w:rPrChange>
          </w:rPr>
          <w:delText xml:space="preserve">identificables </w:delText>
        </w:r>
      </w:del>
      <w:ins w:id="149" w:author="Carolina Vera" w:date="2018-02-18T18:14:00Z">
        <w:r w:rsidR="00EB0181">
          <w:rPr>
            <w:lang w:val="es-ES"/>
          </w:rPr>
          <w:t>distinguible</w:t>
        </w:r>
        <w:r w:rsidR="00EB0181" w:rsidRPr="003358B3">
          <w:rPr>
            <w:lang w:val="es-ES"/>
            <w:rPrChange w:id="150" w:author="Carolina Vera" w:date="2018-02-14T11:51:00Z">
              <w:rPr/>
            </w:rPrChange>
          </w:rPr>
          <w:t xml:space="preserve">s </w:t>
        </w:r>
      </w:ins>
      <w:r w:rsidRPr="003358B3">
        <w:rPr>
          <w:lang w:val="es-ES"/>
          <w:rPrChange w:id="151" w:author="Carolina Vera" w:date="2018-02-14T11:51:00Z">
            <w:rPr/>
          </w:rPrChange>
        </w:rPr>
        <w:t xml:space="preserve">con </w:t>
      </w:r>
      <w:commentRangeStart w:id="152"/>
      <w:r w:rsidRPr="003358B3">
        <w:rPr>
          <w:lang w:val="es-ES"/>
          <w:rPrChange w:id="153" w:author="Carolina Vera" w:date="2018-02-14T11:51:00Z">
            <w:rPr/>
          </w:rPrChange>
        </w:rPr>
        <w:t>ciclos anuales independientes.</w:t>
      </w:r>
      <w:commentRangeEnd w:id="152"/>
      <w:r w:rsidR="00EB0181">
        <w:rPr>
          <w:rStyle w:val="Refdecomentario"/>
        </w:rPr>
        <w:commentReference w:id="152"/>
      </w:r>
    </w:p>
    <w:p w14:paraId="7C639EB7" w14:textId="77777777" w:rsidR="005D05CE" w:rsidRPr="003358B3" w:rsidRDefault="005D05CE">
      <w:pPr>
        <w:pStyle w:val="Textoindependiente"/>
        <w:rPr>
          <w:lang w:val="es-ES"/>
          <w:rPrChange w:id="154" w:author="Carolina Vera" w:date="2018-02-14T11:51:00Z">
            <w:rPr/>
          </w:rPrChange>
        </w:rPr>
      </w:pPr>
    </w:p>
    <w:p w14:paraId="14CCBE9B" w14:textId="77777777" w:rsidR="005D05CE" w:rsidRDefault="00B810C9">
      <w:pPr>
        <w:pStyle w:val="FigurewithCaption"/>
      </w:pPr>
      <w:r>
        <w:rPr>
          <w:noProof/>
        </w:rPr>
        <w:drawing>
          <wp:inline distT="0" distB="0" distL="0" distR="0" wp14:anchorId="5A1EF73A" wp14:editId="70FF635A">
            <wp:extent cx="4726004" cy="3696101"/>
            <wp:effectExtent l="0" t="0" r="0" b="0"/>
            <wp:docPr id="45" name="Picture" descr="Corte zonal de anomalía de geopotencial en -60° (speedy sombreado, ncep contornos). - fig:ghz-sp-nc-corte60"/>
            <wp:cNvGraphicFramePr/>
            <a:graphic xmlns:a="http://schemas.openxmlformats.org/drawingml/2006/main">
              <a:graphicData uri="http://schemas.openxmlformats.org/drawingml/2006/picture">
                <pic:pic xmlns:pic="http://schemas.openxmlformats.org/drawingml/2006/picture">
                  <pic:nvPicPr>
                    <pic:cNvPr id="0" name="Picture" descr="fig/tesis/ghz-sp-nc-corte60-1.png"/>
                    <pic:cNvPicPr>
                      <a:picLocks noChangeAspect="1" noChangeArrowheads="1"/>
                    </pic:cNvPicPr>
                  </pic:nvPicPr>
                  <pic:blipFill>
                    <a:blip r:embed="rId10"/>
                    <a:stretch>
                      <a:fillRect/>
                    </a:stretch>
                  </pic:blipFill>
                  <pic:spPr bwMode="auto">
                    <a:xfrm>
                      <a:off x="0" y="0"/>
                      <a:ext cx="4726004" cy="3696101"/>
                    </a:xfrm>
                    <a:prstGeom prst="rect">
                      <a:avLst/>
                    </a:prstGeom>
                    <a:noFill/>
                    <a:ln w="9525">
                      <a:noFill/>
                      <a:headEnd/>
                      <a:tailEnd/>
                    </a:ln>
                  </pic:spPr>
                </pic:pic>
              </a:graphicData>
            </a:graphic>
          </wp:inline>
        </w:drawing>
      </w:r>
    </w:p>
    <w:p w14:paraId="0DB8F7FC" w14:textId="77777777" w:rsidR="005D05CE" w:rsidRPr="003358B3" w:rsidRDefault="00B810C9">
      <w:pPr>
        <w:pStyle w:val="ImageCaption"/>
        <w:rPr>
          <w:lang w:val="es-ES"/>
          <w:rPrChange w:id="155" w:author="Carolina Vera" w:date="2018-02-14T11:51:00Z">
            <w:rPr/>
          </w:rPrChange>
        </w:rPr>
      </w:pPr>
      <w:r w:rsidRPr="003358B3">
        <w:rPr>
          <w:lang w:val="es-ES"/>
          <w:rPrChange w:id="156" w:author="Carolina Vera" w:date="2018-02-14T11:51:00Z">
            <w:rPr/>
          </w:rPrChange>
        </w:rPr>
        <w:t>Corte zonal de anomalía de geopotencial en -60° (speedy sombreado, ncep contornos). - fig:ghz-sp-nc-corte60</w:t>
      </w:r>
    </w:p>
    <w:p w14:paraId="0C0E3074" w14:textId="12BBA3B5" w:rsidR="005D05CE" w:rsidRPr="003358B3" w:rsidRDefault="00B810C9">
      <w:pPr>
        <w:pStyle w:val="Textoindependiente"/>
        <w:rPr>
          <w:lang w:val="es-ES"/>
          <w:rPrChange w:id="157" w:author="Carolina Vera" w:date="2018-02-14T11:51:00Z">
            <w:rPr/>
          </w:rPrChange>
        </w:rPr>
      </w:pPr>
      <w:r w:rsidRPr="003358B3">
        <w:rPr>
          <w:lang w:val="es-ES"/>
          <w:rPrChange w:id="158" w:author="Carolina Vera" w:date="2018-02-14T11:51:00Z">
            <w:rPr/>
          </w:rPrChange>
        </w:rPr>
        <w:t xml:space="preserve">En la </w:t>
      </w:r>
      <w:del w:id="159" w:author="Carolina Vera" w:date="2018-02-18T18:23:00Z">
        <w:r w:rsidRPr="003358B3" w:rsidDel="00EB0181">
          <w:rPr>
            <w:lang w:val="es-ES"/>
            <w:rPrChange w:id="160" w:author="Carolina Vera" w:date="2018-02-14T11:51:00Z">
              <w:rPr/>
            </w:rPrChange>
          </w:rPr>
          <w:delText xml:space="preserve"> </w:delText>
        </w:r>
      </w:del>
      <w:ins w:id="161" w:author="Carolina Vera" w:date="2018-02-18T18:15:00Z">
        <w:r w:rsidR="00EB0181">
          <w:rPr>
            <w:lang w:val="es-ES"/>
          </w:rPr>
          <w:t xml:space="preserve">Figura </w:t>
        </w:r>
      </w:ins>
      <w:ins w:id="162" w:author="Carolina Vera" w:date="2018-02-18T18:16:00Z">
        <w:r w:rsidR="00EB0181">
          <w:rPr>
            <w:lang w:val="es-ES"/>
          </w:rPr>
          <w:t xml:space="preserve">7.65 </w:t>
        </w:r>
      </w:ins>
      <w:r w:rsidRPr="003358B3">
        <w:rPr>
          <w:lang w:val="es-ES"/>
          <w:rPrChange w:id="163" w:author="Carolina Vera" w:date="2018-02-14T11:51:00Z">
            <w:rPr/>
          </w:rPrChange>
        </w:rPr>
        <w:t xml:space="preserve">se muestra el corte de Z* en 60°S. </w:t>
      </w:r>
      <w:ins w:id="164" w:author="Carolina Vera" w:date="2018-02-18T18:18:00Z">
        <w:r w:rsidR="00EB0181">
          <w:rPr>
            <w:lang w:val="es-ES"/>
          </w:rPr>
          <w:t xml:space="preserve"> El modelo prese</w:t>
        </w:r>
      </w:ins>
      <w:ins w:id="165" w:author="Carolina Vera" w:date="2018-02-18T18:19:00Z">
        <w:r w:rsidR="00EB0181">
          <w:rPr>
            <w:lang w:val="es-ES"/>
          </w:rPr>
          <w:t>nta en líneas generales las anomalías de un determinado signo en la mism</w:t>
        </w:r>
      </w:ins>
      <w:ins w:id="166" w:author="Carolina Vera" w:date="2018-02-18T18:20:00Z">
        <w:r w:rsidR="00EB0181">
          <w:rPr>
            <w:lang w:val="es-ES"/>
          </w:rPr>
          <w:t>a</w:t>
        </w:r>
      </w:ins>
      <w:ins w:id="167" w:author="Carolina Vera" w:date="2018-02-18T18:19:00Z">
        <w:r w:rsidR="00EB0181">
          <w:rPr>
            <w:lang w:val="es-ES"/>
          </w:rPr>
          <w:t xml:space="preserve"> porción del hemisferio que NCEP. </w:t>
        </w:r>
      </w:ins>
      <w:ins w:id="168" w:author="Carolina Vera" w:date="2018-02-18T18:21:00Z">
        <w:r w:rsidR="00EB0181">
          <w:rPr>
            <w:lang w:val="es-ES"/>
          </w:rPr>
          <w:t xml:space="preserve">Además, el modelo es capaz de reproducir, aunque sea crudamente, la variación estacional de la ubicación de los extremos de las anomalías en la vertical, entre verano e invierno. </w:t>
        </w:r>
      </w:ins>
      <w:ins w:id="169" w:author="Carolina Vera" w:date="2018-02-18T18:19:00Z">
        <w:r w:rsidR="00EB0181">
          <w:rPr>
            <w:lang w:val="es-ES"/>
          </w:rPr>
          <w:t xml:space="preserve">Sin embargo, </w:t>
        </w:r>
      </w:ins>
      <w:ins w:id="170" w:author="Carolina Vera" w:date="2018-02-18T18:22:00Z">
        <w:r w:rsidR="00EB0181">
          <w:rPr>
            <w:lang w:val="es-ES"/>
          </w:rPr>
          <w:t>s</w:t>
        </w:r>
      </w:ins>
      <w:del w:id="171" w:author="Carolina Vera" w:date="2018-02-18T18:22:00Z">
        <w:r w:rsidRPr="00EB0181" w:rsidDel="00EB0181">
          <w:rPr>
            <w:lang w:val="es-ES"/>
            <w:rPrChange w:id="172" w:author="Carolina Vera" w:date="2018-02-18T18:19:00Z">
              <w:rPr/>
            </w:rPrChange>
          </w:rPr>
          <w:delText>S</w:delText>
        </w:r>
      </w:del>
      <w:r w:rsidRPr="003358B3">
        <w:rPr>
          <w:lang w:val="es-ES"/>
          <w:rPrChange w:id="173" w:author="Carolina Vera" w:date="2018-02-14T11:51:00Z">
            <w:rPr/>
          </w:rPrChange>
        </w:rPr>
        <w:t xml:space="preserve">e evidencia la falta de inclinación </w:t>
      </w:r>
      <w:ins w:id="174" w:author="Carolina Vera" w:date="2018-02-18T18:22:00Z">
        <w:r w:rsidR="00EB0181">
          <w:rPr>
            <w:lang w:val="es-ES"/>
          </w:rPr>
          <w:t xml:space="preserve">en la vertical </w:t>
        </w:r>
      </w:ins>
      <w:r w:rsidRPr="003358B3">
        <w:rPr>
          <w:lang w:val="es-ES"/>
          <w:rPrChange w:id="175" w:author="Carolina Vera" w:date="2018-02-14T11:51:00Z">
            <w:rPr/>
          </w:rPrChange>
        </w:rPr>
        <w:t>de las anomalías zonales de SPEEDY, las cuales son m</w:t>
      </w:r>
      <w:ins w:id="176" w:author="Carolina Vera" w:date="2018-02-18T18:16:00Z">
        <w:r w:rsidR="00EB0181">
          <w:rPr>
            <w:lang w:val="es-ES"/>
          </w:rPr>
          <w:t>u</w:t>
        </w:r>
      </w:ins>
      <w:r w:rsidRPr="003358B3">
        <w:rPr>
          <w:lang w:val="es-ES"/>
          <w:rPrChange w:id="177" w:author="Carolina Vera" w:date="2018-02-14T11:51:00Z">
            <w:rPr/>
          </w:rPrChange>
        </w:rPr>
        <w:t xml:space="preserve">cho más barotrópicas que en </w:t>
      </w:r>
      <w:del w:id="178" w:author="Carolina Vera" w:date="2018-02-18T18:16:00Z">
        <w:r w:rsidRPr="003358B3" w:rsidDel="00EB0181">
          <w:rPr>
            <w:lang w:val="es-ES"/>
            <w:rPrChange w:id="179" w:author="Carolina Vera" w:date="2018-02-14T11:51:00Z">
              <w:rPr/>
            </w:rPrChange>
          </w:rPr>
          <w:delText>l</w:delText>
        </w:r>
        <w:commentRangeStart w:id="180"/>
        <w:r w:rsidRPr="003358B3" w:rsidDel="00EB0181">
          <w:rPr>
            <w:lang w:val="es-ES"/>
            <w:rPrChange w:id="181" w:author="Carolina Vera" w:date="2018-02-14T11:51:00Z">
              <w:rPr/>
            </w:rPrChange>
          </w:rPr>
          <w:delText>as observaciones</w:delText>
        </w:r>
      </w:del>
      <w:ins w:id="182" w:author="Carolina Vera" w:date="2018-02-18T18:16:00Z">
        <w:r w:rsidR="00EB0181">
          <w:rPr>
            <w:lang w:val="es-ES"/>
          </w:rPr>
          <w:t>NCEP</w:t>
        </w:r>
        <w:commentRangeEnd w:id="180"/>
        <w:r w:rsidR="00EB0181">
          <w:rPr>
            <w:rStyle w:val="Refdecomentario"/>
          </w:rPr>
          <w:commentReference w:id="180"/>
        </w:r>
      </w:ins>
      <w:r w:rsidRPr="003358B3">
        <w:rPr>
          <w:lang w:val="es-ES"/>
          <w:rPrChange w:id="183" w:author="Carolina Vera" w:date="2018-02-14T11:51:00Z">
            <w:rPr/>
          </w:rPrChange>
        </w:rPr>
        <w:t>. Esto indica que la QS1 en SPEEDY no está</w:t>
      </w:r>
      <w:ins w:id="184" w:author="Carolina Vera" w:date="2018-02-18T18:17:00Z">
        <w:r w:rsidR="00EB0181">
          <w:rPr>
            <w:lang w:val="es-ES"/>
          </w:rPr>
          <w:t>ría</w:t>
        </w:r>
      </w:ins>
      <w:r w:rsidRPr="003358B3">
        <w:rPr>
          <w:lang w:val="es-ES"/>
          <w:rPrChange w:id="185" w:author="Carolina Vera" w:date="2018-02-14T11:51:00Z">
            <w:rPr/>
          </w:rPrChange>
        </w:rPr>
        <w:t xml:space="preserve"> asociada </w:t>
      </w:r>
      <w:ins w:id="186" w:author="Carolina Vera" w:date="2018-02-18T18:18:00Z">
        <w:r w:rsidR="00EB0181">
          <w:rPr>
            <w:lang w:val="es-ES"/>
          </w:rPr>
          <w:t xml:space="preserve">principalmente </w:t>
        </w:r>
      </w:ins>
      <w:r w:rsidRPr="003358B3">
        <w:rPr>
          <w:lang w:val="es-ES"/>
          <w:rPrChange w:id="187" w:author="Carolina Vera" w:date="2018-02-14T11:51:00Z">
            <w:rPr/>
          </w:rPrChange>
        </w:rPr>
        <w:t>a</w:t>
      </w:r>
      <w:ins w:id="188" w:author="Carolina Vera" w:date="2018-02-18T18:18:00Z">
        <w:r w:rsidR="00EB0181">
          <w:rPr>
            <w:lang w:val="es-ES"/>
          </w:rPr>
          <w:t>l</w:t>
        </w:r>
      </w:ins>
      <w:r w:rsidRPr="003358B3">
        <w:rPr>
          <w:lang w:val="es-ES"/>
          <w:rPrChange w:id="189" w:author="Carolina Vera" w:date="2018-02-14T11:51:00Z">
            <w:rPr/>
          </w:rPrChange>
        </w:rPr>
        <w:t xml:space="preserve"> transporte de calor hacia el polo</w:t>
      </w:r>
      <w:ins w:id="190" w:author="Carolina Vera" w:date="2018-02-18T18:18:00Z">
        <w:r w:rsidR="00EB0181">
          <w:rPr>
            <w:lang w:val="es-ES"/>
          </w:rPr>
          <w:t xml:space="preserve"> ni</w:t>
        </w:r>
      </w:ins>
      <w:ins w:id="191" w:author="Carolina Vera" w:date="2018-02-18T18:22:00Z">
        <w:r w:rsidR="00EB0181">
          <w:rPr>
            <w:lang w:val="es-ES"/>
          </w:rPr>
          <w:t>,</w:t>
        </w:r>
      </w:ins>
      <w:ins w:id="192" w:author="Carolina Vera" w:date="2018-02-18T18:18:00Z">
        <w:r w:rsidR="00EB0181">
          <w:rPr>
            <w:lang w:val="es-ES"/>
          </w:rPr>
          <w:t xml:space="preserve"> en consecuencia, a la </w:t>
        </w:r>
      </w:ins>
      <w:ins w:id="193" w:author="Carolina Vera" w:date="2018-02-18T18:17:00Z">
        <w:r w:rsidR="00EB0181">
          <w:rPr>
            <w:lang w:val="es-ES"/>
          </w:rPr>
          <w:lastRenderedPageBreak/>
          <w:t>propagación vertical de ondas de Rossby</w:t>
        </w:r>
      </w:ins>
      <w:del w:id="194" w:author="Carolina Vera" w:date="2018-02-18T18:17:00Z">
        <w:r w:rsidRPr="003358B3" w:rsidDel="00EB0181">
          <w:rPr>
            <w:lang w:val="es-ES"/>
            <w:rPrChange w:id="195" w:author="Carolina Vera" w:date="2018-02-14T11:51:00Z">
              <w:rPr/>
            </w:rPrChange>
          </w:rPr>
          <w:delText>, por lo que es de esperarse que los términos en la ecuación de balande de energía tengan distinta magnitud relativa.</w:delText>
        </w:r>
      </w:del>
      <w:ins w:id="196" w:author="Carolina Vera" w:date="2018-02-18T18:17:00Z">
        <w:r w:rsidR="00EB0181">
          <w:rPr>
            <w:lang w:val="es-ES"/>
          </w:rPr>
          <w:t xml:space="preserve">. </w:t>
        </w:r>
      </w:ins>
      <w:ins w:id="197" w:author="Carolina Vera" w:date="2018-02-18T18:18:00Z">
        <w:r w:rsidR="00EB0181">
          <w:rPr>
            <w:lang w:val="es-ES"/>
          </w:rPr>
          <w:t xml:space="preserve"> </w:t>
        </w:r>
      </w:ins>
    </w:p>
    <w:p w14:paraId="17658492" w14:textId="77777777" w:rsidR="005D05CE" w:rsidRPr="00EB0181" w:rsidRDefault="00B810C9">
      <w:pPr>
        <w:pStyle w:val="Ttulo3"/>
        <w:rPr>
          <w:lang w:val="es-ES"/>
          <w:rPrChange w:id="198" w:author="Carolina Vera" w:date="2018-02-18T18:17:00Z">
            <w:rPr/>
          </w:rPrChange>
        </w:rPr>
      </w:pPr>
      <w:bookmarkStart w:id="199" w:name="temperatura-1"/>
      <w:bookmarkStart w:id="200" w:name="_Toc506372341"/>
      <w:bookmarkEnd w:id="199"/>
      <w:r w:rsidRPr="00EB0181">
        <w:rPr>
          <w:lang w:val="es-ES"/>
          <w:rPrChange w:id="201" w:author="Carolina Vera" w:date="2018-02-18T18:17:00Z">
            <w:rPr/>
          </w:rPrChange>
        </w:rPr>
        <w:t>Temperatura</w:t>
      </w:r>
      <w:bookmarkEnd w:id="200"/>
    </w:p>
    <w:p w14:paraId="2C9B91E2" w14:textId="77777777" w:rsidR="005D05CE" w:rsidRDefault="00B810C9">
      <w:pPr>
        <w:pStyle w:val="FigurewithCaption"/>
      </w:pPr>
      <w:r>
        <w:rPr>
          <w:noProof/>
        </w:rPr>
        <w:drawing>
          <wp:inline distT="0" distB="0" distL="0" distR="0" wp14:anchorId="10937A7F" wp14:editId="04CF04ED">
            <wp:extent cx="5334000" cy="3618826"/>
            <wp:effectExtent l="0" t="0" r="0" b="0"/>
            <wp:docPr id="46" name="Picture" descr="Temperatura - fig:t-nc-sp"/>
            <wp:cNvGraphicFramePr/>
            <a:graphic xmlns:a="http://schemas.openxmlformats.org/drawingml/2006/main">
              <a:graphicData uri="http://schemas.openxmlformats.org/drawingml/2006/picture">
                <pic:pic xmlns:pic="http://schemas.openxmlformats.org/drawingml/2006/picture">
                  <pic:nvPicPr>
                    <pic:cNvPr id="0" name="Picture" descr="fig/tesis/t-nc-sp-1.png"/>
                    <pic:cNvPicPr>
                      <a:picLocks noChangeAspect="1" noChangeArrowheads="1"/>
                    </pic:cNvPicPr>
                  </pic:nvPicPr>
                  <pic:blipFill>
                    <a:blip r:embed="rId11"/>
                    <a:stretch>
                      <a:fillRect/>
                    </a:stretch>
                  </pic:blipFill>
                  <pic:spPr bwMode="auto">
                    <a:xfrm>
                      <a:off x="0" y="0"/>
                      <a:ext cx="5334000" cy="3618826"/>
                    </a:xfrm>
                    <a:prstGeom prst="rect">
                      <a:avLst/>
                    </a:prstGeom>
                    <a:noFill/>
                    <a:ln w="9525">
                      <a:noFill/>
                      <a:headEnd/>
                      <a:tailEnd/>
                    </a:ln>
                  </pic:spPr>
                </pic:pic>
              </a:graphicData>
            </a:graphic>
          </wp:inline>
        </w:drawing>
      </w:r>
    </w:p>
    <w:p w14:paraId="67385175" w14:textId="5FE177B2" w:rsidR="005D05CE" w:rsidRPr="003358B3" w:rsidRDefault="00B810C9">
      <w:pPr>
        <w:pStyle w:val="ImageCaption"/>
        <w:rPr>
          <w:lang w:val="es-ES"/>
          <w:rPrChange w:id="202" w:author="Carolina Vera" w:date="2018-02-14T11:51:00Z">
            <w:rPr/>
          </w:rPrChange>
        </w:rPr>
      </w:pPr>
      <w:del w:id="203" w:author="Carolina Vera" w:date="2018-02-18T18:25:00Z">
        <w:r w:rsidRPr="003358B3" w:rsidDel="00BA56FD">
          <w:rPr>
            <w:lang w:val="es-ES"/>
            <w:rPrChange w:id="204" w:author="Carolina Vera" w:date="2018-02-14T11:51:00Z">
              <w:rPr/>
            </w:rPrChange>
          </w:rPr>
          <w:delText xml:space="preserve">Temperatura </w:delText>
        </w:r>
      </w:del>
      <w:ins w:id="205" w:author="Carolina Vera" w:date="2018-02-18T18:25:00Z">
        <w:r w:rsidR="00BA56FD">
          <w:rPr>
            <w:lang w:val="es-ES"/>
          </w:rPr>
          <w:t>Figura xx:C</w:t>
        </w:r>
        <w:r w:rsidR="00BA56FD" w:rsidRPr="00661ECE">
          <w:rPr>
            <w:lang w:val="es-ES"/>
          </w:rPr>
          <w:t xml:space="preserve">campo </w:t>
        </w:r>
        <w:r w:rsidR="00BA56FD">
          <w:rPr>
            <w:lang w:val="es-ES"/>
          </w:rPr>
          <w:t>medio</w:t>
        </w:r>
        <w:r w:rsidR="00BA56FD" w:rsidRPr="00661ECE">
          <w:rPr>
            <w:lang w:val="es-ES"/>
          </w:rPr>
          <w:t xml:space="preserve"> de temperatura de SPEEDY en sombreado y NCEP en líneas</w:t>
        </w:r>
        <w:r w:rsidR="00BA56FD" w:rsidRPr="003358B3">
          <w:rPr>
            <w:lang w:val="es-ES"/>
            <w:rPrChange w:id="206" w:author="Carolina Vera" w:date="2018-02-14T11:51:00Z">
              <w:rPr/>
            </w:rPrChange>
          </w:rPr>
          <w:t xml:space="preserve"> </w:t>
        </w:r>
        <w:r w:rsidR="00BA56FD">
          <w:rPr>
            <w:lang w:val="es-ES"/>
          </w:rPr>
          <w:t xml:space="preserve">en </w:t>
        </w:r>
      </w:ins>
      <w:ins w:id="207" w:author="Carolina Vera" w:date="2018-02-18T18:26:00Z">
        <w:r w:rsidR="00BA56FD">
          <w:rPr>
            <w:lang w:val="es-ES"/>
          </w:rPr>
          <w:t>850 Hpa.</w:t>
        </w:r>
      </w:ins>
      <w:r w:rsidRPr="003358B3">
        <w:rPr>
          <w:lang w:val="es-ES"/>
          <w:rPrChange w:id="208" w:author="Carolina Vera" w:date="2018-02-14T11:51:00Z">
            <w:rPr/>
          </w:rPrChange>
        </w:rPr>
        <w:t>- fig:t-nc-sp</w:t>
      </w:r>
    </w:p>
    <w:p w14:paraId="7699E4D8" w14:textId="4C779843" w:rsidR="005D05CE" w:rsidRPr="003358B3" w:rsidRDefault="00B810C9">
      <w:pPr>
        <w:pStyle w:val="Textoindependiente"/>
        <w:rPr>
          <w:lang w:val="es-ES"/>
          <w:rPrChange w:id="209" w:author="Carolina Vera" w:date="2018-02-14T11:51:00Z">
            <w:rPr/>
          </w:rPrChange>
        </w:rPr>
      </w:pPr>
      <w:r w:rsidRPr="003358B3">
        <w:rPr>
          <w:lang w:val="es-ES"/>
          <w:rPrChange w:id="210" w:author="Carolina Vera" w:date="2018-02-14T11:51:00Z">
            <w:rPr/>
          </w:rPrChange>
        </w:rPr>
        <w:t xml:space="preserve">En la </w:t>
      </w:r>
      <w:del w:id="211" w:author="Carolina Vera" w:date="2018-02-18T18:24:00Z">
        <w:r w:rsidRPr="003358B3" w:rsidDel="00BA56FD">
          <w:rPr>
            <w:lang w:val="es-ES"/>
            <w:rPrChange w:id="212" w:author="Carolina Vera" w:date="2018-02-14T11:51:00Z">
              <w:rPr/>
            </w:rPrChange>
          </w:rPr>
          <w:delText xml:space="preserve"> </w:delText>
        </w:r>
      </w:del>
      <w:ins w:id="213" w:author="Carolina Vera" w:date="2018-02-18T18:24:00Z">
        <w:r w:rsidR="00BA56FD">
          <w:rPr>
            <w:lang w:val="es-ES"/>
          </w:rPr>
          <w:t xml:space="preserve">Figura 7.66 </w:t>
        </w:r>
      </w:ins>
      <w:r w:rsidRPr="003358B3">
        <w:rPr>
          <w:lang w:val="es-ES"/>
          <w:rPrChange w:id="214" w:author="Carolina Vera" w:date="2018-02-14T11:51:00Z">
            <w:rPr/>
          </w:rPrChange>
        </w:rPr>
        <w:t xml:space="preserve">se muestra el campo </w:t>
      </w:r>
      <w:del w:id="215" w:author="Carolina Vera" w:date="2018-02-18T18:25:00Z">
        <w:r w:rsidRPr="003358B3" w:rsidDel="00BA56FD">
          <w:rPr>
            <w:lang w:val="es-ES"/>
            <w:rPrChange w:id="216" w:author="Carolina Vera" w:date="2018-02-14T11:51:00Z">
              <w:rPr/>
            </w:rPrChange>
          </w:rPr>
          <w:delText xml:space="preserve">total </w:delText>
        </w:r>
      </w:del>
      <w:ins w:id="217" w:author="Carolina Vera" w:date="2018-02-18T18:25:00Z">
        <w:r w:rsidR="00BA56FD">
          <w:rPr>
            <w:lang w:val="es-ES"/>
          </w:rPr>
          <w:t>medio</w:t>
        </w:r>
        <w:r w:rsidR="00BA56FD" w:rsidRPr="003358B3">
          <w:rPr>
            <w:lang w:val="es-ES"/>
            <w:rPrChange w:id="218" w:author="Carolina Vera" w:date="2018-02-14T11:51:00Z">
              <w:rPr/>
            </w:rPrChange>
          </w:rPr>
          <w:t xml:space="preserve"> </w:t>
        </w:r>
      </w:ins>
      <w:r w:rsidRPr="003358B3">
        <w:rPr>
          <w:lang w:val="es-ES"/>
          <w:rPrChange w:id="219" w:author="Carolina Vera" w:date="2018-02-14T11:51:00Z">
            <w:rPr/>
          </w:rPrChange>
        </w:rPr>
        <w:t xml:space="preserve">de temperatura de SPEEDY </w:t>
      </w:r>
      <w:del w:id="220" w:author="Carolina Vera" w:date="2018-02-18T18:25:00Z">
        <w:r w:rsidRPr="003358B3" w:rsidDel="00BA56FD">
          <w:rPr>
            <w:lang w:val="es-ES"/>
            <w:rPrChange w:id="221" w:author="Carolina Vera" w:date="2018-02-14T11:51:00Z">
              <w:rPr/>
            </w:rPrChange>
          </w:rPr>
          <w:delText xml:space="preserve">en sombreado </w:delText>
        </w:r>
      </w:del>
      <w:r w:rsidRPr="003358B3">
        <w:rPr>
          <w:lang w:val="es-ES"/>
          <w:rPrChange w:id="222" w:author="Carolina Vera" w:date="2018-02-14T11:51:00Z">
            <w:rPr/>
          </w:rPrChange>
        </w:rPr>
        <w:t>y NCEP</w:t>
      </w:r>
      <w:del w:id="223" w:author="Carolina Vera" w:date="2018-02-18T18:25:00Z">
        <w:r w:rsidRPr="003358B3" w:rsidDel="00BA56FD">
          <w:rPr>
            <w:lang w:val="es-ES"/>
            <w:rPrChange w:id="224" w:author="Carolina Vera" w:date="2018-02-14T11:51:00Z">
              <w:rPr/>
            </w:rPrChange>
          </w:rPr>
          <w:delText xml:space="preserve"> en líneas</w:delText>
        </w:r>
      </w:del>
      <w:r w:rsidRPr="003358B3">
        <w:rPr>
          <w:lang w:val="es-ES"/>
          <w:rPrChange w:id="225" w:author="Carolina Vera" w:date="2018-02-14T11:51:00Z">
            <w:rPr/>
          </w:rPrChange>
        </w:rPr>
        <w:t xml:space="preserve">. </w:t>
      </w:r>
      <w:commentRangeStart w:id="226"/>
      <w:r w:rsidRPr="003358B3">
        <w:rPr>
          <w:lang w:val="es-ES"/>
          <w:rPrChange w:id="227" w:author="Carolina Vera" w:date="2018-02-14T11:51:00Z">
            <w:rPr/>
          </w:rPrChange>
        </w:rPr>
        <w:t>En 850hPa y 500hPa, ambos campos son muy similares, tanto en el gradiente meridional como en las anomalas zonales (que se muestran mejor en la ). En niveles altos (200hPa) las simulación control diverge considerablemente de las observaciones. En verano y en otoño, SPEEDY muestra un gradiente meridional mucho más importante que NCEP y en invierno y primavera el gradiente máximo se da entre 30°S y 45°S para SPEEDY, y en 60°S en NCEP.</w:t>
      </w:r>
      <w:commentRangeEnd w:id="226"/>
      <w:r w:rsidR="00BA56FD">
        <w:rPr>
          <w:rStyle w:val="Refdecomentario"/>
        </w:rPr>
        <w:commentReference w:id="226"/>
      </w:r>
    </w:p>
    <w:p w14:paraId="08ED2F87" w14:textId="21FBF7A4" w:rsidR="005D05CE" w:rsidRPr="003358B3" w:rsidRDefault="0000120B">
      <w:pPr>
        <w:pStyle w:val="Textoindependiente"/>
        <w:rPr>
          <w:lang w:val="es-ES"/>
          <w:rPrChange w:id="228" w:author="Carolina Vera" w:date="2018-02-14T11:51:00Z">
            <w:rPr/>
          </w:rPrChange>
        </w:rPr>
      </w:pPr>
      <w:ins w:id="229" w:author="Carolina Vera" w:date="2018-02-18T18:28:00Z">
        <w:r>
          <w:rPr>
            <w:lang w:val="es-ES"/>
          </w:rPr>
          <w:t>La Figura 7.67 present</w:t>
        </w:r>
      </w:ins>
      <w:ins w:id="230" w:author="Carolina Vera" w:date="2018-02-18T18:29:00Z">
        <w:r>
          <w:rPr>
            <w:lang w:val="es-ES"/>
          </w:rPr>
          <w:t xml:space="preserve">a </w:t>
        </w:r>
      </w:ins>
      <w:del w:id="231" w:author="Carolina Vera" w:date="2018-02-18T18:28:00Z">
        <w:r w:rsidR="00B810C9" w:rsidRPr="003358B3" w:rsidDel="0000120B">
          <w:rPr>
            <w:lang w:val="es-ES"/>
            <w:rPrChange w:id="232" w:author="Carolina Vera" w:date="2018-02-14T11:51:00Z">
              <w:rPr/>
            </w:rPrChange>
          </w:rPr>
          <w:delText xml:space="preserve">En cuanto a </w:delText>
        </w:r>
      </w:del>
      <w:r w:rsidR="00B810C9" w:rsidRPr="003358B3">
        <w:rPr>
          <w:lang w:val="es-ES"/>
          <w:rPrChange w:id="233" w:author="Carolina Vera" w:date="2018-02-14T11:51:00Z">
            <w:rPr/>
          </w:rPrChange>
        </w:rPr>
        <w:t xml:space="preserve">las anomalías zonales </w:t>
      </w:r>
      <w:del w:id="234" w:author="Carolina Vera" w:date="2018-02-18T18:29:00Z">
        <w:r w:rsidR="00B810C9" w:rsidRPr="003358B3" w:rsidDel="0000120B">
          <w:rPr>
            <w:lang w:val="es-ES"/>
            <w:rPrChange w:id="235" w:author="Carolina Vera" w:date="2018-02-14T11:51:00Z">
              <w:rPr/>
            </w:rPrChange>
          </w:rPr>
          <w:delText xml:space="preserve">(), </w:delText>
        </w:r>
      </w:del>
      <w:ins w:id="236" w:author="Carolina Vera" w:date="2018-02-18T18:29:00Z">
        <w:r>
          <w:rPr>
            <w:lang w:val="es-ES"/>
          </w:rPr>
          <w:t xml:space="preserve">simuladas y observadas en 850 y 200 hPa. Ambas </w:t>
        </w:r>
      </w:ins>
      <w:del w:id="237" w:author="Carolina Vera" w:date="2018-02-18T18:29:00Z">
        <w:r w:rsidR="00B810C9" w:rsidRPr="003358B3" w:rsidDel="0000120B">
          <w:rPr>
            <w:lang w:val="es-ES"/>
            <w:rPrChange w:id="238" w:author="Carolina Vera" w:date="2018-02-14T11:51:00Z">
              <w:rPr/>
            </w:rPrChange>
          </w:rPr>
          <w:delText xml:space="preserve">éstas </w:delText>
        </w:r>
      </w:del>
      <w:r w:rsidR="00B810C9" w:rsidRPr="003358B3">
        <w:rPr>
          <w:lang w:val="es-ES"/>
          <w:rPrChange w:id="239" w:author="Carolina Vera" w:date="2018-02-14T11:51:00Z">
            <w:rPr/>
          </w:rPrChange>
        </w:rPr>
        <w:t xml:space="preserve">coinciden en niveles bajos, donde la influencia superficial es importante, pero </w:t>
      </w:r>
      <w:del w:id="240" w:author="Carolina Vera" w:date="2018-02-18T18:29:00Z">
        <w:r w:rsidR="00B810C9" w:rsidRPr="003358B3" w:rsidDel="0000120B">
          <w:rPr>
            <w:lang w:val="es-ES"/>
            <w:rPrChange w:id="241" w:author="Carolina Vera" w:date="2018-02-14T11:51:00Z">
              <w:rPr/>
            </w:rPrChange>
          </w:rPr>
          <w:delText xml:space="preserve">divergen </w:delText>
        </w:r>
      </w:del>
      <w:ins w:id="242" w:author="Carolina Vera" w:date="2018-02-18T18:29:00Z">
        <w:r>
          <w:rPr>
            <w:lang w:val="es-ES"/>
          </w:rPr>
          <w:t>son diferentes</w:t>
        </w:r>
        <w:r w:rsidRPr="003358B3">
          <w:rPr>
            <w:lang w:val="es-ES"/>
            <w:rPrChange w:id="243" w:author="Carolina Vera" w:date="2018-02-14T11:51:00Z">
              <w:rPr/>
            </w:rPrChange>
          </w:rPr>
          <w:t xml:space="preserve"> </w:t>
        </w:r>
      </w:ins>
      <w:r w:rsidR="00B810C9" w:rsidRPr="003358B3">
        <w:rPr>
          <w:lang w:val="es-ES"/>
          <w:rPrChange w:id="244" w:author="Carolina Vera" w:date="2018-02-14T11:51:00Z">
            <w:rPr/>
          </w:rPrChange>
        </w:rPr>
        <w:t xml:space="preserve">en altura. </w:t>
      </w:r>
      <w:commentRangeStart w:id="245"/>
      <w:r w:rsidR="00B810C9" w:rsidRPr="003358B3">
        <w:rPr>
          <w:lang w:val="es-ES"/>
          <w:rPrChange w:id="246" w:author="Carolina Vera" w:date="2018-02-14T11:51:00Z">
            <w:rPr/>
          </w:rPrChange>
        </w:rPr>
        <w:t xml:space="preserve">En 500hPa, las anomalías Antárticas de SPEEDY coinciden aproximadamente en ubicación con las de NCEP aunque son ligeramente más débiles en invierno y primavera. En 60°S, en verano hay buena coincidencia, pero entre otoño e invierno la QS1 observada en esas latitudes virtualmente desaparece en SPEEDY mientras que en primavera vuelve a crecer incluso con mayor intensidad que en NCEP. En 200hPa, SPEEDY carece casi totalmente de anomalías zonales significativas al sur de los 45°S durante todo el año a diferencia de NCEP, que muestra una estructura de QS1 bien definida con máxima </w:t>
      </w:r>
      <w:r w:rsidR="00B810C9" w:rsidRPr="003358B3">
        <w:rPr>
          <w:lang w:val="es-ES"/>
          <w:rPrChange w:id="247" w:author="Carolina Vera" w:date="2018-02-14T11:51:00Z">
            <w:rPr/>
          </w:rPrChange>
        </w:rPr>
        <w:lastRenderedPageBreak/>
        <w:t>amplitud en primavera. Al norte de esa latitud las anomalías de SPEEDY coinciden mejor con NCEP.</w:t>
      </w:r>
      <w:commentRangeEnd w:id="245"/>
      <w:r>
        <w:rPr>
          <w:rStyle w:val="Refdecomentario"/>
        </w:rPr>
        <w:commentReference w:id="245"/>
      </w:r>
    </w:p>
    <w:p w14:paraId="0E4507AB" w14:textId="77777777" w:rsidR="005D05CE" w:rsidRDefault="00B810C9">
      <w:pPr>
        <w:pStyle w:val="FigurewithCaption"/>
      </w:pPr>
      <w:r>
        <w:rPr>
          <w:noProof/>
        </w:rPr>
        <w:drawing>
          <wp:inline distT="0" distB="0" distL="0" distR="0" wp14:anchorId="14FCA0B6" wp14:editId="3AAE2AD4">
            <wp:extent cx="5334000" cy="3618826"/>
            <wp:effectExtent l="0" t="0" r="0" b="0"/>
            <wp:docPr id="47" name="Picture" descr="T* - fig:tz-sp-nc"/>
            <wp:cNvGraphicFramePr/>
            <a:graphic xmlns:a="http://schemas.openxmlformats.org/drawingml/2006/main">
              <a:graphicData uri="http://schemas.openxmlformats.org/drawingml/2006/picture">
                <pic:pic xmlns:pic="http://schemas.openxmlformats.org/drawingml/2006/picture">
                  <pic:nvPicPr>
                    <pic:cNvPr id="0" name="Picture" descr="fig/tesis/tz-sp-nc-1.png"/>
                    <pic:cNvPicPr>
                      <a:picLocks noChangeAspect="1" noChangeArrowheads="1"/>
                    </pic:cNvPicPr>
                  </pic:nvPicPr>
                  <pic:blipFill>
                    <a:blip r:embed="rId12"/>
                    <a:stretch>
                      <a:fillRect/>
                    </a:stretch>
                  </pic:blipFill>
                  <pic:spPr bwMode="auto">
                    <a:xfrm>
                      <a:off x="0" y="0"/>
                      <a:ext cx="5334000" cy="3618826"/>
                    </a:xfrm>
                    <a:prstGeom prst="rect">
                      <a:avLst/>
                    </a:prstGeom>
                    <a:noFill/>
                    <a:ln w="9525">
                      <a:noFill/>
                      <a:headEnd/>
                      <a:tailEnd/>
                    </a:ln>
                  </pic:spPr>
                </pic:pic>
              </a:graphicData>
            </a:graphic>
          </wp:inline>
        </w:drawing>
      </w:r>
    </w:p>
    <w:p w14:paraId="0943D263" w14:textId="77777777" w:rsidR="005D05CE" w:rsidRPr="003358B3" w:rsidRDefault="00B810C9">
      <w:pPr>
        <w:pStyle w:val="ImageCaption"/>
        <w:rPr>
          <w:lang w:val="fr-FR"/>
          <w:rPrChange w:id="248" w:author="Carolina Vera" w:date="2018-02-14T11:51:00Z">
            <w:rPr/>
          </w:rPrChange>
        </w:rPr>
      </w:pPr>
      <w:r w:rsidRPr="003358B3">
        <w:rPr>
          <w:lang w:val="fr-FR"/>
          <w:rPrChange w:id="249" w:author="Carolina Vera" w:date="2018-02-14T11:51:00Z">
            <w:rPr/>
          </w:rPrChange>
        </w:rPr>
        <w:t>T* - fig:tz-sp-nc</w:t>
      </w:r>
    </w:p>
    <w:p w14:paraId="09EADA56" w14:textId="77777777" w:rsidR="005D05CE" w:rsidRPr="003358B3" w:rsidRDefault="00B810C9">
      <w:pPr>
        <w:pStyle w:val="Ttulo3"/>
        <w:rPr>
          <w:lang w:val="fr-FR"/>
          <w:rPrChange w:id="250" w:author="Carolina Vera" w:date="2018-02-14T11:51:00Z">
            <w:rPr/>
          </w:rPrChange>
        </w:rPr>
      </w:pPr>
      <w:bookmarkStart w:id="251" w:name="viento-zonal-1"/>
      <w:bookmarkStart w:id="252" w:name="_Toc506372342"/>
      <w:bookmarkEnd w:id="251"/>
      <w:r w:rsidRPr="003358B3">
        <w:rPr>
          <w:lang w:val="fr-FR"/>
          <w:rPrChange w:id="253" w:author="Carolina Vera" w:date="2018-02-14T11:51:00Z">
            <w:rPr/>
          </w:rPrChange>
        </w:rPr>
        <w:lastRenderedPageBreak/>
        <w:t>Viento zonal</w:t>
      </w:r>
      <w:bookmarkEnd w:id="252"/>
    </w:p>
    <w:p w14:paraId="11C6DBD4" w14:textId="77777777" w:rsidR="005D05CE" w:rsidRDefault="00B810C9">
      <w:pPr>
        <w:pStyle w:val="FigurewithCaption"/>
      </w:pPr>
      <w:r>
        <w:rPr>
          <w:noProof/>
        </w:rPr>
        <w:drawing>
          <wp:inline distT="0" distB="0" distL="0" distR="0" wp14:anchorId="46ADD025" wp14:editId="15170013">
            <wp:extent cx="4726004" cy="3696101"/>
            <wp:effectExtent l="0" t="0" r="0" b="0"/>
            <wp:docPr id="48" name="Picture" descr="Viento zonal medio (speedy contornos, ncep sombreado). - fig:u-sp-nc-corte"/>
            <wp:cNvGraphicFramePr/>
            <a:graphic xmlns:a="http://schemas.openxmlformats.org/drawingml/2006/main">
              <a:graphicData uri="http://schemas.openxmlformats.org/drawingml/2006/picture">
                <pic:pic xmlns:pic="http://schemas.openxmlformats.org/drawingml/2006/picture">
                  <pic:nvPicPr>
                    <pic:cNvPr id="0" name="Picture" descr="fig/tesis/u-sp-nc-corte-1.png"/>
                    <pic:cNvPicPr>
                      <a:picLocks noChangeAspect="1" noChangeArrowheads="1"/>
                    </pic:cNvPicPr>
                  </pic:nvPicPr>
                  <pic:blipFill>
                    <a:blip r:embed="rId13"/>
                    <a:stretch>
                      <a:fillRect/>
                    </a:stretch>
                  </pic:blipFill>
                  <pic:spPr bwMode="auto">
                    <a:xfrm>
                      <a:off x="0" y="0"/>
                      <a:ext cx="4726004" cy="3696101"/>
                    </a:xfrm>
                    <a:prstGeom prst="rect">
                      <a:avLst/>
                    </a:prstGeom>
                    <a:noFill/>
                    <a:ln w="9525">
                      <a:noFill/>
                      <a:headEnd/>
                      <a:tailEnd/>
                    </a:ln>
                  </pic:spPr>
                </pic:pic>
              </a:graphicData>
            </a:graphic>
          </wp:inline>
        </w:drawing>
      </w:r>
    </w:p>
    <w:p w14:paraId="14EC0B8A" w14:textId="77777777" w:rsidR="005D05CE" w:rsidRPr="003358B3" w:rsidRDefault="00B810C9">
      <w:pPr>
        <w:pStyle w:val="ImageCaption"/>
        <w:rPr>
          <w:lang w:val="es-ES"/>
          <w:rPrChange w:id="254" w:author="Carolina Vera" w:date="2018-02-14T11:51:00Z">
            <w:rPr/>
          </w:rPrChange>
        </w:rPr>
      </w:pPr>
      <w:r w:rsidRPr="003358B3">
        <w:rPr>
          <w:lang w:val="es-ES"/>
          <w:rPrChange w:id="255" w:author="Carolina Vera" w:date="2018-02-14T11:51:00Z">
            <w:rPr/>
          </w:rPrChange>
        </w:rPr>
        <w:t>Viento zonal medio (speedy contornos, ncep sombreado). - fig:u-sp-nc-corte</w:t>
      </w:r>
    </w:p>
    <w:p w14:paraId="3E837776" w14:textId="00218413" w:rsidR="005D05CE" w:rsidRPr="003358B3" w:rsidRDefault="00B810C9">
      <w:pPr>
        <w:pStyle w:val="Textoindependiente"/>
        <w:rPr>
          <w:lang w:val="es-ES"/>
          <w:rPrChange w:id="256" w:author="Carolina Vera" w:date="2018-02-14T11:51:00Z">
            <w:rPr/>
          </w:rPrChange>
        </w:rPr>
      </w:pPr>
      <w:r w:rsidRPr="003358B3">
        <w:rPr>
          <w:lang w:val="es-ES"/>
          <w:rPrChange w:id="257" w:author="Carolina Vera" w:date="2018-02-14T11:51:00Z">
            <w:rPr/>
          </w:rPrChange>
        </w:rPr>
        <w:t xml:space="preserve">En la  </w:t>
      </w:r>
      <w:ins w:id="258" w:author="Carolina Vera" w:date="2018-02-18T18:32:00Z">
        <w:r w:rsidR="006E5ADE">
          <w:rPr>
            <w:lang w:val="es-ES"/>
          </w:rPr>
          <w:t xml:space="preserve">Figura 7.68 </w:t>
        </w:r>
      </w:ins>
      <w:r w:rsidRPr="003358B3">
        <w:rPr>
          <w:lang w:val="es-ES"/>
          <w:rPrChange w:id="259" w:author="Carolina Vera" w:date="2018-02-14T11:51:00Z">
            <w:rPr/>
          </w:rPrChange>
        </w:rPr>
        <w:t xml:space="preserve">se muestra el viento zonal </w:t>
      </w:r>
      <w:ins w:id="260" w:author="Carolina Vera" w:date="2018-02-18T18:32:00Z">
        <w:r w:rsidR="006E5ADE">
          <w:rPr>
            <w:lang w:val="es-ES"/>
          </w:rPr>
          <w:t xml:space="preserve">medio </w:t>
        </w:r>
      </w:ins>
      <w:r w:rsidRPr="003358B3">
        <w:rPr>
          <w:lang w:val="es-ES"/>
          <w:rPrChange w:id="261" w:author="Carolina Vera" w:date="2018-02-14T11:51:00Z">
            <w:rPr/>
          </w:rPrChange>
        </w:rPr>
        <w:t xml:space="preserve">para SPEEDY y NCEP. </w:t>
      </w:r>
      <w:ins w:id="262" w:author="Carolina Vera" w:date="2018-02-18T18:32:00Z">
        <w:r w:rsidR="006E5ADE">
          <w:rPr>
            <w:lang w:val="es-ES"/>
          </w:rPr>
          <w:t>El modelo es capaz de representar el menos crudamente, varias de las características obser</w:t>
        </w:r>
      </w:ins>
      <w:ins w:id="263" w:author="Carolina Vera" w:date="2018-02-18T18:33:00Z">
        <w:r w:rsidR="006E5ADE">
          <w:rPr>
            <w:lang w:val="es-ES"/>
          </w:rPr>
          <w:t xml:space="preserve">vadas más importantes, como ser la existencia de </w:t>
        </w:r>
      </w:ins>
      <w:ins w:id="264" w:author="Carolina Vera" w:date="2018-02-18T18:35:00Z">
        <w:r w:rsidR="005624FC">
          <w:rPr>
            <w:lang w:val="es-ES"/>
          </w:rPr>
          <w:t xml:space="preserve">regiones de vientos del oeste intensos en regiones </w:t>
        </w:r>
      </w:ins>
      <w:ins w:id="265" w:author="Carolina Vera" w:date="2018-02-18T18:33:00Z">
        <w:r w:rsidR="006E5ADE">
          <w:rPr>
            <w:lang w:val="es-ES"/>
          </w:rPr>
          <w:t>subtropical</w:t>
        </w:r>
      </w:ins>
      <w:ins w:id="266" w:author="Carolina Vera" w:date="2018-02-18T18:35:00Z">
        <w:r w:rsidR="005624FC">
          <w:rPr>
            <w:lang w:val="es-ES"/>
          </w:rPr>
          <w:t>es</w:t>
        </w:r>
      </w:ins>
      <w:ins w:id="267" w:author="Carolina Vera" w:date="2018-02-18T18:33:00Z">
        <w:r w:rsidR="006E5ADE">
          <w:rPr>
            <w:lang w:val="es-ES"/>
          </w:rPr>
          <w:t xml:space="preserve"> y subpolar</w:t>
        </w:r>
      </w:ins>
      <w:ins w:id="268" w:author="Carolina Vera" w:date="2018-02-18T18:35:00Z">
        <w:r w:rsidR="005624FC">
          <w:rPr>
            <w:lang w:val="es-ES"/>
          </w:rPr>
          <w:t>es</w:t>
        </w:r>
      </w:ins>
      <w:ins w:id="269" w:author="Carolina Vera" w:date="2018-02-18T18:33:00Z">
        <w:r w:rsidR="006E5ADE">
          <w:rPr>
            <w:lang w:val="es-ES"/>
          </w:rPr>
          <w:t>, así como sus variaciones estacionales. Sin embargo e</w:t>
        </w:r>
      </w:ins>
      <w:del w:id="270" w:author="Carolina Vera" w:date="2018-02-18T18:33:00Z">
        <w:r w:rsidRPr="003358B3" w:rsidDel="006E5ADE">
          <w:rPr>
            <w:lang w:val="es-ES"/>
            <w:rPrChange w:id="271" w:author="Carolina Vera" w:date="2018-02-14T11:51:00Z">
              <w:rPr/>
            </w:rPrChange>
          </w:rPr>
          <w:delText>E</w:delText>
        </w:r>
      </w:del>
      <w:r w:rsidRPr="003358B3">
        <w:rPr>
          <w:lang w:val="es-ES"/>
          <w:rPrChange w:id="272" w:author="Carolina Vera" w:date="2018-02-14T11:51:00Z">
            <w:rPr/>
          </w:rPrChange>
        </w:rPr>
        <w:t xml:space="preserve">l </w:t>
      </w:r>
      <w:commentRangeStart w:id="273"/>
      <w:r w:rsidRPr="003358B3">
        <w:rPr>
          <w:lang w:val="es-ES"/>
          <w:rPrChange w:id="274" w:author="Carolina Vera" w:date="2018-02-14T11:51:00Z">
            <w:rPr/>
          </w:rPrChange>
        </w:rPr>
        <w:t xml:space="preserve">jet </w:t>
      </w:r>
      <w:del w:id="275" w:author="Carolina Vera" w:date="2018-02-18T18:33:00Z">
        <w:r w:rsidRPr="003358B3" w:rsidDel="006E5ADE">
          <w:rPr>
            <w:lang w:val="es-ES"/>
            <w:rPrChange w:id="276" w:author="Carolina Vera" w:date="2018-02-14T11:51:00Z">
              <w:rPr/>
            </w:rPrChange>
          </w:rPr>
          <w:delText xml:space="preserve">subtropical </w:delText>
        </w:r>
      </w:del>
      <w:commentRangeEnd w:id="273"/>
      <w:r w:rsidR="006E5ADE">
        <w:rPr>
          <w:rStyle w:val="Refdecomentario"/>
        </w:rPr>
        <w:commentReference w:id="273"/>
      </w:r>
      <w:ins w:id="277" w:author="Carolina Vera" w:date="2018-02-18T18:33:00Z">
        <w:r w:rsidR="006E5ADE">
          <w:rPr>
            <w:lang w:val="es-ES"/>
          </w:rPr>
          <w:t xml:space="preserve">simulado en verano </w:t>
        </w:r>
      </w:ins>
      <w:r w:rsidRPr="003358B3">
        <w:rPr>
          <w:lang w:val="es-ES"/>
          <w:rPrChange w:id="278" w:author="Carolina Vera" w:date="2018-02-14T11:51:00Z">
            <w:rPr/>
          </w:rPrChange>
        </w:rPr>
        <w:t>se encuentra más al norte y lig</w:t>
      </w:r>
      <w:ins w:id="279" w:author="Carolina Vera" w:date="2018-02-18T18:33:00Z">
        <w:r w:rsidR="006E5ADE">
          <w:rPr>
            <w:lang w:val="es-ES"/>
          </w:rPr>
          <w:t>e</w:t>
        </w:r>
      </w:ins>
      <w:del w:id="280" w:author="Carolina Vera" w:date="2018-02-18T18:33:00Z">
        <w:r w:rsidRPr="003358B3" w:rsidDel="006E5ADE">
          <w:rPr>
            <w:lang w:val="es-ES"/>
            <w:rPrChange w:id="281" w:author="Carolina Vera" w:date="2018-02-14T11:51:00Z">
              <w:rPr/>
            </w:rPrChange>
          </w:rPr>
          <w:delText>é</w:delText>
        </w:r>
      </w:del>
      <w:r w:rsidRPr="003358B3">
        <w:rPr>
          <w:lang w:val="es-ES"/>
          <w:rPrChange w:id="282" w:author="Carolina Vera" w:date="2018-02-14T11:51:00Z">
            <w:rPr/>
          </w:rPrChange>
        </w:rPr>
        <w:t>ramente más elevado</w:t>
      </w:r>
      <w:del w:id="283" w:author="Carolina Vera" w:date="2018-02-18T18:34:00Z">
        <w:r w:rsidRPr="003358B3" w:rsidDel="006E5ADE">
          <w:rPr>
            <w:lang w:val="es-ES"/>
            <w:rPrChange w:id="284" w:author="Carolina Vera" w:date="2018-02-14T11:51:00Z">
              <w:rPr/>
            </w:rPrChange>
          </w:rPr>
          <w:delText xml:space="preserve"> en verano</w:delText>
        </w:r>
      </w:del>
      <w:r w:rsidRPr="003358B3">
        <w:rPr>
          <w:lang w:val="es-ES"/>
          <w:rPrChange w:id="285" w:author="Carolina Vera" w:date="2018-02-14T11:51:00Z">
            <w:rPr/>
          </w:rPrChange>
        </w:rPr>
        <w:t xml:space="preserve">, así como </w:t>
      </w:r>
      <w:ins w:id="286" w:author="Carolina Vera" w:date="2018-02-18T18:36:00Z">
        <w:r w:rsidR="005624FC">
          <w:rPr>
            <w:lang w:val="es-ES"/>
          </w:rPr>
          <w:t>los jets subtropicales</w:t>
        </w:r>
      </w:ins>
      <w:ins w:id="287" w:author="Carolina Vera" w:date="2018-02-18T18:35:00Z">
        <w:r w:rsidR="005624FC">
          <w:rPr>
            <w:lang w:val="es-ES"/>
          </w:rPr>
          <w:t xml:space="preserve"> </w:t>
        </w:r>
      </w:ins>
      <w:ins w:id="288" w:author="Carolina Vera" w:date="2018-02-18T18:36:00Z">
        <w:r w:rsidR="005624FC">
          <w:rPr>
            <w:lang w:val="es-ES"/>
          </w:rPr>
          <w:t xml:space="preserve">simulados en las latitudes subtropicales son </w:t>
        </w:r>
      </w:ins>
      <w:r w:rsidRPr="003358B3">
        <w:rPr>
          <w:lang w:val="es-ES"/>
          <w:rPrChange w:id="289" w:author="Carolina Vera" w:date="2018-02-14T11:51:00Z">
            <w:rPr/>
          </w:rPrChange>
        </w:rPr>
        <w:t>considerablemente más intenso</w:t>
      </w:r>
      <w:ins w:id="290" w:author="Carolina Vera" w:date="2018-02-18T18:36:00Z">
        <w:r w:rsidR="005624FC">
          <w:rPr>
            <w:lang w:val="es-ES"/>
          </w:rPr>
          <w:t>s</w:t>
        </w:r>
      </w:ins>
      <w:r w:rsidRPr="003358B3">
        <w:rPr>
          <w:lang w:val="es-ES"/>
          <w:rPrChange w:id="291" w:author="Carolina Vera" w:date="2018-02-14T11:51:00Z">
            <w:rPr/>
          </w:rPrChange>
        </w:rPr>
        <w:t xml:space="preserve"> en todas las estaciones. </w:t>
      </w:r>
      <w:ins w:id="292" w:author="Carolina Vera" w:date="2018-02-18T18:36:00Z">
        <w:r w:rsidR="005624FC">
          <w:rPr>
            <w:lang w:val="es-ES"/>
          </w:rPr>
          <w:t>Se especula que esto pod</w:t>
        </w:r>
      </w:ins>
      <w:ins w:id="293" w:author="Carolina Vera" w:date="2018-02-18T18:37:00Z">
        <w:r w:rsidR="005624FC">
          <w:rPr>
            <w:lang w:val="es-ES"/>
          </w:rPr>
          <w:t xml:space="preserve">ría deberse a una celda de Hadley simulada más intensificada y con menos variaciones estacionales. Se destaca </w:t>
        </w:r>
      </w:ins>
      <w:ins w:id="294" w:author="Carolina Vera" w:date="2018-02-18T18:38:00Z">
        <w:r w:rsidR="005624FC">
          <w:rPr>
            <w:lang w:val="es-ES"/>
          </w:rPr>
          <w:t xml:space="preserve">además </w:t>
        </w:r>
      </w:ins>
      <w:ins w:id="295" w:author="Carolina Vera" w:date="2018-02-18T18:37:00Z">
        <w:r w:rsidR="005624FC">
          <w:rPr>
            <w:lang w:val="es-ES"/>
          </w:rPr>
          <w:t xml:space="preserve">la ausencia de un máximo asociado al jet subpolar, lo cual podría deberse a la </w:t>
        </w:r>
      </w:ins>
      <w:del w:id="296" w:author="Carolina Vera" w:date="2018-02-18T18:37:00Z">
        <w:r w:rsidRPr="003358B3" w:rsidDel="005624FC">
          <w:rPr>
            <w:lang w:val="es-ES"/>
            <w:rPrChange w:id="297" w:author="Carolina Vera" w:date="2018-02-14T11:51:00Z">
              <w:rPr/>
            </w:rPrChange>
          </w:rPr>
          <w:delText xml:space="preserve">La </w:delText>
        </w:r>
      </w:del>
      <w:r w:rsidRPr="003358B3">
        <w:rPr>
          <w:lang w:val="es-ES"/>
          <w:rPrChange w:id="298" w:author="Carolina Vera" w:date="2018-02-14T11:51:00Z">
            <w:rPr/>
          </w:rPrChange>
        </w:rPr>
        <w:t xml:space="preserve">falta de </w:t>
      </w:r>
      <w:ins w:id="299" w:author="Carolina Vera" w:date="2018-02-18T18:38:00Z">
        <w:r w:rsidR="005624FC">
          <w:rPr>
            <w:lang w:val="es-ES"/>
          </w:rPr>
          <w:t xml:space="preserve">suficientes </w:t>
        </w:r>
      </w:ins>
      <w:r w:rsidRPr="003358B3">
        <w:rPr>
          <w:lang w:val="es-ES"/>
          <w:rPrChange w:id="300" w:author="Carolina Vera" w:date="2018-02-14T11:51:00Z">
            <w:rPr/>
          </w:rPrChange>
        </w:rPr>
        <w:t xml:space="preserve">niveles verticales </w:t>
      </w:r>
      <w:ins w:id="301" w:author="Carolina Vera" w:date="2018-02-18T18:37:00Z">
        <w:r w:rsidR="005624FC">
          <w:rPr>
            <w:lang w:val="es-ES"/>
          </w:rPr>
          <w:t>en la porción supe</w:t>
        </w:r>
      </w:ins>
      <w:ins w:id="302" w:author="Carolina Vera" w:date="2018-02-18T18:38:00Z">
        <w:r w:rsidR="005624FC">
          <w:rPr>
            <w:lang w:val="es-ES"/>
          </w:rPr>
          <w:t>rior.</w:t>
        </w:r>
      </w:ins>
      <w:del w:id="303" w:author="Carolina Vera" w:date="2018-02-18T18:38:00Z">
        <w:r w:rsidRPr="003358B3" w:rsidDel="005624FC">
          <w:rPr>
            <w:lang w:val="es-ES"/>
            <w:rPrChange w:id="304" w:author="Carolina Vera" w:date="2018-02-14T11:51:00Z">
              <w:rPr/>
            </w:rPrChange>
          </w:rPr>
          <w:delText>se hace evidente en la falta de un jet polar.</w:delText>
        </w:r>
      </w:del>
    </w:p>
    <w:p w14:paraId="548ACAE6" w14:textId="77777777" w:rsidR="005D05CE" w:rsidRPr="003358B3" w:rsidRDefault="005D05CE">
      <w:pPr>
        <w:pStyle w:val="Textoindependiente"/>
        <w:rPr>
          <w:lang w:val="es-ES"/>
          <w:rPrChange w:id="305" w:author="Carolina Vera" w:date="2018-02-14T11:51:00Z">
            <w:rPr/>
          </w:rPrChange>
        </w:rPr>
      </w:pPr>
    </w:p>
    <w:p w14:paraId="6B96BC02" w14:textId="39097B1D" w:rsidR="005D05CE" w:rsidRPr="002E29AB" w:rsidRDefault="00B810C9">
      <w:pPr>
        <w:pStyle w:val="Textoindependiente"/>
        <w:rPr>
          <w:color w:val="FF0000"/>
          <w:lang w:val="es-ES"/>
          <w:rPrChange w:id="306" w:author="Carolina Vera" w:date="2018-02-18T18:38:00Z">
            <w:rPr/>
          </w:rPrChange>
        </w:rPr>
      </w:pPr>
      <w:r w:rsidRPr="003358B3">
        <w:rPr>
          <w:lang w:val="es-ES"/>
          <w:rPrChange w:id="307" w:author="Carolina Vera" w:date="2018-02-14T11:51:00Z">
            <w:rPr/>
          </w:rPrChange>
        </w:rPr>
        <w:t>Cosas para ver:</w:t>
      </w:r>
      <w:r w:rsidRPr="003358B3">
        <w:rPr>
          <w:lang w:val="es-ES"/>
          <w:rPrChange w:id="308" w:author="Carolina Vera" w:date="2018-02-14T11:51:00Z">
            <w:rPr/>
          </w:rPrChange>
        </w:rPr>
        <w:br/>
        <w:t>* Speedy no logra desarrollar un jet polar por la falta de niveles verticales en la estratósfera. Tampoco reproduce los estes estratosféricos en latitudes bajas. Su jet subtropical es más intenso y su máximo se da ligéramente en niveles más altos en NCEP.</w:t>
      </w:r>
      <w:ins w:id="309" w:author="Carolina Vera" w:date="2018-02-18T18:38:00Z">
        <w:r w:rsidR="002E29AB">
          <w:rPr>
            <w:lang w:val="es-ES"/>
          </w:rPr>
          <w:t xml:space="preserve"> </w:t>
        </w:r>
        <w:r w:rsidR="002E29AB" w:rsidRPr="002E29AB">
          <w:rPr>
            <w:color w:val="FF0000"/>
            <w:lang w:val="es-ES"/>
          </w:rPr>
          <w:t>(alcanza con lo que está escrito ahora. A lo sumo agregá alguna referencia</w:t>
        </w:r>
      </w:ins>
      <w:ins w:id="310" w:author="Carolina Vera" w:date="2018-02-18T18:39:00Z">
        <w:r w:rsidR="002E29AB" w:rsidRPr="002E29AB">
          <w:rPr>
            <w:color w:val="FF0000"/>
            <w:lang w:val="es-ES"/>
          </w:rPr>
          <w:t xml:space="preserve"> de trabajos anteriores)</w:t>
        </w:r>
      </w:ins>
    </w:p>
    <w:p w14:paraId="10B78C7E" w14:textId="1D01E527" w:rsidR="005D05CE" w:rsidRPr="002E29AB" w:rsidRDefault="00B810C9">
      <w:pPr>
        <w:pStyle w:val="Textoindependiente"/>
        <w:rPr>
          <w:color w:val="FF0000"/>
          <w:lang w:val="es-ES"/>
          <w:rPrChange w:id="311" w:author="Carolina Vera" w:date="2018-02-18T18:39:00Z">
            <w:rPr/>
          </w:rPrChange>
        </w:rPr>
      </w:pPr>
      <w:r w:rsidRPr="003358B3">
        <w:rPr>
          <w:lang w:val="es-ES"/>
          <w:rPrChange w:id="312" w:author="Carolina Vera" w:date="2018-02-14T11:51:00Z">
            <w:rPr/>
          </w:rPrChange>
        </w:rPr>
        <w:t>Campo medio (me parece que no lo voy a poner, no agrega información que no esté en el anterior y en el de geopotencial.)</w:t>
      </w:r>
      <w:ins w:id="313" w:author="Carolina Vera" w:date="2018-02-18T18:39:00Z">
        <w:r w:rsidR="002E29AB">
          <w:rPr>
            <w:lang w:val="es-ES"/>
          </w:rPr>
          <w:t xml:space="preserve"> </w:t>
        </w:r>
        <w:r w:rsidR="002E29AB">
          <w:rPr>
            <w:color w:val="FF0000"/>
            <w:lang w:val="es-ES"/>
          </w:rPr>
          <w:t xml:space="preserve">(Coincido). </w:t>
        </w:r>
      </w:ins>
    </w:p>
    <w:p w14:paraId="6C9589AC" w14:textId="77777777" w:rsidR="005D05CE" w:rsidRDefault="00B810C9">
      <w:pPr>
        <w:pStyle w:val="FigurewithCaption"/>
      </w:pPr>
      <w:r>
        <w:rPr>
          <w:noProof/>
        </w:rPr>
        <w:lastRenderedPageBreak/>
        <w:drawing>
          <wp:inline distT="0" distB="0" distL="0" distR="0" wp14:anchorId="2E6A8A35" wp14:editId="4844DAA9">
            <wp:extent cx="5334000" cy="3618826"/>
            <wp:effectExtent l="0" t="0" r="0" b="0"/>
            <wp:docPr id="49" name="Picture" descr="Diferencia entre ncep y speedy en viento zonal - fig:u-dif-sp-nc"/>
            <wp:cNvGraphicFramePr/>
            <a:graphic xmlns:a="http://schemas.openxmlformats.org/drawingml/2006/main">
              <a:graphicData uri="http://schemas.openxmlformats.org/drawingml/2006/picture">
                <pic:pic xmlns:pic="http://schemas.openxmlformats.org/drawingml/2006/picture">
                  <pic:nvPicPr>
                    <pic:cNvPr id="0" name="Picture" descr="fig/tesis/u-dif-sp-nc-1.png"/>
                    <pic:cNvPicPr>
                      <a:picLocks noChangeAspect="1" noChangeArrowheads="1"/>
                    </pic:cNvPicPr>
                  </pic:nvPicPr>
                  <pic:blipFill>
                    <a:blip r:embed="rId14"/>
                    <a:stretch>
                      <a:fillRect/>
                    </a:stretch>
                  </pic:blipFill>
                  <pic:spPr bwMode="auto">
                    <a:xfrm>
                      <a:off x="0" y="0"/>
                      <a:ext cx="5334000" cy="3618826"/>
                    </a:xfrm>
                    <a:prstGeom prst="rect">
                      <a:avLst/>
                    </a:prstGeom>
                    <a:noFill/>
                    <a:ln w="9525">
                      <a:noFill/>
                      <a:headEnd/>
                      <a:tailEnd/>
                    </a:ln>
                  </pic:spPr>
                </pic:pic>
              </a:graphicData>
            </a:graphic>
          </wp:inline>
        </w:drawing>
      </w:r>
    </w:p>
    <w:p w14:paraId="3FCF8BC3" w14:textId="2820522F" w:rsidR="005D05CE" w:rsidRDefault="00B810C9">
      <w:pPr>
        <w:pStyle w:val="ImageCaption"/>
        <w:rPr>
          <w:ins w:id="314" w:author="Carolina Vera" w:date="2018-02-18T18:40:00Z"/>
          <w:lang w:val="es-ES"/>
        </w:rPr>
      </w:pPr>
      <w:r w:rsidRPr="003358B3">
        <w:rPr>
          <w:lang w:val="es-ES"/>
          <w:rPrChange w:id="315" w:author="Carolina Vera" w:date="2018-02-14T11:51:00Z">
            <w:rPr/>
          </w:rPrChange>
        </w:rPr>
        <w:t>Diferencia entre ncep y speedy en viento zonal - fig:u-dif-sp-nc</w:t>
      </w:r>
    </w:p>
    <w:p w14:paraId="7AFDAC4A" w14:textId="15CEF830" w:rsidR="002E29AB" w:rsidRPr="002E29AB" w:rsidDel="002E29AB" w:rsidRDefault="002E29AB">
      <w:pPr>
        <w:pStyle w:val="ImageCaption"/>
        <w:rPr>
          <w:del w:id="316" w:author="Carolina Vera" w:date="2018-02-18T18:40:00Z"/>
          <w:i w:val="0"/>
          <w:color w:val="FF0000"/>
          <w:lang w:val="es-ES"/>
          <w:rPrChange w:id="317" w:author="Carolina Vera" w:date="2018-02-18T18:40:00Z">
            <w:rPr>
              <w:del w:id="318" w:author="Carolina Vera" w:date="2018-02-18T18:40:00Z"/>
            </w:rPr>
          </w:rPrChange>
        </w:rPr>
      </w:pPr>
    </w:p>
    <w:p w14:paraId="1831907C" w14:textId="6D0911FE" w:rsidR="005D05CE" w:rsidRPr="003358B3" w:rsidDel="002E29AB" w:rsidRDefault="00B810C9">
      <w:pPr>
        <w:pStyle w:val="Textoindependiente"/>
        <w:rPr>
          <w:del w:id="319" w:author="Carolina Vera" w:date="2018-02-18T18:39:00Z"/>
          <w:lang w:val="es-ES"/>
          <w:rPrChange w:id="320" w:author="Carolina Vera" w:date="2018-02-14T11:51:00Z">
            <w:rPr>
              <w:del w:id="321" w:author="Carolina Vera" w:date="2018-02-18T18:39:00Z"/>
            </w:rPr>
          </w:rPrChange>
        </w:rPr>
      </w:pPr>
      <w:del w:id="322" w:author="Carolina Vera" w:date="2018-02-18T18:39:00Z">
        <w:r w:rsidRPr="003358B3" w:rsidDel="002E29AB">
          <w:rPr>
            <w:lang w:val="es-ES"/>
            <w:rPrChange w:id="323" w:author="Carolina Vera" w:date="2018-02-14T11:51:00Z">
              <w:rPr/>
            </w:rPrChange>
          </w:rPr>
          <w:delText>Cosas para ver:</w:delText>
        </w:r>
        <w:r w:rsidRPr="003358B3" w:rsidDel="002E29AB">
          <w:rPr>
            <w:lang w:val="es-ES"/>
            <w:rPrChange w:id="324" w:author="Carolina Vera" w:date="2018-02-14T11:51:00Z">
              <w:rPr/>
            </w:rPrChange>
          </w:rPr>
          <w:br/>
          <w:delText>Jet polar en invierno y primavera en niveles altos (&lt; 100 hPa). Jest subtropical en niveles “medios”.</w:delText>
        </w:r>
      </w:del>
    </w:p>
    <w:p w14:paraId="03EED134" w14:textId="537699B5" w:rsidR="002E29AB" w:rsidRDefault="002E29AB">
      <w:pPr>
        <w:pStyle w:val="Ttulo3"/>
        <w:rPr>
          <w:ins w:id="325" w:author="Carolina Vera" w:date="2018-02-18T18:39:00Z"/>
          <w:lang w:val="es-ES"/>
        </w:rPr>
      </w:pPr>
      <w:bookmarkStart w:id="326" w:name="gradiente-meridional-de-vorticidad-absol"/>
      <w:bookmarkStart w:id="327" w:name="_Toc506372343"/>
      <w:bookmarkEnd w:id="326"/>
    </w:p>
    <w:p w14:paraId="408093F4" w14:textId="55FA71DB" w:rsidR="005D05CE" w:rsidRPr="003358B3" w:rsidRDefault="00B810C9">
      <w:pPr>
        <w:pStyle w:val="Ttulo3"/>
        <w:rPr>
          <w:lang w:val="es-ES"/>
          <w:rPrChange w:id="328" w:author="Carolina Vera" w:date="2018-02-14T11:51:00Z">
            <w:rPr/>
          </w:rPrChange>
        </w:rPr>
      </w:pPr>
      <w:r w:rsidRPr="003358B3">
        <w:rPr>
          <w:lang w:val="es-ES"/>
          <w:rPrChange w:id="329" w:author="Carolina Vera" w:date="2018-02-14T11:51:00Z">
            <w:rPr/>
          </w:rPrChange>
        </w:rPr>
        <w:t>Gradiente meridional de vorticidad absoluta</w:t>
      </w:r>
      <w:bookmarkEnd w:id="327"/>
    </w:p>
    <w:p w14:paraId="1FB8C63E" w14:textId="77777777" w:rsidR="005D05CE" w:rsidRPr="003358B3" w:rsidRDefault="00B810C9">
      <w:pPr>
        <w:pStyle w:val="FirstParagraph"/>
        <w:rPr>
          <w:lang w:val="es-ES"/>
          <w:rPrChange w:id="330" w:author="Carolina Vera" w:date="2018-02-14T11:51:00Z">
            <w:rPr/>
          </w:rPrChange>
        </w:rPr>
      </w:pPr>
      <w:r w:rsidRPr="003358B3">
        <w:rPr>
          <w:lang w:val="es-ES"/>
          <w:rPrChange w:id="331" w:author="Carolina Vera" w:date="2018-02-14T11:51:00Z">
            <w:rPr/>
          </w:rPrChange>
        </w:rPr>
        <w:t>Comparando con la figura , los gradientes son menores y más zonales. Es significativo que la región “prohibida” en invierno de niveles altos es menor en 200hPa y casi desaparece en 300hPa.</w:t>
      </w:r>
    </w:p>
    <w:p w14:paraId="0E9A00C2" w14:textId="77777777" w:rsidR="005D05CE" w:rsidRDefault="00B810C9">
      <w:pPr>
        <w:pStyle w:val="Ttulo3"/>
      </w:pPr>
      <w:bookmarkStart w:id="332" w:name="numero-de-onda-estacionaria"/>
      <w:bookmarkStart w:id="333" w:name="_Toc506372344"/>
      <w:bookmarkEnd w:id="332"/>
      <w:r>
        <w:lastRenderedPageBreak/>
        <w:t>Número de onda estacionaria</w:t>
      </w:r>
      <w:bookmarkEnd w:id="333"/>
    </w:p>
    <w:p w14:paraId="451BC9D9" w14:textId="77777777" w:rsidR="005D05CE" w:rsidRDefault="00B810C9">
      <w:pPr>
        <w:pStyle w:val="FigurewithCaption"/>
      </w:pPr>
      <w:r>
        <w:rPr>
          <w:noProof/>
        </w:rPr>
        <w:drawing>
          <wp:inline distT="0" distB="0" distL="0" distR="0" wp14:anchorId="14856335" wp14:editId="5C3BAB9D">
            <wp:extent cx="5334000" cy="5428240"/>
            <wp:effectExtent l="0" t="0" r="0" b="0"/>
            <wp:docPr id="50" name="Picture" descr="Número de onda estacionario en 300hPa (speedy). - fig:ks-sp"/>
            <wp:cNvGraphicFramePr/>
            <a:graphic xmlns:a="http://schemas.openxmlformats.org/drawingml/2006/main">
              <a:graphicData uri="http://schemas.openxmlformats.org/drawingml/2006/picture">
                <pic:pic xmlns:pic="http://schemas.openxmlformats.org/drawingml/2006/picture">
                  <pic:nvPicPr>
                    <pic:cNvPr id="0" name="Picture" descr="fig/tesis/ks-sp-1.png"/>
                    <pic:cNvPicPr>
                      <a:picLocks noChangeAspect="1" noChangeArrowheads="1"/>
                    </pic:cNvPicPr>
                  </pic:nvPicPr>
                  <pic:blipFill>
                    <a:blip r:embed="rId15"/>
                    <a:stretch>
                      <a:fillRect/>
                    </a:stretch>
                  </pic:blipFill>
                  <pic:spPr bwMode="auto">
                    <a:xfrm>
                      <a:off x="0" y="0"/>
                      <a:ext cx="5334000" cy="5428240"/>
                    </a:xfrm>
                    <a:prstGeom prst="rect">
                      <a:avLst/>
                    </a:prstGeom>
                    <a:noFill/>
                    <a:ln w="9525">
                      <a:noFill/>
                      <a:headEnd/>
                      <a:tailEnd/>
                    </a:ln>
                  </pic:spPr>
                </pic:pic>
              </a:graphicData>
            </a:graphic>
          </wp:inline>
        </w:drawing>
      </w:r>
    </w:p>
    <w:p w14:paraId="561B6C96" w14:textId="77777777" w:rsidR="005D05CE" w:rsidRPr="003358B3" w:rsidRDefault="00B810C9">
      <w:pPr>
        <w:pStyle w:val="ImageCaption"/>
        <w:rPr>
          <w:lang w:val="es-ES"/>
          <w:rPrChange w:id="334" w:author="Carolina Vera" w:date="2018-02-14T11:51:00Z">
            <w:rPr/>
          </w:rPrChange>
        </w:rPr>
      </w:pPr>
      <w:r w:rsidRPr="003358B3">
        <w:rPr>
          <w:lang w:val="es-ES"/>
          <w:rPrChange w:id="335" w:author="Carolina Vera" w:date="2018-02-14T11:51:00Z">
            <w:rPr/>
          </w:rPrChange>
        </w:rPr>
        <w:t>Número de onda estacionario en 300hPa (speedy). - fig:ks-sp</w:t>
      </w:r>
    </w:p>
    <w:p w14:paraId="75219FC3" w14:textId="77777777" w:rsidR="005D05CE" w:rsidRPr="003358B3" w:rsidRDefault="00B810C9">
      <w:pPr>
        <w:pStyle w:val="Textoindependiente"/>
        <w:rPr>
          <w:lang w:val="es-ES"/>
          <w:rPrChange w:id="336" w:author="Carolina Vera" w:date="2018-02-14T11:51:00Z">
            <w:rPr/>
          </w:rPrChange>
        </w:rPr>
      </w:pPr>
      <w:r w:rsidRPr="003358B3">
        <w:rPr>
          <w:lang w:val="es-ES"/>
          <w:rPrChange w:id="337" w:author="Carolina Vera" w:date="2018-02-14T11:51:00Z">
            <w:rPr/>
          </w:rPrChange>
        </w:rPr>
        <w:t>Comparando con  la mayor diferencia es la desaparición de una región de propagación impedida en ~-40° en el Índico y el Pacífico en Otoño.</w:t>
      </w:r>
    </w:p>
    <w:p w14:paraId="25FB03E9" w14:textId="77777777" w:rsidR="005D05CE" w:rsidRDefault="00B810C9">
      <w:pPr>
        <w:pStyle w:val="FigurewithCaption"/>
      </w:pPr>
      <w:r>
        <w:rPr>
          <w:noProof/>
        </w:rPr>
        <w:lastRenderedPageBreak/>
        <w:drawing>
          <wp:inline distT="0" distB="0" distL="0" distR="0" wp14:anchorId="78338B2F" wp14:editId="6C6F9284">
            <wp:extent cx="4726004" cy="3696101"/>
            <wp:effectExtent l="0" t="0" r="0" b="0"/>
            <wp:docPr id="51" name="Picture" descr="Número de onda estacionario medio por círculo de latitud. - fig:ks-sp-nc-corte"/>
            <wp:cNvGraphicFramePr/>
            <a:graphic xmlns:a="http://schemas.openxmlformats.org/drawingml/2006/main">
              <a:graphicData uri="http://schemas.openxmlformats.org/drawingml/2006/picture">
                <pic:pic xmlns:pic="http://schemas.openxmlformats.org/drawingml/2006/picture">
                  <pic:nvPicPr>
                    <pic:cNvPr id="0" name="Picture" descr="fig/tesis/ks-sp-nc-corte-1.png"/>
                    <pic:cNvPicPr>
                      <a:picLocks noChangeAspect="1" noChangeArrowheads="1"/>
                    </pic:cNvPicPr>
                  </pic:nvPicPr>
                  <pic:blipFill>
                    <a:blip r:embed="rId16"/>
                    <a:stretch>
                      <a:fillRect/>
                    </a:stretch>
                  </pic:blipFill>
                  <pic:spPr bwMode="auto">
                    <a:xfrm>
                      <a:off x="0" y="0"/>
                      <a:ext cx="4726004" cy="3696101"/>
                    </a:xfrm>
                    <a:prstGeom prst="rect">
                      <a:avLst/>
                    </a:prstGeom>
                    <a:noFill/>
                    <a:ln w="9525">
                      <a:noFill/>
                      <a:headEnd/>
                      <a:tailEnd/>
                    </a:ln>
                  </pic:spPr>
                </pic:pic>
              </a:graphicData>
            </a:graphic>
          </wp:inline>
        </w:drawing>
      </w:r>
    </w:p>
    <w:p w14:paraId="29D1D617" w14:textId="77777777" w:rsidR="005D05CE" w:rsidRPr="003358B3" w:rsidRDefault="00B810C9">
      <w:pPr>
        <w:pStyle w:val="ImageCaption"/>
        <w:rPr>
          <w:lang w:val="es-ES"/>
          <w:rPrChange w:id="338" w:author="Carolina Vera" w:date="2018-02-14T11:51:00Z">
            <w:rPr/>
          </w:rPrChange>
        </w:rPr>
      </w:pPr>
      <w:r w:rsidRPr="003358B3">
        <w:rPr>
          <w:lang w:val="es-ES"/>
          <w:rPrChange w:id="339" w:author="Carolina Vera" w:date="2018-02-14T11:51:00Z">
            <w:rPr/>
          </w:rPrChange>
        </w:rPr>
        <w:t>Número de onda estacionario medio por círculo de latitud. - fig:ks-sp-nc-corte</w:t>
      </w:r>
    </w:p>
    <w:p w14:paraId="720EFF07" w14:textId="77777777" w:rsidR="005D05CE" w:rsidRPr="003358B3" w:rsidRDefault="00B810C9">
      <w:pPr>
        <w:pStyle w:val="Textoindependiente"/>
        <w:rPr>
          <w:lang w:val="es-ES"/>
          <w:rPrChange w:id="340" w:author="Carolina Vera" w:date="2018-02-14T11:51:00Z">
            <w:rPr/>
          </w:rPrChange>
        </w:rPr>
      </w:pPr>
      <w:r w:rsidRPr="003358B3">
        <w:rPr>
          <w:lang w:val="es-ES"/>
          <w:rPrChange w:id="341" w:author="Carolina Vera" w:date="2018-02-14T11:51:00Z">
            <w:rPr/>
          </w:rPrChange>
        </w:rPr>
        <w:t>En promedio zonal, sin embargo, SPEEDY funciona bien.</w:t>
      </w:r>
    </w:p>
    <w:p w14:paraId="445AA51B" w14:textId="77777777" w:rsidR="005D05CE" w:rsidRDefault="00B810C9">
      <w:pPr>
        <w:pStyle w:val="Ttulo3"/>
      </w:pPr>
      <w:bookmarkStart w:id="342" w:name="funcion-corriente-2"/>
      <w:bookmarkStart w:id="343" w:name="_Toc506372345"/>
      <w:bookmarkEnd w:id="342"/>
      <w:r>
        <w:lastRenderedPageBreak/>
        <w:t>Función corriente</w:t>
      </w:r>
      <w:bookmarkEnd w:id="343"/>
    </w:p>
    <w:p w14:paraId="647CD67F" w14:textId="77777777" w:rsidR="005D05CE" w:rsidRDefault="00B810C9">
      <w:pPr>
        <w:pStyle w:val="Ttulo3"/>
      </w:pPr>
      <w:bookmarkStart w:id="344" w:name="onda-3-1"/>
      <w:bookmarkStart w:id="345" w:name="_Toc506372346"/>
      <w:bookmarkEnd w:id="344"/>
      <w:r>
        <w:t>Onda 3</w:t>
      </w:r>
      <w:bookmarkEnd w:id="345"/>
    </w:p>
    <w:p w14:paraId="243DB03D" w14:textId="77777777" w:rsidR="005D05CE" w:rsidRDefault="00B810C9">
      <w:pPr>
        <w:pStyle w:val="FigurewithCaption"/>
      </w:pPr>
      <w:r>
        <w:rPr>
          <w:noProof/>
        </w:rPr>
        <w:drawing>
          <wp:inline distT="0" distB="0" distL="0" distR="0" wp14:anchorId="0F54C951" wp14:editId="42BBE98A">
            <wp:extent cx="5334000" cy="3618826"/>
            <wp:effectExtent l="0" t="0" r="0" b="0"/>
            <wp:docPr id="52" name="Picture" descr="Amplitud de fourier (speedy en sombreado, ncep en contornos). - fig:ampl-sp-nc"/>
            <wp:cNvGraphicFramePr/>
            <a:graphic xmlns:a="http://schemas.openxmlformats.org/drawingml/2006/main">
              <a:graphicData uri="http://schemas.openxmlformats.org/drawingml/2006/picture">
                <pic:pic xmlns:pic="http://schemas.openxmlformats.org/drawingml/2006/picture">
                  <pic:nvPicPr>
                    <pic:cNvPr id="0" name="Picture" descr="fig/tesis/ampl-sp-nc-1.png"/>
                    <pic:cNvPicPr>
                      <a:picLocks noChangeAspect="1" noChangeArrowheads="1"/>
                    </pic:cNvPicPr>
                  </pic:nvPicPr>
                  <pic:blipFill>
                    <a:blip r:embed="rId17"/>
                    <a:stretch>
                      <a:fillRect/>
                    </a:stretch>
                  </pic:blipFill>
                  <pic:spPr bwMode="auto">
                    <a:xfrm>
                      <a:off x="0" y="0"/>
                      <a:ext cx="5334000" cy="3618826"/>
                    </a:xfrm>
                    <a:prstGeom prst="rect">
                      <a:avLst/>
                    </a:prstGeom>
                    <a:noFill/>
                    <a:ln w="9525">
                      <a:noFill/>
                      <a:headEnd/>
                      <a:tailEnd/>
                    </a:ln>
                  </pic:spPr>
                </pic:pic>
              </a:graphicData>
            </a:graphic>
          </wp:inline>
        </w:drawing>
      </w:r>
    </w:p>
    <w:p w14:paraId="6D9ECF6D" w14:textId="77777777" w:rsidR="005D05CE" w:rsidRPr="003358B3" w:rsidRDefault="00B810C9">
      <w:pPr>
        <w:pStyle w:val="ImageCaption"/>
        <w:rPr>
          <w:lang w:val="es-ES"/>
          <w:rPrChange w:id="346" w:author="Carolina Vera" w:date="2018-02-14T11:51:00Z">
            <w:rPr/>
          </w:rPrChange>
        </w:rPr>
      </w:pPr>
      <w:r w:rsidRPr="003358B3">
        <w:rPr>
          <w:lang w:val="es-ES"/>
          <w:rPrChange w:id="347" w:author="Carolina Vera" w:date="2018-02-14T11:51:00Z">
            <w:rPr/>
          </w:rPrChange>
        </w:rPr>
        <w:t>Amplitud de fourier (speedy en sombreado, ncep en contornos). - fig:ampl-sp-nc</w:t>
      </w:r>
    </w:p>
    <w:p w14:paraId="00887C71" w14:textId="77777777" w:rsidR="005D05CE" w:rsidRDefault="00B810C9">
      <w:pPr>
        <w:pStyle w:val="FigurewithCaption"/>
      </w:pPr>
      <w:r>
        <w:rPr>
          <w:noProof/>
        </w:rPr>
        <w:lastRenderedPageBreak/>
        <w:drawing>
          <wp:inline distT="0" distB="0" distL="0" distR="0" wp14:anchorId="3DFB270E" wp14:editId="67160858">
            <wp:extent cx="5334000" cy="5428240"/>
            <wp:effectExtent l="0" t="0" r="0" b="0"/>
            <wp:docPr id="53" name="Picture" descr="Media de reconstrucción de onda 3 (sombreado speedy, contornos ncep) - fig:qs2-sp-nc"/>
            <wp:cNvGraphicFramePr/>
            <a:graphic xmlns:a="http://schemas.openxmlformats.org/drawingml/2006/main">
              <a:graphicData uri="http://schemas.openxmlformats.org/drawingml/2006/picture">
                <pic:pic xmlns:pic="http://schemas.openxmlformats.org/drawingml/2006/picture">
                  <pic:nvPicPr>
                    <pic:cNvPr id="0" name="Picture" descr="fig/tesis/qs2-sp-nc-1.png"/>
                    <pic:cNvPicPr>
                      <a:picLocks noChangeAspect="1" noChangeArrowheads="1"/>
                    </pic:cNvPicPr>
                  </pic:nvPicPr>
                  <pic:blipFill>
                    <a:blip r:embed="rId18"/>
                    <a:stretch>
                      <a:fillRect/>
                    </a:stretch>
                  </pic:blipFill>
                  <pic:spPr bwMode="auto">
                    <a:xfrm>
                      <a:off x="0" y="0"/>
                      <a:ext cx="5334000" cy="5428240"/>
                    </a:xfrm>
                    <a:prstGeom prst="rect">
                      <a:avLst/>
                    </a:prstGeom>
                    <a:noFill/>
                    <a:ln w="9525">
                      <a:noFill/>
                      <a:headEnd/>
                      <a:tailEnd/>
                    </a:ln>
                  </pic:spPr>
                </pic:pic>
              </a:graphicData>
            </a:graphic>
          </wp:inline>
        </w:drawing>
      </w:r>
    </w:p>
    <w:p w14:paraId="0F1AA7A3" w14:textId="77777777" w:rsidR="005D05CE" w:rsidRPr="003358B3" w:rsidRDefault="00B810C9">
      <w:pPr>
        <w:pStyle w:val="ImageCaption"/>
        <w:rPr>
          <w:lang w:val="es-ES"/>
          <w:rPrChange w:id="348" w:author="Carolina Vera" w:date="2018-02-14T11:51:00Z">
            <w:rPr/>
          </w:rPrChange>
        </w:rPr>
      </w:pPr>
      <w:r w:rsidRPr="003358B3">
        <w:rPr>
          <w:lang w:val="es-ES"/>
          <w:rPrChange w:id="349" w:author="Carolina Vera" w:date="2018-02-14T11:51:00Z">
            <w:rPr/>
          </w:rPrChange>
        </w:rPr>
        <w:t>Media de reconstrucción de onda 3 (sombreado speedy, contornos ncep) - fig:qs2-sp-nc</w:t>
      </w:r>
    </w:p>
    <w:p w14:paraId="0C9DCE9E" w14:textId="77777777" w:rsidR="005D05CE" w:rsidRPr="003358B3" w:rsidRDefault="00B810C9">
      <w:pPr>
        <w:pStyle w:val="Textoindependiente"/>
        <w:rPr>
          <w:lang w:val="es-ES"/>
          <w:rPrChange w:id="350" w:author="Carolina Vera" w:date="2018-02-14T11:51:00Z">
            <w:rPr/>
          </w:rPrChange>
        </w:rPr>
      </w:pPr>
      <w:r w:rsidRPr="003358B3">
        <w:rPr>
          <w:lang w:val="es-ES"/>
          <w:rPrChange w:id="351" w:author="Carolina Vera" w:date="2018-02-14T11:51:00Z">
            <w:rPr/>
          </w:rPrChange>
        </w:rPr>
        <w:t>La onda 3 no está muy bien representada en el modelo. Aunque la estructura vertical y la posición meridional está bien (salvo en otoño), la amplitud es mucho menor. La fase, además, está corrida ligeramente en verano, pero quedando en cuadratura en invierno y defasado 180 en primavera.</w:t>
      </w:r>
    </w:p>
    <w:p w14:paraId="1D0C3D6F" w14:textId="09AB5652" w:rsidR="005D05CE" w:rsidRPr="003358B3" w:rsidRDefault="00B810C9">
      <w:pPr>
        <w:pStyle w:val="Ttulo2"/>
        <w:rPr>
          <w:lang w:val="es-ES"/>
          <w:rPrChange w:id="352" w:author="Carolina Vera" w:date="2018-02-14T11:51:00Z">
            <w:rPr/>
          </w:rPrChange>
        </w:rPr>
      </w:pPr>
      <w:bookmarkStart w:id="353" w:name="comparacion"/>
      <w:bookmarkStart w:id="354" w:name="_Toc506372347"/>
      <w:bookmarkEnd w:id="353"/>
      <w:del w:id="355" w:author="Carolina Vera" w:date="2018-02-18T18:41:00Z">
        <w:r w:rsidRPr="003358B3" w:rsidDel="002E29AB">
          <w:rPr>
            <w:lang w:val="es-ES"/>
            <w:rPrChange w:id="356" w:author="Carolina Vera" w:date="2018-02-14T11:51:00Z">
              <w:rPr/>
            </w:rPrChange>
          </w:rPr>
          <w:delText>Comparación</w:delText>
        </w:r>
      </w:del>
      <w:bookmarkEnd w:id="354"/>
      <w:ins w:id="357" w:author="Carolina Vera" w:date="2018-02-18T18:41:00Z">
        <w:r w:rsidR="002E29AB">
          <w:rPr>
            <w:lang w:val="es-ES"/>
          </w:rPr>
          <w:t>Ex</w:t>
        </w:r>
      </w:ins>
      <w:ins w:id="358" w:author="Carolina Vera" w:date="2018-02-18T18:42:00Z">
        <w:r w:rsidR="002E29AB">
          <w:rPr>
            <w:lang w:val="es-ES"/>
          </w:rPr>
          <w:t>perimentos de sensibilidad</w:t>
        </w:r>
      </w:ins>
    </w:p>
    <w:p w14:paraId="593CBC25" w14:textId="22840C26" w:rsidR="002E29AB" w:rsidRPr="002E29AB" w:rsidRDefault="002E29AB">
      <w:pPr>
        <w:pStyle w:val="FirstParagraph"/>
        <w:rPr>
          <w:ins w:id="359" w:author="Carolina Vera" w:date="2018-02-18T18:44:00Z"/>
          <w:color w:val="FF0000"/>
          <w:lang w:val="es-ES"/>
          <w:rPrChange w:id="360" w:author="Carolina Vera" w:date="2018-02-18T18:44:00Z">
            <w:rPr>
              <w:ins w:id="361" w:author="Carolina Vera" w:date="2018-02-18T18:44:00Z"/>
              <w:lang w:val="es-ES"/>
            </w:rPr>
          </w:rPrChange>
        </w:rPr>
      </w:pPr>
      <w:ins w:id="362" w:author="Carolina Vera" w:date="2018-02-18T18:44:00Z">
        <w:r>
          <w:rPr>
            <w:color w:val="FF0000"/>
            <w:lang w:val="es-ES"/>
          </w:rPr>
          <w:t xml:space="preserve">(Acá primero describí </w:t>
        </w:r>
      </w:ins>
      <w:ins w:id="363" w:author="Carolina Vera" w:date="2018-02-18T18:45:00Z">
        <w:r>
          <w:rPr>
            <w:color w:val="FF0000"/>
            <w:lang w:val="es-ES"/>
          </w:rPr>
          <w:t xml:space="preserve">las características de </w:t>
        </w:r>
      </w:ins>
      <w:ins w:id="364" w:author="Carolina Vera" w:date="2018-02-18T18:44:00Z">
        <w:r>
          <w:rPr>
            <w:color w:val="FF0000"/>
            <w:lang w:val="es-ES"/>
          </w:rPr>
          <w:t>l</w:t>
        </w:r>
      </w:ins>
      <w:ins w:id="365" w:author="Carolina Vera" w:date="2018-02-18T18:45:00Z">
        <w:r>
          <w:rPr>
            <w:color w:val="FF0000"/>
            <w:lang w:val="es-ES"/>
          </w:rPr>
          <w:t>os di</w:t>
        </w:r>
        <w:r w:rsidR="00753FD2">
          <w:rPr>
            <w:color w:val="FF0000"/>
            <w:lang w:val="es-ES"/>
          </w:rPr>
          <w:t xml:space="preserve">ferentes </w:t>
        </w:r>
        <w:r>
          <w:rPr>
            <w:color w:val="FF0000"/>
            <w:lang w:val="es-ES"/>
          </w:rPr>
          <w:t>experimentos,</w:t>
        </w:r>
        <w:r w:rsidR="00753FD2">
          <w:rPr>
            <w:color w:val="FF0000"/>
            <w:lang w:val="es-ES"/>
          </w:rPr>
          <w:t xml:space="preserve"> </w:t>
        </w:r>
        <w:r>
          <w:rPr>
            <w:color w:val="FF0000"/>
            <w:lang w:val="es-ES"/>
          </w:rPr>
          <w:t xml:space="preserve"> </w:t>
        </w:r>
      </w:ins>
      <w:ins w:id="366" w:author="Carolina Vera" w:date="2018-02-18T18:48:00Z">
        <w:r w:rsidR="00753FD2">
          <w:rPr>
            <w:color w:val="FF0000"/>
            <w:lang w:val="es-ES"/>
          </w:rPr>
          <w:t xml:space="preserve">y definí sus nombres). </w:t>
        </w:r>
      </w:ins>
    </w:p>
    <w:p w14:paraId="799D85BA" w14:textId="42B29CF8" w:rsidR="005D05CE" w:rsidRPr="003358B3" w:rsidRDefault="00B810C9">
      <w:pPr>
        <w:pStyle w:val="FirstParagraph"/>
        <w:rPr>
          <w:lang w:val="es-ES"/>
          <w:rPrChange w:id="367" w:author="Carolina Vera" w:date="2018-02-14T11:51:00Z">
            <w:rPr/>
          </w:rPrChange>
        </w:rPr>
      </w:pPr>
      <w:r w:rsidRPr="003358B3">
        <w:rPr>
          <w:lang w:val="es-ES"/>
          <w:rPrChange w:id="368" w:author="Carolina Vera" w:date="2018-02-14T11:51:00Z">
            <w:rPr/>
          </w:rPrChange>
        </w:rPr>
        <w:t>Comparación entre corridas ### Altura geopotencial</w:t>
      </w:r>
    </w:p>
    <w:p w14:paraId="2B20342F" w14:textId="77777777" w:rsidR="005D05CE" w:rsidRDefault="00B810C9">
      <w:pPr>
        <w:pStyle w:val="FigurewithCaption"/>
      </w:pPr>
      <w:r>
        <w:rPr>
          <w:noProof/>
        </w:rPr>
        <w:lastRenderedPageBreak/>
        <w:drawing>
          <wp:inline distT="0" distB="0" distL="0" distR="0" wp14:anchorId="534B0404" wp14:editId="7FE5E471">
            <wp:extent cx="5334000" cy="3618826"/>
            <wp:effectExtent l="0" t="0" r="0" b="0"/>
            <wp:docPr id="54" name="Picture" descr="Diferencia Control - corrida para Z* - fig:ghz-dif-sp-runs"/>
            <wp:cNvGraphicFramePr/>
            <a:graphic xmlns:a="http://schemas.openxmlformats.org/drawingml/2006/main">
              <a:graphicData uri="http://schemas.openxmlformats.org/drawingml/2006/picture">
                <pic:pic xmlns:pic="http://schemas.openxmlformats.org/drawingml/2006/picture">
                  <pic:nvPicPr>
                    <pic:cNvPr id="0" name="Picture" descr="fig/tesis/ghz-dif-sp-runs-1.png"/>
                    <pic:cNvPicPr>
                      <a:picLocks noChangeAspect="1" noChangeArrowheads="1"/>
                    </pic:cNvPicPr>
                  </pic:nvPicPr>
                  <pic:blipFill>
                    <a:blip r:embed="rId19"/>
                    <a:stretch>
                      <a:fillRect/>
                    </a:stretch>
                  </pic:blipFill>
                  <pic:spPr bwMode="auto">
                    <a:xfrm>
                      <a:off x="0" y="0"/>
                      <a:ext cx="5334000" cy="3618826"/>
                    </a:xfrm>
                    <a:prstGeom prst="rect">
                      <a:avLst/>
                    </a:prstGeom>
                    <a:noFill/>
                    <a:ln w="9525">
                      <a:noFill/>
                      <a:headEnd/>
                      <a:tailEnd/>
                    </a:ln>
                  </pic:spPr>
                </pic:pic>
              </a:graphicData>
            </a:graphic>
          </wp:inline>
        </w:drawing>
      </w:r>
    </w:p>
    <w:p w14:paraId="0D7EB7D5" w14:textId="77777777" w:rsidR="005D05CE" w:rsidRPr="003358B3" w:rsidRDefault="00B810C9">
      <w:pPr>
        <w:pStyle w:val="ImageCaption"/>
        <w:rPr>
          <w:lang w:val="es-ES"/>
          <w:rPrChange w:id="369" w:author="Carolina Vera" w:date="2018-02-14T11:51:00Z">
            <w:rPr/>
          </w:rPrChange>
        </w:rPr>
      </w:pPr>
      <w:r w:rsidRPr="003358B3">
        <w:rPr>
          <w:lang w:val="es-ES"/>
          <w:rPrChange w:id="370" w:author="Carolina Vera" w:date="2018-02-14T11:51:00Z">
            <w:rPr/>
          </w:rPrChange>
        </w:rPr>
        <w:t>Diferencia Control - corrida para Z* - fig:ghz-dif-sp-runs</w:t>
      </w:r>
    </w:p>
    <w:p w14:paraId="515F282A" w14:textId="77777777" w:rsidR="005D05CE" w:rsidRPr="003358B3" w:rsidRDefault="00B810C9">
      <w:pPr>
        <w:pStyle w:val="Ttulo3"/>
        <w:rPr>
          <w:lang w:val="es-ES"/>
          <w:rPrChange w:id="371" w:author="Carolina Vera" w:date="2018-02-14T11:51:00Z">
            <w:rPr/>
          </w:rPrChange>
        </w:rPr>
      </w:pPr>
      <w:bookmarkStart w:id="372" w:name="temperatura-2"/>
      <w:bookmarkStart w:id="373" w:name="_Toc506372348"/>
      <w:bookmarkEnd w:id="372"/>
      <w:r w:rsidRPr="003358B3">
        <w:rPr>
          <w:lang w:val="es-ES"/>
          <w:rPrChange w:id="374" w:author="Carolina Vera" w:date="2018-02-14T11:51:00Z">
            <w:rPr/>
          </w:rPrChange>
        </w:rPr>
        <w:t>Temperatura</w:t>
      </w:r>
      <w:bookmarkEnd w:id="373"/>
    </w:p>
    <w:p w14:paraId="4A94BF87" w14:textId="77777777" w:rsidR="005D05CE" w:rsidRPr="003358B3" w:rsidRDefault="00B810C9">
      <w:pPr>
        <w:pStyle w:val="FirstParagraph"/>
        <w:rPr>
          <w:lang w:val="es-ES"/>
          <w:rPrChange w:id="375" w:author="Carolina Vera" w:date="2018-02-14T11:51:00Z">
            <w:rPr/>
          </w:rPrChange>
        </w:rPr>
      </w:pPr>
      <w:r w:rsidRPr="003358B3">
        <w:rPr>
          <w:lang w:val="es-ES"/>
          <w:rPrChange w:id="376" w:author="Carolina Vera" w:date="2018-02-14T11:51:00Z">
            <w:rPr/>
          </w:rPrChange>
        </w:rPr>
        <w:t>ONo hay casi diferencia entre las corridas.</w:t>
      </w:r>
    </w:p>
    <w:p w14:paraId="478489F1" w14:textId="77777777" w:rsidR="005D05CE" w:rsidRDefault="00B810C9">
      <w:pPr>
        <w:pStyle w:val="FigurewithCaption"/>
      </w:pPr>
      <w:r>
        <w:rPr>
          <w:noProof/>
        </w:rPr>
        <w:lastRenderedPageBreak/>
        <w:drawing>
          <wp:inline distT="0" distB="0" distL="0" distR="0" wp14:anchorId="3179BED5" wp14:editId="269ACDEB">
            <wp:extent cx="5334000" cy="3618826"/>
            <wp:effectExtent l="0" t="0" r="0" b="0"/>
            <wp:docPr id="55" name="Picture" descr="Temperatura media en 850hPa. - fig:t-sp-runs - SÓLO BORRADOR"/>
            <wp:cNvGraphicFramePr/>
            <a:graphic xmlns:a="http://schemas.openxmlformats.org/drawingml/2006/main">
              <a:graphicData uri="http://schemas.openxmlformats.org/drawingml/2006/picture">
                <pic:pic xmlns:pic="http://schemas.openxmlformats.org/drawingml/2006/picture">
                  <pic:nvPicPr>
                    <pic:cNvPr id="0" name="Picture" descr="fig/tesis/t-sp-runs-1.png"/>
                    <pic:cNvPicPr>
                      <a:picLocks noChangeAspect="1" noChangeArrowheads="1"/>
                    </pic:cNvPicPr>
                  </pic:nvPicPr>
                  <pic:blipFill>
                    <a:blip r:embed="rId20"/>
                    <a:stretch>
                      <a:fillRect/>
                    </a:stretch>
                  </pic:blipFill>
                  <pic:spPr bwMode="auto">
                    <a:xfrm>
                      <a:off x="0" y="0"/>
                      <a:ext cx="5334000" cy="3618826"/>
                    </a:xfrm>
                    <a:prstGeom prst="rect">
                      <a:avLst/>
                    </a:prstGeom>
                    <a:noFill/>
                    <a:ln w="9525">
                      <a:noFill/>
                      <a:headEnd/>
                      <a:tailEnd/>
                    </a:ln>
                  </pic:spPr>
                </pic:pic>
              </a:graphicData>
            </a:graphic>
          </wp:inline>
        </w:drawing>
      </w:r>
    </w:p>
    <w:p w14:paraId="42ACAB9B" w14:textId="77777777" w:rsidR="005D05CE" w:rsidRPr="003358B3" w:rsidRDefault="00B810C9">
      <w:pPr>
        <w:pStyle w:val="ImageCaption"/>
        <w:rPr>
          <w:lang w:val="es-ES"/>
          <w:rPrChange w:id="377" w:author="Carolina Vera" w:date="2018-02-14T11:51:00Z">
            <w:rPr/>
          </w:rPrChange>
        </w:rPr>
      </w:pPr>
      <w:r w:rsidRPr="003358B3">
        <w:rPr>
          <w:lang w:val="es-ES"/>
          <w:rPrChange w:id="378" w:author="Carolina Vera" w:date="2018-02-14T11:51:00Z">
            <w:rPr/>
          </w:rPrChange>
        </w:rPr>
        <w:t>Temperatu</w:t>
      </w:r>
      <w:bookmarkStart w:id="379" w:name="_GoBack"/>
      <w:bookmarkEnd w:id="379"/>
      <w:r w:rsidRPr="003358B3">
        <w:rPr>
          <w:lang w:val="es-ES"/>
          <w:rPrChange w:id="380" w:author="Carolina Vera" w:date="2018-02-14T11:51:00Z">
            <w:rPr/>
          </w:rPrChange>
        </w:rPr>
        <w:t>ra media en 850hPa. - fig:t-sp-runs - SÓLO BORRADOR</w:t>
      </w:r>
    </w:p>
    <w:p w14:paraId="754036F7" w14:textId="77777777" w:rsidR="005D05CE" w:rsidRDefault="00B810C9">
      <w:pPr>
        <w:pStyle w:val="FigurewithCaption"/>
      </w:pPr>
      <w:r>
        <w:rPr>
          <w:noProof/>
        </w:rPr>
        <w:drawing>
          <wp:inline distT="0" distB="0" distL="0" distR="0" wp14:anchorId="1BDA705D" wp14:editId="261557E9">
            <wp:extent cx="5334000" cy="3618826"/>
            <wp:effectExtent l="0" t="0" r="0" b="0"/>
            <wp:docPr id="56" name="Picture" descr="Temperatura media en 850hPa. - fig:tz-sp-runs"/>
            <wp:cNvGraphicFramePr/>
            <a:graphic xmlns:a="http://schemas.openxmlformats.org/drawingml/2006/main">
              <a:graphicData uri="http://schemas.openxmlformats.org/drawingml/2006/picture">
                <pic:pic xmlns:pic="http://schemas.openxmlformats.org/drawingml/2006/picture">
                  <pic:nvPicPr>
                    <pic:cNvPr id="0" name="Picture" descr="fig/tesis/tz-sp-runs-1.png"/>
                    <pic:cNvPicPr>
                      <a:picLocks noChangeAspect="1" noChangeArrowheads="1"/>
                    </pic:cNvPicPr>
                  </pic:nvPicPr>
                  <pic:blipFill>
                    <a:blip r:embed="rId21"/>
                    <a:stretch>
                      <a:fillRect/>
                    </a:stretch>
                  </pic:blipFill>
                  <pic:spPr bwMode="auto">
                    <a:xfrm>
                      <a:off x="0" y="0"/>
                      <a:ext cx="5334000" cy="3618826"/>
                    </a:xfrm>
                    <a:prstGeom prst="rect">
                      <a:avLst/>
                    </a:prstGeom>
                    <a:noFill/>
                    <a:ln w="9525">
                      <a:noFill/>
                      <a:headEnd/>
                      <a:tailEnd/>
                    </a:ln>
                  </pic:spPr>
                </pic:pic>
              </a:graphicData>
            </a:graphic>
          </wp:inline>
        </w:drawing>
      </w:r>
    </w:p>
    <w:p w14:paraId="3B89A3E2" w14:textId="77777777" w:rsidR="005D05CE" w:rsidRPr="003358B3" w:rsidRDefault="00B810C9">
      <w:pPr>
        <w:pStyle w:val="ImageCaption"/>
        <w:rPr>
          <w:lang w:val="es-ES"/>
          <w:rPrChange w:id="381" w:author="Carolina Vera" w:date="2018-02-14T11:51:00Z">
            <w:rPr/>
          </w:rPrChange>
        </w:rPr>
      </w:pPr>
      <w:r w:rsidRPr="003358B3">
        <w:rPr>
          <w:lang w:val="es-ES"/>
          <w:rPrChange w:id="382" w:author="Carolina Vera" w:date="2018-02-14T11:51:00Z">
            <w:rPr/>
          </w:rPrChange>
        </w:rPr>
        <w:t>Temperatura media en 850hPa. - fig:tz-sp-runs</w:t>
      </w:r>
    </w:p>
    <w:p w14:paraId="2A60DC36" w14:textId="77777777" w:rsidR="005D05CE" w:rsidRDefault="00B810C9">
      <w:pPr>
        <w:pStyle w:val="Ttulo3"/>
      </w:pPr>
      <w:bookmarkStart w:id="383" w:name="viento-zonal-2"/>
      <w:bookmarkStart w:id="384" w:name="_Toc506372349"/>
      <w:bookmarkEnd w:id="383"/>
      <w:r>
        <w:lastRenderedPageBreak/>
        <w:t>Viento zonal</w:t>
      </w:r>
      <w:bookmarkEnd w:id="384"/>
    </w:p>
    <w:p w14:paraId="60ECC58D" w14:textId="77777777" w:rsidR="005D05CE" w:rsidRDefault="00B810C9">
      <w:pPr>
        <w:pStyle w:val="FigurewithCaption"/>
      </w:pPr>
      <w:r>
        <w:rPr>
          <w:noProof/>
        </w:rPr>
        <w:drawing>
          <wp:inline distT="0" distB="0" distL="0" distR="0" wp14:anchorId="1BDA3AFF" wp14:editId="1E1608B4">
            <wp:extent cx="5334000" cy="3618826"/>
            <wp:effectExtent l="0" t="0" r="0" b="0"/>
            <wp:docPr id="57" name="Picture" descr="Diferencia control - corrida para U. - fig:u-dif-sp-runs"/>
            <wp:cNvGraphicFramePr/>
            <a:graphic xmlns:a="http://schemas.openxmlformats.org/drawingml/2006/main">
              <a:graphicData uri="http://schemas.openxmlformats.org/drawingml/2006/picture">
                <pic:pic xmlns:pic="http://schemas.openxmlformats.org/drawingml/2006/picture">
                  <pic:nvPicPr>
                    <pic:cNvPr id="0" name="Picture" descr="fig/tesis/u-dif-sp-runs-1.png"/>
                    <pic:cNvPicPr>
                      <a:picLocks noChangeAspect="1" noChangeArrowheads="1"/>
                    </pic:cNvPicPr>
                  </pic:nvPicPr>
                  <pic:blipFill>
                    <a:blip r:embed="rId22"/>
                    <a:stretch>
                      <a:fillRect/>
                    </a:stretch>
                  </pic:blipFill>
                  <pic:spPr bwMode="auto">
                    <a:xfrm>
                      <a:off x="0" y="0"/>
                      <a:ext cx="5334000" cy="3618826"/>
                    </a:xfrm>
                    <a:prstGeom prst="rect">
                      <a:avLst/>
                    </a:prstGeom>
                    <a:noFill/>
                    <a:ln w="9525">
                      <a:noFill/>
                      <a:headEnd/>
                      <a:tailEnd/>
                    </a:ln>
                  </pic:spPr>
                </pic:pic>
              </a:graphicData>
            </a:graphic>
          </wp:inline>
        </w:drawing>
      </w:r>
    </w:p>
    <w:p w14:paraId="7663AC6D" w14:textId="77777777" w:rsidR="005D05CE" w:rsidRPr="003358B3" w:rsidRDefault="00B810C9">
      <w:pPr>
        <w:pStyle w:val="ImageCaption"/>
        <w:rPr>
          <w:lang w:val="es-ES"/>
          <w:rPrChange w:id="385" w:author="Carolina Vera" w:date="2018-02-14T11:51:00Z">
            <w:rPr/>
          </w:rPrChange>
        </w:rPr>
      </w:pPr>
      <w:r w:rsidRPr="003358B3">
        <w:rPr>
          <w:lang w:val="es-ES"/>
          <w:rPrChange w:id="386" w:author="Carolina Vera" w:date="2018-02-14T11:51:00Z">
            <w:rPr/>
          </w:rPrChange>
        </w:rPr>
        <w:t>Diferencia control - corrida para U. - fig:u-dif-sp-runs</w:t>
      </w:r>
    </w:p>
    <w:p w14:paraId="68DADB9D" w14:textId="77777777" w:rsidR="005D05CE" w:rsidRDefault="00B810C9">
      <w:pPr>
        <w:pStyle w:val="Ttulo3"/>
      </w:pPr>
      <w:bookmarkStart w:id="387" w:name="funcion-corriente-3"/>
      <w:bookmarkStart w:id="388" w:name="_Toc506372350"/>
      <w:bookmarkEnd w:id="387"/>
      <w:r>
        <w:lastRenderedPageBreak/>
        <w:t>Función corriente</w:t>
      </w:r>
      <w:bookmarkEnd w:id="388"/>
    </w:p>
    <w:p w14:paraId="2F28065B" w14:textId="77777777" w:rsidR="005D05CE" w:rsidRDefault="00B810C9">
      <w:pPr>
        <w:pStyle w:val="FigurewithCaption"/>
      </w:pPr>
      <w:r>
        <w:rPr>
          <w:noProof/>
        </w:rPr>
        <w:drawing>
          <wp:inline distT="0" distB="0" distL="0" distR="0" wp14:anchorId="4E58A07B" wp14:editId="39116647">
            <wp:extent cx="5334000" cy="3618826"/>
            <wp:effectExtent l="0" t="0" r="0" b="0"/>
            <wp:docPr id="58" name="Picture" descr="Diferencia en psi.z y flujos de acción de onda. - fig:psiz-dif-sp-runs"/>
            <wp:cNvGraphicFramePr/>
            <a:graphic xmlns:a="http://schemas.openxmlformats.org/drawingml/2006/main">
              <a:graphicData uri="http://schemas.openxmlformats.org/drawingml/2006/picture">
                <pic:pic xmlns:pic="http://schemas.openxmlformats.org/drawingml/2006/picture">
                  <pic:nvPicPr>
                    <pic:cNvPr id="0" name="Picture" descr="fig/tesis/psiz-dif-sp-runs-1.png"/>
                    <pic:cNvPicPr>
                      <a:picLocks noChangeAspect="1" noChangeArrowheads="1"/>
                    </pic:cNvPicPr>
                  </pic:nvPicPr>
                  <pic:blipFill>
                    <a:blip r:embed="rId23"/>
                    <a:stretch>
                      <a:fillRect/>
                    </a:stretch>
                  </pic:blipFill>
                  <pic:spPr bwMode="auto">
                    <a:xfrm>
                      <a:off x="0" y="0"/>
                      <a:ext cx="5334000" cy="3618826"/>
                    </a:xfrm>
                    <a:prstGeom prst="rect">
                      <a:avLst/>
                    </a:prstGeom>
                    <a:noFill/>
                    <a:ln w="9525">
                      <a:noFill/>
                      <a:headEnd/>
                      <a:tailEnd/>
                    </a:ln>
                  </pic:spPr>
                </pic:pic>
              </a:graphicData>
            </a:graphic>
          </wp:inline>
        </w:drawing>
      </w:r>
    </w:p>
    <w:p w14:paraId="2D888F40" w14:textId="77777777" w:rsidR="005D05CE" w:rsidRPr="003358B3" w:rsidRDefault="00B810C9">
      <w:pPr>
        <w:pStyle w:val="ImageCaption"/>
        <w:rPr>
          <w:lang w:val="es-ES"/>
          <w:rPrChange w:id="389" w:author="Carolina Vera" w:date="2018-02-14T11:51:00Z">
            <w:rPr/>
          </w:rPrChange>
        </w:rPr>
      </w:pPr>
      <w:r w:rsidRPr="003358B3">
        <w:rPr>
          <w:lang w:val="es-ES"/>
          <w:rPrChange w:id="390" w:author="Carolina Vera" w:date="2018-02-14T11:51:00Z">
            <w:rPr/>
          </w:rPrChange>
        </w:rPr>
        <w:t>Diferencia en psi.z y flujos de acción de onda. - fig:psiz-dif-sp-runs</w:t>
      </w:r>
    </w:p>
    <w:p w14:paraId="6AEC5AF2" w14:textId="77777777" w:rsidR="005D05CE" w:rsidRDefault="00B810C9">
      <w:pPr>
        <w:pStyle w:val="Ttulo3"/>
      </w:pPr>
      <w:bookmarkStart w:id="391" w:name="onda-3-2"/>
      <w:bookmarkStart w:id="392" w:name="_Toc506372351"/>
      <w:bookmarkEnd w:id="391"/>
      <w:r>
        <w:lastRenderedPageBreak/>
        <w:t>Onda 3</w:t>
      </w:r>
      <w:bookmarkEnd w:id="392"/>
    </w:p>
    <w:p w14:paraId="0869E7CF" w14:textId="77777777" w:rsidR="005D05CE" w:rsidRDefault="00B810C9">
      <w:pPr>
        <w:pStyle w:val="FigurewithCaption"/>
      </w:pPr>
      <w:r>
        <w:rPr>
          <w:noProof/>
        </w:rPr>
        <w:drawing>
          <wp:inline distT="0" distB="0" distL="0" distR="0" wp14:anchorId="6B8D723B" wp14:editId="2C64235E">
            <wp:extent cx="5334000" cy="4523533"/>
            <wp:effectExtent l="0" t="0" r="0" b="0"/>
            <wp:docPr id="59" name="Picture" descr="Amplitud media de la onda 3 para cada corrida. - fig:ampl-sp-runs"/>
            <wp:cNvGraphicFramePr/>
            <a:graphic xmlns:a="http://schemas.openxmlformats.org/drawingml/2006/main">
              <a:graphicData uri="http://schemas.openxmlformats.org/drawingml/2006/picture">
                <pic:pic xmlns:pic="http://schemas.openxmlformats.org/drawingml/2006/picture">
                  <pic:nvPicPr>
                    <pic:cNvPr id="0" name="Picture" descr="fig/tesis/ampl-sp-runs-1.png"/>
                    <pic:cNvPicPr>
                      <a:picLocks noChangeAspect="1" noChangeArrowheads="1"/>
                    </pic:cNvPicPr>
                  </pic:nvPicPr>
                  <pic:blipFill>
                    <a:blip r:embed="rId24"/>
                    <a:stretch>
                      <a:fillRect/>
                    </a:stretch>
                  </pic:blipFill>
                  <pic:spPr bwMode="auto">
                    <a:xfrm>
                      <a:off x="0" y="0"/>
                      <a:ext cx="5334000" cy="4523533"/>
                    </a:xfrm>
                    <a:prstGeom prst="rect">
                      <a:avLst/>
                    </a:prstGeom>
                    <a:noFill/>
                    <a:ln w="9525">
                      <a:noFill/>
                      <a:headEnd/>
                      <a:tailEnd/>
                    </a:ln>
                  </pic:spPr>
                </pic:pic>
              </a:graphicData>
            </a:graphic>
          </wp:inline>
        </w:drawing>
      </w:r>
    </w:p>
    <w:p w14:paraId="61EEA745" w14:textId="77777777" w:rsidR="005D05CE" w:rsidRPr="003358B3" w:rsidRDefault="00B810C9">
      <w:pPr>
        <w:pStyle w:val="ImageCaption"/>
        <w:rPr>
          <w:lang w:val="es-ES"/>
          <w:rPrChange w:id="393" w:author="Carolina Vera" w:date="2018-02-14T11:51:00Z">
            <w:rPr/>
          </w:rPrChange>
        </w:rPr>
      </w:pPr>
      <w:r w:rsidRPr="003358B3">
        <w:rPr>
          <w:lang w:val="es-ES"/>
          <w:rPrChange w:id="394" w:author="Carolina Vera" w:date="2018-02-14T11:51:00Z">
            <w:rPr/>
          </w:rPrChange>
        </w:rPr>
        <w:t>Amplitud media de la onda 3 para cada corrida. - fig:ampl-sp-runs</w:t>
      </w:r>
    </w:p>
    <w:p w14:paraId="1B93EF50" w14:textId="77777777" w:rsidR="005D05CE" w:rsidRDefault="00B810C9">
      <w:pPr>
        <w:pStyle w:val="FigurewithCaption"/>
      </w:pPr>
      <w:r>
        <w:rPr>
          <w:noProof/>
        </w:rPr>
        <w:lastRenderedPageBreak/>
        <w:drawing>
          <wp:inline distT="0" distB="0" distL="0" distR="0" wp14:anchorId="18AD9036" wp14:editId="558230E5">
            <wp:extent cx="5334000" cy="4523533"/>
            <wp:effectExtent l="0" t="0" r="0" b="0"/>
            <wp:docPr id="60" name="Picture" descr="Diferencia de amplitud entre la corrida control y cada corrida. - fig:ampl-dif-sp-runs"/>
            <wp:cNvGraphicFramePr/>
            <a:graphic xmlns:a="http://schemas.openxmlformats.org/drawingml/2006/main">
              <a:graphicData uri="http://schemas.openxmlformats.org/drawingml/2006/picture">
                <pic:pic xmlns:pic="http://schemas.openxmlformats.org/drawingml/2006/picture">
                  <pic:nvPicPr>
                    <pic:cNvPr id="0" name="Picture" descr="fig/tesis/ampl-dif-sp-runs-1.png"/>
                    <pic:cNvPicPr>
                      <a:picLocks noChangeAspect="1" noChangeArrowheads="1"/>
                    </pic:cNvPicPr>
                  </pic:nvPicPr>
                  <pic:blipFill>
                    <a:blip r:embed="rId25"/>
                    <a:stretch>
                      <a:fillRect/>
                    </a:stretch>
                  </pic:blipFill>
                  <pic:spPr bwMode="auto">
                    <a:xfrm>
                      <a:off x="0" y="0"/>
                      <a:ext cx="5334000" cy="4523533"/>
                    </a:xfrm>
                    <a:prstGeom prst="rect">
                      <a:avLst/>
                    </a:prstGeom>
                    <a:noFill/>
                    <a:ln w="9525">
                      <a:noFill/>
                      <a:headEnd/>
                      <a:tailEnd/>
                    </a:ln>
                  </pic:spPr>
                </pic:pic>
              </a:graphicData>
            </a:graphic>
          </wp:inline>
        </w:drawing>
      </w:r>
    </w:p>
    <w:p w14:paraId="1550A376" w14:textId="77777777" w:rsidR="005D05CE" w:rsidRPr="003358B3" w:rsidRDefault="00B810C9">
      <w:pPr>
        <w:pStyle w:val="ImageCaption"/>
        <w:rPr>
          <w:lang w:val="es-ES"/>
          <w:rPrChange w:id="395" w:author="Carolina Vera" w:date="2018-02-14T11:51:00Z">
            <w:rPr/>
          </w:rPrChange>
        </w:rPr>
      </w:pPr>
      <w:r w:rsidRPr="003358B3">
        <w:rPr>
          <w:lang w:val="es-ES"/>
          <w:rPrChange w:id="396" w:author="Carolina Vera" w:date="2018-02-14T11:51:00Z">
            <w:rPr/>
          </w:rPrChange>
        </w:rPr>
        <w:t>Diferencia de amplitud entre la corrida control y cada corrida. - fig:ampl-dif-sp-runs</w:t>
      </w:r>
    </w:p>
    <w:p w14:paraId="519B9FB6" w14:textId="77777777" w:rsidR="005D05CE" w:rsidRDefault="00B810C9">
      <w:pPr>
        <w:pStyle w:val="FigurewithCaption"/>
      </w:pPr>
      <w:r>
        <w:rPr>
          <w:noProof/>
        </w:rPr>
        <w:lastRenderedPageBreak/>
        <w:drawing>
          <wp:inline distT="0" distB="0" distL="0" distR="0" wp14:anchorId="7E9AB3C1" wp14:editId="0FEEE8E7">
            <wp:extent cx="5334000" cy="3618826"/>
            <wp:effectExtent l="0" t="0" r="0" b="0"/>
            <wp:docPr id="61" name="Picture" descr="Ciclo anual de amplitud de onda 3. - fig:index-sp-boxplot"/>
            <wp:cNvGraphicFramePr/>
            <a:graphic xmlns:a="http://schemas.openxmlformats.org/drawingml/2006/main">
              <a:graphicData uri="http://schemas.openxmlformats.org/drawingml/2006/picture">
                <pic:pic xmlns:pic="http://schemas.openxmlformats.org/drawingml/2006/picture">
                  <pic:nvPicPr>
                    <pic:cNvPr id="0" name="Picture" descr="fig/tesis/index-sp-boxplot-1.png"/>
                    <pic:cNvPicPr>
                      <a:picLocks noChangeAspect="1" noChangeArrowheads="1"/>
                    </pic:cNvPicPr>
                  </pic:nvPicPr>
                  <pic:blipFill>
                    <a:blip r:embed="rId26"/>
                    <a:stretch>
                      <a:fillRect/>
                    </a:stretch>
                  </pic:blipFill>
                  <pic:spPr bwMode="auto">
                    <a:xfrm>
                      <a:off x="0" y="0"/>
                      <a:ext cx="5334000" cy="3618826"/>
                    </a:xfrm>
                    <a:prstGeom prst="rect">
                      <a:avLst/>
                    </a:prstGeom>
                    <a:noFill/>
                    <a:ln w="9525">
                      <a:noFill/>
                      <a:headEnd/>
                      <a:tailEnd/>
                    </a:ln>
                  </pic:spPr>
                </pic:pic>
              </a:graphicData>
            </a:graphic>
          </wp:inline>
        </w:drawing>
      </w:r>
    </w:p>
    <w:p w14:paraId="5A4AEBA6" w14:textId="77777777" w:rsidR="005D05CE" w:rsidRPr="003358B3" w:rsidRDefault="00B810C9">
      <w:pPr>
        <w:pStyle w:val="ImageCaption"/>
        <w:rPr>
          <w:lang w:val="es-ES"/>
          <w:rPrChange w:id="397" w:author="Carolina Vera" w:date="2018-02-14T11:51:00Z">
            <w:rPr/>
          </w:rPrChange>
        </w:rPr>
      </w:pPr>
      <w:r w:rsidRPr="003358B3">
        <w:rPr>
          <w:lang w:val="es-ES"/>
          <w:rPrChange w:id="398" w:author="Carolina Vera" w:date="2018-02-14T11:51:00Z">
            <w:rPr/>
          </w:rPrChange>
        </w:rPr>
        <w:t>Ciclo anual de amplitud de onda 3. - fig:index-sp-boxplot</w:t>
      </w:r>
    </w:p>
    <w:p w14:paraId="073F13AE" w14:textId="77777777" w:rsidR="005D05CE" w:rsidRDefault="00B810C9">
      <w:pPr>
        <w:pStyle w:val="Ttulo2"/>
      </w:pPr>
      <w:bookmarkStart w:id="399" w:name="regresion"/>
      <w:bookmarkStart w:id="400" w:name="_Toc506372352"/>
      <w:bookmarkEnd w:id="399"/>
      <w:r>
        <w:t>Regresión</w:t>
      </w:r>
      <w:bookmarkEnd w:id="400"/>
    </w:p>
    <w:p w14:paraId="19E29B8F" w14:textId="77777777" w:rsidR="005D05CE" w:rsidRDefault="00B810C9">
      <w:pPr>
        <w:pStyle w:val="FigurewithCaption"/>
      </w:pPr>
      <w:r>
        <w:rPr>
          <w:noProof/>
        </w:rPr>
        <w:drawing>
          <wp:inline distT="0" distB="0" distL="0" distR="0" wp14:anchorId="5B69AE13" wp14:editId="0047E5AC">
            <wp:extent cx="5334000" cy="3618826"/>
            <wp:effectExtent l="0" t="0" r="0" b="0"/>
            <wp:docPr id="62" name="Picture" descr="Regresión en función corriente. - fig:regr-psi-sp-runs"/>
            <wp:cNvGraphicFramePr/>
            <a:graphic xmlns:a="http://schemas.openxmlformats.org/drawingml/2006/main">
              <a:graphicData uri="http://schemas.openxmlformats.org/drawingml/2006/picture">
                <pic:pic xmlns:pic="http://schemas.openxmlformats.org/drawingml/2006/picture">
                  <pic:nvPicPr>
                    <pic:cNvPr id="0" name="Picture" descr="fig/tesis/regr-psi-sp-runs-1.png"/>
                    <pic:cNvPicPr>
                      <a:picLocks noChangeAspect="1" noChangeArrowheads="1"/>
                    </pic:cNvPicPr>
                  </pic:nvPicPr>
                  <pic:blipFill>
                    <a:blip r:embed="rId27"/>
                    <a:stretch>
                      <a:fillRect/>
                    </a:stretch>
                  </pic:blipFill>
                  <pic:spPr bwMode="auto">
                    <a:xfrm>
                      <a:off x="0" y="0"/>
                      <a:ext cx="5334000" cy="3618826"/>
                    </a:xfrm>
                    <a:prstGeom prst="rect">
                      <a:avLst/>
                    </a:prstGeom>
                    <a:noFill/>
                    <a:ln w="9525">
                      <a:noFill/>
                      <a:headEnd/>
                      <a:tailEnd/>
                    </a:ln>
                  </pic:spPr>
                </pic:pic>
              </a:graphicData>
            </a:graphic>
          </wp:inline>
        </w:drawing>
      </w:r>
    </w:p>
    <w:p w14:paraId="257669E8" w14:textId="77777777" w:rsidR="005D05CE" w:rsidRPr="003358B3" w:rsidRDefault="00B810C9">
      <w:pPr>
        <w:pStyle w:val="ImageCaption"/>
        <w:rPr>
          <w:lang w:val="es-ES"/>
          <w:rPrChange w:id="401" w:author="Carolina Vera" w:date="2018-02-14T11:51:00Z">
            <w:rPr/>
          </w:rPrChange>
        </w:rPr>
      </w:pPr>
      <w:r w:rsidRPr="003358B3">
        <w:rPr>
          <w:lang w:val="es-ES"/>
          <w:rPrChange w:id="402" w:author="Carolina Vera" w:date="2018-02-14T11:51:00Z">
            <w:rPr/>
          </w:rPrChange>
        </w:rPr>
        <w:t>Regresión en función corriente. - fig:regr-psi-sp-runs</w:t>
      </w:r>
    </w:p>
    <w:p w14:paraId="4AC9C285" w14:textId="77777777" w:rsidR="005D05CE" w:rsidRDefault="00B810C9">
      <w:pPr>
        <w:pStyle w:val="Ttulo2"/>
      </w:pPr>
      <w:bookmarkStart w:id="403" w:name="cosas-inesperadas"/>
      <w:bookmarkStart w:id="404" w:name="_Toc506372353"/>
      <w:bookmarkEnd w:id="403"/>
      <w:r>
        <w:lastRenderedPageBreak/>
        <w:t>Cosas inesperadas…</w:t>
      </w:r>
      <w:bookmarkEnd w:id="404"/>
    </w:p>
    <w:p w14:paraId="39384EF8" w14:textId="77777777" w:rsidR="005D05CE" w:rsidRDefault="00B810C9">
      <w:pPr>
        <w:pStyle w:val="Compact"/>
        <w:numPr>
          <w:ilvl w:val="0"/>
          <w:numId w:val="8"/>
        </w:numPr>
      </w:pPr>
      <w:r>
        <w:t>??</w:t>
      </w:r>
    </w:p>
    <w:p w14:paraId="403A5417" w14:textId="77777777" w:rsidR="005D05CE" w:rsidRDefault="00B810C9">
      <w:pPr>
        <w:pStyle w:val="Compact"/>
        <w:numPr>
          <w:ilvl w:val="0"/>
          <w:numId w:val="8"/>
        </w:numPr>
      </w:pPr>
      <w:r>
        <w:t>protif!</w:t>
      </w:r>
    </w:p>
    <w:p w14:paraId="18B8C196" w14:textId="77777777" w:rsidR="005D05CE" w:rsidRDefault="00B810C9">
      <w:pPr>
        <w:pStyle w:val="Ttulo1"/>
      </w:pPr>
      <w:bookmarkStart w:id="405" w:name="conclusiones"/>
      <w:bookmarkStart w:id="406" w:name="_Toc506372354"/>
      <w:bookmarkEnd w:id="405"/>
      <w:r>
        <w:t>Conclusiones</w:t>
      </w:r>
      <w:bookmarkEnd w:id="406"/>
    </w:p>
    <w:p w14:paraId="02E7590F" w14:textId="77777777" w:rsidR="005D05CE" w:rsidRDefault="00B810C9">
      <w:pPr>
        <w:pStyle w:val="Ttulo1"/>
      </w:pPr>
      <w:bookmarkStart w:id="407" w:name="agradecimientos"/>
      <w:bookmarkStart w:id="408" w:name="_Toc506372355"/>
      <w:bookmarkEnd w:id="407"/>
      <w:r>
        <w:t>Agradecimientos</w:t>
      </w:r>
      <w:bookmarkEnd w:id="408"/>
    </w:p>
    <w:p w14:paraId="00504575" w14:textId="77777777" w:rsidR="005D05CE" w:rsidRDefault="00B810C9">
      <w:pPr>
        <w:pStyle w:val="Ttulo1"/>
      </w:pPr>
      <w:bookmarkStart w:id="409" w:name="referencias"/>
      <w:bookmarkStart w:id="410" w:name="_Toc506372356"/>
      <w:bookmarkEnd w:id="409"/>
      <w:r>
        <w:t>Referencias</w:t>
      </w:r>
      <w:bookmarkEnd w:id="410"/>
    </w:p>
    <w:p w14:paraId="2285450B" w14:textId="77777777" w:rsidR="005D05CE" w:rsidRDefault="00B810C9">
      <w:pPr>
        <w:pStyle w:val="Bibliografa"/>
      </w:pPr>
      <w:r w:rsidRPr="003358B3">
        <w:rPr>
          <w:lang w:val="es-ES"/>
        </w:rPr>
        <w:t xml:space="preserve">Berbery, E H, J Nogués-Paegle, y J D Horel. </w:t>
      </w:r>
      <w:r>
        <w:t>1992. «Wavelike southern hemisphere extratropical teleconnections». doi:</w:t>
      </w:r>
      <w:hyperlink r:id="rId28">
        <w:r>
          <w:rPr>
            <w:rStyle w:val="Hipervnculo"/>
          </w:rPr>
          <w:t>DOI: 10.1175/1520-0469(1992)049&lt;0155:WSHET&gt;2.0.CO;2</w:t>
        </w:r>
      </w:hyperlink>
      <w:r>
        <w:t>.</w:t>
      </w:r>
    </w:p>
    <w:p w14:paraId="6DB66F8F" w14:textId="77777777" w:rsidR="005D05CE" w:rsidRDefault="00B810C9">
      <w:pPr>
        <w:pStyle w:val="Bibliografa"/>
      </w:pPr>
      <w:r>
        <w:t xml:space="preserve">James, I. N. 1994. </w:t>
      </w:r>
      <w:r>
        <w:rPr>
          <w:i/>
        </w:rPr>
        <w:t>Introduction to circulating atmospheres</w:t>
      </w:r>
      <w:r>
        <w:t>. Cambridge: Cambridge University Press. doi:</w:t>
      </w:r>
      <w:hyperlink r:id="rId29">
        <w:r>
          <w:rPr>
            <w:rStyle w:val="Hipervnculo"/>
          </w:rPr>
          <w:t>10.1017/CBO9780511622977</w:t>
        </w:r>
      </w:hyperlink>
      <w:r>
        <w:t>.</w:t>
      </w:r>
    </w:p>
    <w:p w14:paraId="0AE2B637" w14:textId="77777777" w:rsidR="005D05CE" w:rsidRDefault="00B810C9">
      <w:pPr>
        <w:pStyle w:val="Bibliografa"/>
      </w:pPr>
      <w:r w:rsidRPr="003358B3">
        <w:rPr>
          <w:lang w:val="es-ES"/>
        </w:rPr>
        <w:t xml:space="preserve">Quintanar, Arturo I., y Carlos R. Mechoso. </w:t>
      </w:r>
      <w:r>
        <w:t xml:space="preserve">1995. «Quasi-Stationary Waves in the Southern Hemisphere. Part II: Generation Mechanisms». </w:t>
      </w:r>
      <w:r>
        <w:rPr>
          <w:i/>
        </w:rPr>
        <w:t>Journal of Climate</w:t>
      </w:r>
      <w:r>
        <w:t xml:space="preserve"> 8 (11): 2673-90. doi:</w:t>
      </w:r>
      <w:hyperlink r:id="rId30">
        <w:r>
          <w:rPr>
            <w:rStyle w:val="Hipervnculo"/>
          </w:rPr>
          <w:t>10.1175/1520-0442(1995)008&lt;2673:QSWITS&gt;2.0.CO;2</w:t>
        </w:r>
      </w:hyperlink>
      <w:r>
        <w:t>.</w:t>
      </w:r>
    </w:p>
    <w:p w14:paraId="367519CC" w14:textId="77777777" w:rsidR="005D05CE" w:rsidRDefault="00B810C9">
      <w:pPr>
        <w:pStyle w:val="Bibliografa"/>
      </w:pPr>
      <w:r w:rsidRPr="003358B3">
        <w:rPr>
          <w:lang w:val="es-ES"/>
        </w:rPr>
        <w:t xml:space="preserve">Trenberth, Kevin E., y K. C. Mo. 1985. </w:t>
      </w:r>
      <w:r>
        <w:t>«Blocking in the Southern Hemisphere». doi:</w:t>
      </w:r>
      <w:hyperlink r:id="rId31">
        <w:r>
          <w:rPr>
            <w:rStyle w:val="Hipervnculo"/>
          </w:rPr>
          <w:t>10.1175/1520-0493(1985)113&lt;0003:BITSH&gt;2.0.CO;2</w:t>
        </w:r>
      </w:hyperlink>
      <w:r>
        <w:t>.</w:t>
      </w:r>
    </w:p>
    <w:p w14:paraId="456B7B54" w14:textId="77777777" w:rsidR="005D05CE" w:rsidRDefault="00B810C9">
      <w:pPr>
        <w:pStyle w:val="Bibliografa"/>
        <w:rPr>
          <w:ins w:id="411" w:author="Carolina Vera" w:date="2018-02-14T12:14:00Z"/>
        </w:rPr>
      </w:pPr>
      <w:r w:rsidRPr="003358B3">
        <w:rPr>
          <w:lang w:val="es-ES"/>
        </w:rPr>
        <w:t xml:space="preserve">Vera, Carolina, Gabriel Silvestri, Vicente Barros, y Andrea Carril. </w:t>
      </w:r>
      <w:r>
        <w:t xml:space="preserve">2004. «Differences in El Niño response over the Southern Hemisphere». </w:t>
      </w:r>
      <w:r>
        <w:rPr>
          <w:i/>
        </w:rPr>
        <w:t>Journal of Climate</w:t>
      </w:r>
      <w:r>
        <w:t xml:space="preserve"> 17 (9): 1741-53. doi:</w:t>
      </w:r>
      <w:hyperlink r:id="rId32">
        <w:r>
          <w:rPr>
            <w:rStyle w:val="Hipervnculo"/>
          </w:rPr>
          <w:t>10.1175/1520-0442(2004)017&lt;1741:DIENRO&gt;2.0.CO;2</w:t>
        </w:r>
      </w:hyperlink>
      <w:r>
        <w:t>.</w:t>
      </w:r>
    </w:p>
    <w:p w14:paraId="476725A6" w14:textId="77777777" w:rsidR="00966FD9" w:rsidRDefault="00966FD9">
      <w:pPr>
        <w:pStyle w:val="Bibliografa"/>
      </w:pPr>
      <w:ins w:id="412" w:author="Carolina Vera" w:date="2018-02-14T12:15:00Z">
        <w:r w:rsidRPr="00966FD9">
          <w:t>Vera, C., W. Higgins, J. Amador, T. Ambrizzi, R. Garreaud, D. Gochis, D. Gutzler, D. Lettenmaier, J. Marengo,  C. R. Mechoso, J. Nogues-Paegle, P. L. Silva Dias, and C. Zhang, 2006: Toward a Unified View of the American Monsoon Systems. J. Climate, Vol. 19, 4977–5000.</w:t>
        </w:r>
      </w:ins>
    </w:p>
    <w:sectPr w:rsidR="00966FD9">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2" w:author="Carolina Vera" w:date="2018-02-18T17:55:00Z" w:initials="CV">
    <w:p w14:paraId="53EDE8A2" w14:textId="724AF5F0" w:rsidR="006E5ADE" w:rsidRPr="00B02154" w:rsidRDefault="006E5ADE">
      <w:pPr>
        <w:pStyle w:val="Textocomentario"/>
        <w:rPr>
          <w:lang w:val="es-ES"/>
        </w:rPr>
      </w:pPr>
      <w:r>
        <w:rPr>
          <w:rStyle w:val="Refdecomentario"/>
        </w:rPr>
        <w:annotationRef/>
      </w:r>
      <w:r w:rsidRPr="00B02154">
        <w:rPr>
          <w:noProof/>
          <w:lang w:val="es-ES"/>
        </w:rPr>
        <w:t>esto lo tenés que decir a</w:t>
      </w:r>
      <w:r>
        <w:rPr>
          <w:noProof/>
          <w:lang w:val="es-ES"/>
        </w:rPr>
        <w:t xml:space="preserve">ntes en el capítulo de datos y medotologia cuando describis la características del modelo. </w:t>
      </w:r>
    </w:p>
  </w:comment>
  <w:comment w:id="115" w:author="Carolina Vera" w:date="2018-02-18T18:10:00Z" w:initials="CV">
    <w:p w14:paraId="0FC406DE" w14:textId="0A6E5EBE" w:rsidR="006E5ADE" w:rsidRDefault="006E5ADE">
      <w:pPr>
        <w:pStyle w:val="Textocomentario"/>
      </w:pPr>
      <w:r>
        <w:rPr>
          <w:rStyle w:val="Refdecomentario"/>
        </w:rPr>
        <w:annotationRef/>
      </w:r>
      <w:r>
        <w:rPr>
          <w:noProof/>
        </w:rPr>
        <w:t>siempre todo en mayusculas</w:t>
      </w:r>
    </w:p>
  </w:comment>
  <w:comment w:id="133" w:author="Carolina Vera" w:date="2018-02-18T18:12:00Z" w:initials="CV">
    <w:p w14:paraId="429E3B63" w14:textId="622961DD" w:rsidR="006E5ADE" w:rsidRPr="00315CFA" w:rsidRDefault="006E5ADE">
      <w:pPr>
        <w:pStyle w:val="Textocomentario"/>
        <w:rPr>
          <w:lang w:val="es-ES"/>
        </w:rPr>
      </w:pPr>
      <w:r>
        <w:rPr>
          <w:rStyle w:val="Refdecomentario"/>
        </w:rPr>
        <w:annotationRef/>
      </w:r>
      <w:r w:rsidRPr="00315CFA">
        <w:rPr>
          <w:noProof/>
          <w:lang w:val="es-ES"/>
        </w:rPr>
        <w:t>antes de ir a losnumeros d</w:t>
      </w:r>
      <w:r>
        <w:rPr>
          <w:noProof/>
          <w:lang w:val="es-ES"/>
        </w:rPr>
        <w:t>eci si en otoño y primavera es mas intenso como elinvierno o mas debil como el verano</w:t>
      </w:r>
    </w:p>
  </w:comment>
  <w:comment w:id="152" w:author="Carolina Vera" w:date="2018-02-18T18:15:00Z" w:initials="CV">
    <w:p w14:paraId="113BB082" w14:textId="15DA5387" w:rsidR="006E5ADE" w:rsidRDefault="006E5ADE">
      <w:pPr>
        <w:pStyle w:val="Textocomentario"/>
      </w:pPr>
      <w:r>
        <w:rPr>
          <w:rStyle w:val="Refdecomentario"/>
        </w:rPr>
        <w:annotationRef/>
      </w:r>
      <w:r>
        <w:rPr>
          <w:noProof/>
        </w:rPr>
        <w:t>qué quiere decir ésto? aclaralo</w:t>
      </w:r>
    </w:p>
  </w:comment>
  <w:comment w:id="180" w:author="Carolina Vera" w:date="2018-02-18T18:16:00Z" w:initials="CV">
    <w:p w14:paraId="53F250CF" w14:textId="5BC49500" w:rsidR="006E5ADE" w:rsidRPr="00EB0181" w:rsidRDefault="006E5ADE">
      <w:pPr>
        <w:pStyle w:val="Textocomentario"/>
        <w:rPr>
          <w:lang w:val="es-ES"/>
        </w:rPr>
      </w:pPr>
      <w:r>
        <w:rPr>
          <w:rStyle w:val="Refdecomentario"/>
        </w:rPr>
        <w:annotationRef/>
      </w:r>
      <w:r w:rsidRPr="00EB0181">
        <w:rPr>
          <w:noProof/>
          <w:lang w:val="es-ES"/>
        </w:rPr>
        <w:t xml:space="preserve">mejor segui diciendo NCEP, como venias </w:t>
      </w:r>
      <w:r>
        <w:rPr>
          <w:noProof/>
          <w:lang w:val="es-ES"/>
        </w:rPr>
        <w:t>diciendo.</w:t>
      </w:r>
    </w:p>
  </w:comment>
  <w:comment w:id="226" w:author="Carolina Vera" w:date="2018-02-18T18:26:00Z" w:initials="CV">
    <w:p w14:paraId="7C3C8668" w14:textId="68397ECC" w:rsidR="006E5ADE" w:rsidRPr="00BA56FD" w:rsidRDefault="006E5ADE">
      <w:pPr>
        <w:pStyle w:val="Textocomentario"/>
        <w:rPr>
          <w:lang w:val="es-ES"/>
        </w:rPr>
      </w:pPr>
      <w:r>
        <w:rPr>
          <w:rStyle w:val="Refdecomentario"/>
        </w:rPr>
        <w:annotationRef/>
      </w:r>
      <w:r w:rsidRPr="00BA56FD">
        <w:rPr>
          <w:noProof/>
          <w:lang w:val="es-ES"/>
        </w:rPr>
        <w:t>OJO, la figura tiene solo 8</w:t>
      </w:r>
      <w:r>
        <w:rPr>
          <w:noProof/>
          <w:lang w:val="es-ES"/>
        </w:rPr>
        <w:t>50. Explica primero este nivel en forma separada. Explica despues en forma comparativa lo quepasa en otro niveles,aclarando que no se muestran.</w:t>
      </w:r>
    </w:p>
  </w:comment>
  <w:comment w:id="245" w:author="Carolina Vera" w:date="2018-02-18T18:30:00Z" w:initials="CV">
    <w:p w14:paraId="603D8082" w14:textId="69423DD3" w:rsidR="006E5ADE" w:rsidRPr="0000120B" w:rsidRDefault="006E5ADE">
      <w:pPr>
        <w:pStyle w:val="Textocomentario"/>
        <w:rPr>
          <w:lang w:val="es-ES"/>
        </w:rPr>
      </w:pPr>
      <w:r>
        <w:rPr>
          <w:rStyle w:val="Refdecomentario"/>
        </w:rPr>
        <w:annotationRef/>
      </w:r>
      <w:r w:rsidRPr="0000120B">
        <w:rPr>
          <w:noProof/>
          <w:lang w:val="es-ES"/>
        </w:rPr>
        <w:t>La figura muestr 850 y 200 y</w:t>
      </w:r>
      <w:r>
        <w:rPr>
          <w:noProof/>
          <w:lang w:val="es-ES"/>
        </w:rPr>
        <w:t xml:space="preserve"> vos discutis extensamente en el texto500 que nose muestra. Discuti como con la temp media primero lo que se muestra en la figura ydepue discuti comparativamente lo de los niveles que no se muestran.</w:t>
      </w:r>
    </w:p>
  </w:comment>
  <w:comment w:id="273" w:author="Carolina Vera" w:date="2018-02-18T18:34:00Z" w:initials="CV">
    <w:p w14:paraId="731CC0BE" w14:textId="13DFC756" w:rsidR="006E5ADE" w:rsidRPr="006E5ADE" w:rsidRDefault="006E5ADE">
      <w:pPr>
        <w:pStyle w:val="Textocomentario"/>
        <w:rPr>
          <w:lang w:val="es-ES"/>
        </w:rPr>
      </w:pPr>
      <w:r>
        <w:rPr>
          <w:rStyle w:val="Refdecomentario"/>
        </w:rPr>
        <w:annotationRef/>
      </w:r>
      <w:r w:rsidRPr="006E5ADE">
        <w:rPr>
          <w:noProof/>
          <w:lang w:val="es-ES"/>
        </w:rPr>
        <w:t>ojo que en las observaciones se</w:t>
      </w:r>
      <w:r>
        <w:rPr>
          <w:noProof/>
          <w:lang w:val="es-ES"/>
        </w:rPr>
        <w:t xml:space="preserve">considera que en verano el jet que se observa es el subtropical jet o jet subpola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EDE8A2" w15:done="0"/>
  <w15:commentEx w15:paraId="0FC406DE" w15:done="0"/>
  <w15:commentEx w15:paraId="429E3B63" w15:done="0"/>
  <w15:commentEx w15:paraId="113BB082" w15:done="0"/>
  <w15:commentEx w15:paraId="53F250CF" w15:done="0"/>
  <w15:commentEx w15:paraId="7C3C8668" w15:done="0"/>
  <w15:commentEx w15:paraId="603D8082" w15:done="0"/>
  <w15:commentEx w15:paraId="731CC0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EDE8A2" w16cid:durableId="1E343C89"/>
  <w16cid:commentId w16cid:paraId="0FC406DE" w16cid:durableId="1E34402C"/>
  <w16cid:commentId w16cid:paraId="429E3B63" w16cid:durableId="1E3440AB"/>
  <w16cid:commentId w16cid:paraId="113BB082" w16cid:durableId="1E344132"/>
  <w16cid:commentId w16cid:paraId="53F250CF" w16cid:durableId="1E344191"/>
  <w16cid:commentId w16cid:paraId="7C3C8668" w16cid:durableId="1E3443DF"/>
  <w16cid:commentId w16cid:paraId="603D8082" w16cid:durableId="1E3444BF"/>
  <w16cid:commentId w16cid:paraId="731CC0BE" w16cid:durableId="1E3445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92CB9" w14:textId="77777777" w:rsidR="00365F2A" w:rsidRDefault="00365F2A">
      <w:pPr>
        <w:spacing w:after="0"/>
      </w:pPr>
      <w:r>
        <w:separator/>
      </w:r>
    </w:p>
  </w:endnote>
  <w:endnote w:type="continuationSeparator" w:id="0">
    <w:p w14:paraId="15FFB876" w14:textId="77777777" w:rsidR="00365F2A" w:rsidRDefault="00365F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3E531E" w14:textId="77777777" w:rsidR="00365F2A" w:rsidRDefault="00365F2A">
      <w:r>
        <w:separator/>
      </w:r>
    </w:p>
  </w:footnote>
  <w:footnote w:type="continuationSeparator" w:id="0">
    <w:p w14:paraId="1EFF3DE9" w14:textId="77777777" w:rsidR="00365F2A" w:rsidRDefault="00365F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64084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6199656"/>
    <w:multiLevelType w:val="multilevel"/>
    <w:tmpl w:val="9CCCD3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6BED11B"/>
    <w:multiLevelType w:val="multilevel"/>
    <w:tmpl w:val="29202F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olina Vera">
    <w15:presenceInfo w15:providerId="None" w15:userId="Carolina Ve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20B"/>
    <w:rsid w:val="000079B0"/>
    <w:rsid w:val="00010789"/>
    <w:rsid w:val="00011C8B"/>
    <w:rsid w:val="000339D8"/>
    <w:rsid w:val="000819E2"/>
    <w:rsid w:val="001E1B1B"/>
    <w:rsid w:val="00211F9A"/>
    <w:rsid w:val="00242878"/>
    <w:rsid w:val="00277F98"/>
    <w:rsid w:val="002B6CF0"/>
    <w:rsid w:val="002C6F0A"/>
    <w:rsid w:val="002E29AB"/>
    <w:rsid w:val="00315CFA"/>
    <w:rsid w:val="003358B3"/>
    <w:rsid w:val="0034167A"/>
    <w:rsid w:val="00365F2A"/>
    <w:rsid w:val="003A58B9"/>
    <w:rsid w:val="00436947"/>
    <w:rsid w:val="00464260"/>
    <w:rsid w:val="004A7E4D"/>
    <w:rsid w:val="004D37B8"/>
    <w:rsid w:val="004E29B3"/>
    <w:rsid w:val="005624FC"/>
    <w:rsid w:val="005750B0"/>
    <w:rsid w:val="00590D07"/>
    <w:rsid w:val="00590DEA"/>
    <w:rsid w:val="005D05CE"/>
    <w:rsid w:val="00647BE9"/>
    <w:rsid w:val="006E5ADE"/>
    <w:rsid w:val="00753FD2"/>
    <w:rsid w:val="00784D58"/>
    <w:rsid w:val="007E18E5"/>
    <w:rsid w:val="00813B47"/>
    <w:rsid w:val="008A04CA"/>
    <w:rsid w:val="008D6863"/>
    <w:rsid w:val="0092552F"/>
    <w:rsid w:val="00927DA3"/>
    <w:rsid w:val="00966FD9"/>
    <w:rsid w:val="00A71E2B"/>
    <w:rsid w:val="00AC37CE"/>
    <w:rsid w:val="00B02154"/>
    <w:rsid w:val="00B24C5D"/>
    <w:rsid w:val="00B43A8B"/>
    <w:rsid w:val="00B77AED"/>
    <w:rsid w:val="00B810C9"/>
    <w:rsid w:val="00B86B75"/>
    <w:rsid w:val="00BA56FD"/>
    <w:rsid w:val="00BB1F29"/>
    <w:rsid w:val="00BC48D5"/>
    <w:rsid w:val="00BF2A2E"/>
    <w:rsid w:val="00C36279"/>
    <w:rsid w:val="00C7636C"/>
    <w:rsid w:val="00C81296"/>
    <w:rsid w:val="00CA1524"/>
    <w:rsid w:val="00CF4F46"/>
    <w:rsid w:val="00CF7B33"/>
    <w:rsid w:val="00D21B3A"/>
    <w:rsid w:val="00D65F43"/>
    <w:rsid w:val="00D818C8"/>
    <w:rsid w:val="00D859B8"/>
    <w:rsid w:val="00DA6F63"/>
    <w:rsid w:val="00E315A3"/>
    <w:rsid w:val="00EB0181"/>
    <w:rsid w:val="00EE2897"/>
    <w:rsid w:val="00EF401D"/>
    <w:rsid w:val="00F17631"/>
    <w:rsid w:val="00F24CD9"/>
    <w:rsid w:val="00F42F03"/>
    <w:rsid w:val="00F8078D"/>
    <w:rsid w:val="00FD71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A7FAB"/>
  <w15:docId w15:val="{00CB0059-5C54-4BA1-913E-B2DBC5074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3358B3"/>
    <w:pPr>
      <w:tabs>
        <w:tab w:val="right" w:leader="dot" w:pos="8828"/>
      </w:tabs>
      <w:spacing w:after="100"/>
      <w:pPrChange w:id="0" w:author="Carolina Vera" w:date="2018-02-14T11:55:00Z">
        <w:pPr>
          <w:spacing w:after="100"/>
        </w:pPr>
      </w:pPrChange>
    </w:pPr>
    <w:rPr>
      <w:rPrChange w:id="0" w:author="Carolina Vera" w:date="2018-02-14T11:55:00Z">
        <w:rPr>
          <w:rFonts w:asciiTheme="minorHAnsi" w:eastAsiaTheme="minorHAnsi" w:hAnsiTheme="minorHAnsi" w:cstheme="minorBidi"/>
          <w:sz w:val="24"/>
          <w:szCs w:val="24"/>
          <w:lang w:val="en-US" w:eastAsia="en-US" w:bidi="ar-SA"/>
        </w:rPr>
      </w:rPrChange>
    </w:rPr>
  </w:style>
  <w:style w:type="paragraph" w:styleId="TDC2">
    <w:name w:val="toc 2"/>
    <w:basedOn w:val="Normal"/>
    <w:next w:val="Normal"/>
    <w:autoRedefine/>
    <w:uiPriority w:val="39"/>
    <w:unhideWhenUsed/>
    <w:rsid w:val="003358B3"/>
    <w:pPr>
      <w:tabs>
        <w:tab w:val="right" w:leader="dot" w:pos="8828"/>
      </w:tabs>
      <w:spacing w:after="100"/>
      <w:ind w:left="240"/>
      <w:pPrChange w:id="1" w:author="Carolina Vera" w:date="2018-02-14T11:55:00Z">
        <w:pPr>
          <w:spacing w:after="100"/>
          <w:ind w:left="240"/>
        </w:pPr>
      </w:pPrChange>
    </w:pPr>
    <w:rPr>
      <w:rPrChange w:id="1" w:author="Carolina Vera" w:date="2018-02-14T11:55:00Z">
        <w:rPr>
          <w:rFonts w:asciiTheme="minorHAnsi" w:eastAsiaTheme="minorHAnsi" w:hAnsiTheme="minorHAnsi" w:cstheme="minorBidi"/>
          <w:sz w:val="24"/>
          <w:szCs w:val="24"/>
          <w:lang w:val="en-US" w:eastAsia="en-US" w:bidi="ar-SA"/>
        </w:rPr>
      </w:rPrChange>
    </w:rPr>
  </w:style>
  <w:style w:type="paragraph" w:styleId="TDC3">
    <w:name w:val="toc 3"/>
    <w:basedOn w:val="Normal"/>
    <w:next w:val="Normal"/>
    <w:autoRedefine/>
    <w:uiPriority w:val="39"/>
    <w:unhideWhenUsed/>
    <w:rsid w:val="003358B3"/>
    <w:pPr>
      <w:spacing w:after="100"/>
      <w:ind w:left="480"/>
    </w:pPr>
  </w:style>
  <w:style w:type="character" w:styleId="Refdecomentario">
    <w:name w:val="annotation reference"/>
    <w:basedOn w:val="Fuentedeprrafopredeter"/>
    <w:semiHidden/>
    <w:unhideWhenUsed/>
    <w:rsid w:val="003358B3"/>
    <w:rPr>
      <w:sz w:val="16"/>
      <w:szCs w:val="16"/>
    </w:rPr>
  </w:style>
  <w:style w:type="paragraph" w:styleId="Textocomentario">
    <w:name w:val="annotation text"/>
    <w:basedOn w:val="Normal"/>
    <w:link w:val="TextocomentarioCar"/>
    <w:unhideWhenUsed/>
    <w:rsid w:val="003358B3"/>
    <w:rPr>
      <w:sz w:val="20"/>
      <w:szCs w:val="20"/>
    </w:rPr>
  </w:style>
  <w:style w:type="character" w:customStyle="1" w:styleId="TextocomentarioCar">
    <w:name w:val="Texto comentario Car"/>
    <w:basedOn w:val="Fuentedeprrafopredeter"/>
    <w:link w:val="Textocomentario"/>
    <w:rsid w:val="003358B3"/>
    <w:rPr>
      <w:sz w:val="20"/>
      <w:szCs w:val="20"/>
    </w:rPr>
  </w:style>
  <w:style w:type="paragraph" w:styleId="Asuntodelcomentario">
    <w:name w:val="annotation subject"/>
    <w:basedOn w:val="Textocomentario"/>
    <w:next w:val="Textocomentario"/>
    <w:link w:val="AsuntodelcomentarioCar"/>
    <w:semiHidden/>
    <w:unhideWhenUsed/>
    <w:rsid w:val="003358B3"/>
    <w:rPr>
      <w:b/>
      <w:bCs/>
    </w:rPr>
  </w:style>
  <w:style w:type="character" w:customStyle="1" w:styleId="AsuntodelcomentarioCar">
    <w:name w:val="Asunto del comentario Car"/>
    <w:basedOn w:val="TextocomentarioCar"/>
    <w:link w:val="Asuntodelcomentario"/>
    <w:semiHidden/>
    <w:rsid w:val="003358B3"/>
    <w:rPr>
      <w:b/>
      <w:bCs/>
      <w:sz w:val="20"/>
      <w:szCs w:val="20"/>
    </w:rPr>
  </w:style>
  <w:style w:type="paragraph" w:styleId="Revisin">
    <w:name w:val="Revision"/>
    <w:hidden/>
    <w:semiHidden/>
    <w:rsid w:val="003358B3"/>
    <w:pPr>
      <w:spacing w:after="0"/>
    </w:pPr>
  </w:style>
  <w:style w:type="paragraph" w:styleId="Textodeglobo">
    <w:name w:val="Balloon Text"/>
    <w:basedOn w:val="Normal"/>
    <w:link w:val="TextodegloboCar"/>
    <w:semiHidden/>
    <w:unhideWhenUsed/>
    <w:rsid w:val="003358B3"/>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3358B3"/>
    <w:rPr>
      <w:rFonts w:ascii="Segoe UI" w:hAnsi="Segoe UI" w:cs="Segoe UI"/>
      <w:sz w:val="18"/>
      <w:szCs w:val="18"/>
    </w:rPr>
  </w:style>
  <w:style w:type="character" w:customStyle="1" w:styleId="TextoindependienteCar">
    <w:name w:val="Texto independiente Car"/>
    <w:basedOn w:val="Fuentedeprrafopredeter"/>
    <w:link w:val="Textoindependiente"/>
    <w:rsid w:val="00EF40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34"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oi.org/10.1017/CBO978051162297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doi.org/10.1175/1520-0442(2004)017%3c1741:DIENRO%3e2.0.CO;2"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doi.org/DOI:%2010.1175/1520-0469(1992)049%3c0155:WSHET%3e2.0.CO;2"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doi.org/10.1175/1520-0493(1985)113%3c0003:BITSH%3e2.0.CO;2"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doi.org/10.1175/1520-0442(1995)008%3c2673:QSWITS%3e2.0.CO;2"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18</Pages>
  <Words>1673</Words>
  <Characters>9205</Characters>
  <Application>Microsoft Office Word</Application>
  <DocSecurity>0</DocSecurity>
  <Lines>76</Lines>
  <Paragraphs>21</Paragraphs>
  <ScaleCrop>false</ScaleCrop>
  <HeadingPairs>
    <vt:vector size="2" baseType="variant">
      <vt:variant>
        <vt:lpstr>Título</vt:lpstr>
      </vt:variant>
      <vt:variant>
        <vt:i4>1</vt:i4>
      </vt:variant>
    </vt:vector>
  </HeadingPairs>
  <TitlesOfParts>
    <vt:vector size="1" baseType="lpstr">
      <vt:lpstr>Tesis</vt:lpstr>
    </vt:vector>
  </TitlesOfParts>
  <Company/>
  <LinksUpToDate>false</LinksUpToDate>
  <CharactersWithSpaces>1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is</dc:title>
  <dc:creator>Elio Campitelli</dc:creator>
  <cp:lastModifiedBy>Carolina Vera</cp:lastModifiedBy>
  <cp:revision>9</cp:revision>
  <dcterms:created xsi:type="dcterms:W3CDTF">2018-02-18T16:24:00Z</dcterms:created>
  <dcterms:modified xsi:type="dcterms:W3CDTF">2018-02-18T21:48:00Z</dcterms:modified>
</cp:coreProperties>
</file>